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86F2A3" w14:textId="0989876B" w:rsidR="00CD7B27" w:rsidRPr="0046250B" w:rsidRDefault="00CD7B27" w:rsidP="00CD7B27">
      <w:pPr>
        <w:spacing w:after="0"/>
        <w:jc w:val="center"/>
        <w:rPr>
          <w:rFonts w:ascii="Calibri" w:hAnsi="Calibri"/>
          <w:b/>
          <w:bCs/>
          <w:color w:val="2E74B5"/>
          <w:sz w:val="28"/>
          <w:szCs w:val="28"/>
        </w:rPr>
      </w:pPr>
      <w:r w:rsidRPr="0046250B">
        <w:rPr>
          <w:rFonts w:ascii="Calibri" w:hAnsi="Calibri"/>
          <w:b/>
          <w:bCs/>
          <w:color w:val="2E74B5" w:themeColor="accent1" w:themeShade="BF"/>
          <w:sz w:val="28"/>
          <w:szCs w:val="28"/>
        </w:rPr>
        <w:t xml:space="preserve">Teorijas </w:t>
      </w:r>
      <w:r w:rsidRPr="0046250B">
        <w:rPr>
          <w:rFonts w:ascii="Calibri" w:hAnsi="Calibri"/>
          <w:b/>
          <w:bCs/>
          <w:color w:val="2E74B5"/>
          <w:sz w:val="28"/>
          <w:szCs w:val="28"/>
        </w:rPr>
        <w:t xml:space="preserve">materiāls </w:t>
      </w:r>
      <w:r w:rsidR="00F2685E" w:rsidRPr="0046250B">
        <w:rPr>
          <w:rFonts w:ascii="Calibri" w:hAnsi="Calibri"/>
          <w:b/>
          <w:bCs/>
          <w:color w:val="2E74B5"/>
          <w:sz w:val="28"/>
          <w:szCs w:val="28"/>
        </w:rPr>
        <w:t>2. un 6</w:t>
      </w:r>
      <w:r w:rsidR="0028339B" w:rsidRPr="0046250B">
        <w:rPr>
          <w:rFonts w:ascii="Calibri" w:hAnsi="Calibri"/>
          <w:b/>
          <w:bCs/>
          <w:color w:val="2E74B5"/>
          <w:sz w:val="28"/>
          <w:szCs w:val="28"/>
        </w:rPr>
        <w:t>.</w:t>
      </w:r>
      <w:r w:rsidRPr="0046250B">
        <w:rPr>
          <w:rFonts w:ascii="Calibri" w:hAnsi="Calibri"/>
          <w:b/>
          <w:bCs/>
          <w:color w:val="2E74B5"/>
          <w:sz w:val="28"/>
          <w:szCs w:val="28"/>
        </w:rPr>
        <w:t xml:space="preserve"> uzdevumam</w:t>
      </w:r>
    </w:p>
    <w:p w14:paraId="201728D0" w14:textId="385BF3D3" w:rsidR="00CD7B27" w:rsidRDefault="00D57E01" w:rsidP="00CD7B27">
      <w:pPr>
        <w:spacing w:after="0"/>
        <w:jc w:val="center"/>
        <w:rPr>
          <w:rFonts w:ascii="Calibri" w:hAnsi="Calibri"/>
          <w:b/>
          <w:bCs/>
          <w:color w:val="2E74B5"/>
          <w:sz w:val="28"/>
          <w:szCs w:val="28"/>
        </w:rPr>
      </w:pPr>
      <w:r w:rsidRPr="0046250B">
        <w:rPr>
          <w:rFonts w:ascii="Calibri" w:hAnsi="Calibri"/>
          <w:b/>
          <w:bCs/>
          <w:color w:val="2E74B5"/>
          <w:sz w:val="28"/>
          <w:szCs w:val="28"/>
        </w:rPr>
        <w:t>“Kāds ir lielākais</w:t>
      </w:r>
      <w:r w:rsidR="009446F4" w:rsidRPr="0046250B">
        <w:rPr>
          <w:rFonts w:ascii="Calibri" w:hAnsi="Calibri"/>
          <w:b/>
          <w:bCs/>
          <w:color w:val="2E74B5"/>
          <w:sz w:val="28"/>
          <w:szCs w:val="28"/>
        </w:rPr>
        <w:t xml:space="preserve"> (mazākais)</w:t>
      </w:r>
      <w:r w:rsidRPr="0046250B">
        <w:rPr>
          <w:rFonts w:ascii="Calibri" w:hAnsi="Calibri"/>
          <w:b/>
          <w:bCs/>
          <w:color w:val="2E74B5"/>
          <w:sz w:val="28"/>
          <w:szCs w:val="28"/>
        </w:rPr>
        <w:t>…?”</w:t>
      </w:r>
    </w:p>
    <w:p w14:paraId="38D261CE" w14:textId="77777777" w:rsidR="009317FE" w:rsidRPr="009317FE" w:rsidRDefault="009317FE" w:rsidP="00CD7B27">
      <w:pPr>
        <w:spacing w:after="0"/>
        <w:jc w:val="center"/>
        <w:rPr>
          <w:rFonts w:ascii="Calibri" w:hAnsi="Calibri"/>
          <w:b/>
          <w:bCs/>
          <w:color w:val="2E74B5"/>
        </w:rPr>
      </w:pPr>
    </w:p>
    <w:p w14:paraId="1882EE27" w14:textId="1F655C93" w:rsidR="009F08DE" w:rsidRPr="0046250B" w:rsidRDefault="007D31C7" w:rsidP="001A3D2C">
      <w:pPr>
        <w:spacing w:after="0"/>
        <w:jc w:val="both"/>
      </w:pPr>
      <w:r w:rsidRPr="0046250B">
        <w:t>Ja uzdevuma jautājums sākas ar vārdiem “Kāds ir lielākais…?” vai “Kāds ir mazākais…?”, tad uzdevum</w:t>
      </w:r>
      <w:r w:rsidR="00BE491C" w:rsidRPr="0046250B">
        <w:t>a atrisinājumā</w:t>
      </w:r>
      <w:r w:rsidRPr="0046250B">
        <w:t xml:space="preserve"> jāiekļauj trīs </w:t>
      </w:r>
      <w:r w:rsidR="00E76A8A" w:rsidRPr="0046250B">
        <w:t xml:space="preserve">daļas (skat. </w:t>
      </w:r>
      <w:r w:rsidR="001A3D2C" w:rsidRPr="0046250B">
        <w:fldChar w:fldCharType="begin"/>
      </w:r>
      <w:r w:rsidR="001A3D2C" w:rsidRPr="0046250B">
        <w:instrText xml:space="preserve"> REF _Ref155894393 \h </w:instrText>
      </w:r>
      <w:r w:rsidR="001A3D2C" w:rsidRPr="0046250B">
        <w:fldChar w:fldCharType="separate"/>
      </w:r>
      <w:r w:rsidR="00AF7058">
        <w:rPr>
          <w:noProof/>
        </w:rPr>
        <w:t>1</w:t>
      </w:r>
      <w:r w:rsidR="00AF7058" w:rsidRPr="0046250B">
        <w:t>. att.</w:t>
      </w:r>
      <w:r w:rsidR="001A3D2C" w:rsidRPr="0046250B">
        <w:fldChar w:fldCharType="end"/>
      </w:r>
      <w:r w:rsidR="001A3D2C" w:rsidRPr="0046250B">
        <w:t>)</w:t>
      </w:r>
      <w:r w:rsidR="00454B12" w:rsidRPr="0046250B">
        <w:t>.</w:t>
      </w:r>
    </w:p>
    <w:p w14:paraId="5F160364" w14:textId="77777777" w:rsidR="001A3D2C" w:rsidRPr="0046250B" w:rsidRDefault="00B41297" w:rsidP="001A3D2C">
      <w:pPr>
        <w:keepNext/>
        <w:spacing w:after="0"/>
        <w:jc w:val="both"/>
      </w:pPr>
      <w:r w:rsidRPr="0046250B">
        <w:rPr>
          <w:noProof/>
        </w:rPr>
        <w:drawing>
          <wp:inline distT="0" distB="0" distL="0" distR="0" wp14:anchorId="05D37562" wp14:editId="144942D2">
            <wp:extent cx="6583680" cy="2454249"/>
            <wp:effectExtent l="0" t="0" r="7620" b="3810"/>
            <wp:docPr id="858305724"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bookmarkStart w:id="0" w:name="_Ref155894393"/>
    <w:p w14:paraId="2F575D77" w14:textId="741C9C05" w:rsidR="0018514E" w:rsidRPr="0046250B" w:rsidRDefault="001A3D2C" w:rsidP="005D0357">
      <w:pPr>
        <w:pStyle w:val="Caption"/>
        <w:jc w:val="center"/>
      </w:pPr>
      <w:r w:rsidRPr="0046250B">
        <w:fldChar w:fldCharType="begin"/>
      </w:r>
      <w:r w:rsidRPr="0046250B">
        <w:instrText xml:space="preserve"> SEQ Ilustrācija \* ARABIC </w:instrText>
      </w:r>
      <w:r w:rsidRPr="0046250B">
        <w:fldChar w:fldCharType="separate"/>
      </w:r>
      <w:r w:rsidR="00AF7058">
        <w:rPr>
          <w:noProof/>
        </w:rPr>
        <w:t>1</w:t>
      </w:r>
      <w:r w:rsidRPr="0046250B">
        <w:fldChar w:fldCharType="end"/>
      </w:r>
      <w:r w:rsidRPr="0046250B">
        <w:t>. att.</w:t>
      </w:r>
      <w:bookmarkEnd w:id="0"/>
    </w:p>
    <w:p w14:paraId="48F3E745" w14:textId="4A28A573" w:rsidR="008E6E59" w:rsidRDefault="008E6E59" w:rsidP="00424895">
      <w:pPr>
        <w:spacing w:after="0"/>
        <w:jc w:val="both"/>
        <w:rPr>
          <w:rFonts w:asciiTheme="majorHAnsi" w:hAnsiTheme="majorHAnsi" w:cstheme="majorHAnsi"/>
          <w:b/>
          <w:bCs/>
          <w:color w:val="2E74B5"/>
          <w:sz w:val="28"/>
          <w:szCs w:val="28"/>
        </w:rPr>
      </w:pPr>
      <w:r>
        <w:t>Tālāk doti daži uzdevumu atrisinājumu piemēri, kuros uzsvērtas visas trīs daļas</w:t>
      </w:r>
      <w:r w:rsidR="008378DF">
        <w:t>. Atrisinājumi nav noteikti jāizkārto tabulas formā, kā dotie atrisinājumi ir izveidotie.</w:t>
      </w:r>
    </w:p>
    <w:p w14:paraId="25EC7EEF" w14:textId="77777777" w:rsidR="00BA6CA2" w:rsidRPr="00FA6B76" w:rsidRDefault="00BA6CA2" w:rsidP="007A368F">
      <w:pPr>
        <w:spacing w:after="0"/>
        <w:rPr>
          <w:rFonts w:asciiTheme="majorHAnsi" w:hAnsiTheme="majorHAnsi" w:cstheme="majorHAnsi"/>
          <w:b/>
          <w:bCs/>
          <w:color w:val="2E74B5"/>
        </w:rPr>
      </w:pPr>
    </w:p>
    <w:p w14:paraId="3D58B80B" w14:textId="74F63F6F" w:rsidR="007A368F" w:rsidRPr="0046250B" w:rsidRDefault="007A368F" w:rsidP="007A368F">
      <w:pPr>
        <w:spacing w:after="0"/>
        <w:rPr>
          <w:rFonts w:asciiTheme="majorHAnsi" w:hAnsiTheme="majorHAnsi" w:cstheme="majorHAnsi"/>
          <w:b/>
          <w:bCs/>
          <w:color w:val="2E74B5"/>
          <w:sz w:val="28"/>
          <w:szCs w:val="28"/>
        </w:rPr>
      </w:pPr>
      <w:r w:rsidRPr="0046250B">
        <w:rPr>
          <w:rFonts w:asciiTheme="majorHAnsi" w:hAnsiTheme="majorHAnsi" w:cstheme="majorHAnsi"/>
          <w:b/>
          <w:bCs/>
          <w:color w:val="2E74B5"/>
          <w:sz w:val="28"/>
          <w:szCs w:val="28"/>
        </w:rPr>
        <w:t>Uzdevumu piemēri</w:t>
      </w:r>
    </w:p>
    <w:p w14:paraId="42F805C1" w14:textId="77777777" w:rsidR="007F2B41" w:rsidRPr="0046250B" w:rsidRDefault="007F2B41" w:rsidP="00665D5C">
      <w:pPr>
        <w:pStyle w:val="ListParagraph"/>
        <w:numPr>
          <w:ilvl w:val="0"/>
          <w:numId w:val="36"/>
        </w:numPr>
        <w:spacing w:after="0"/>
        <w:ind w:left="426" w:hanging="426"/>
        <w:jc w:val="both"/>
        <w:rPr>
          <w:b/>
          <w:bCs/>
        </w:rPr>
      </w:pPr>
      <w:r w:rsidRPr="0046250B">
        <w:t xml:space="preserve">Kāds ir lielākais </w:t>
      </w:r>
      <w:proofErr w:type="spellStart"/>
      <w:r w:rsidRPr="0046250B">
        <w:t>divciparu</w:t>
      </w:r>
      <w:proofErr w:type="spellEnd"/>
      <w:r w:rsidRPr="0046250B">
        <w:t xml:space="preserve"> skaitlis, kas dalās ar 2 vai 5?</w:t>
      </w:r>
    </w:p>
    <w:tbl>
      <w:tblPr>
        <w:tblW w:w="4831" w:type="pct"/>
        <w:tblCellSpacing w:w="0" w:type="dxa"/>
        <w:tblInd w:w="418" w:type="dxa"/>
        <w:tblCellMar>
          <w:top w:w="60" w:type="dxa"/>
          <w:left w:w="60" w:type="dxa"/>
          <w:bottom w:w="60" w:type="dxa"/>
          <w:right w:w="60" w:type="dxa"/>
        </w:tblCellMar>
        <w:tblLook w:val="04A0" w:firstRow="1" w:lastRow="0" w:firstColumn="1" w:lastColumn="0" w:noHBand="0" w:noVBand="1"/>
      </w:tblPr>
      <w:tblGrid>
        <w:gridCol w:w="4819"/>
        <w:gridCol w:w="5245"/>
      </w:tblGrid>
      <w:tr w:rsidR="00AB5F8C" w:rsidRPr="002E565C" w14:paraId="0F9095FC" w14:textId="77777777" w:rsidTr="00424895">
        <w:trPr>
          <w:tblCellSpacing w:w="0" w:type="dxa"/>
        </w:trPr>
        <w:tc>
          <w:tcPr>
            <w:tcW w:w="2394" w:type="pct"/>
            <w:tcBorders>
              <w:top w:val="single" w:sz="6" w:space="0" w:color="000000"/>
              <w:left w:val="single" w:sz="6" w:space="0" w:color="000000"/>
              <w:bottom w:val="single" w:sz="6" w:space="0" w:color="000000"/>
              <w:right w:val="nil"/>
            </w:tcBorders>
            <w:tcMar>
              <w:top w:w="57" w:type="dxa"/>
              <w:left w:w="57" w:type="dxa"/>
              <w:bottom w:w="57" w:type="dxa"/>
              <w:right w:w="0" w:type="dxa"/>
            </w:tcMar>
            <w:hideMark/>
          </w:tcPr>
          <w:p w14:paraId="2D73DC80" w14:textId="77777777" w:rsidR="00AB5F8C" w:rsidRPr="002E565C" w:rsidRDefault="00AB5F8C">
            <w:pPr>
              <w:spacing w:after="0"/>
              <w:ind w:left="61"/>
              <w:rPr>
                <w:b/>
                <w:bCs/>
              </w:rPr>
            </w:pPr>
            <w:r w:rsidRPr="002E565C">
              <w:rPr>
                <w:b/>
                <w:bCs/>
              </w:rPr>
              <w:t>Atbilde un atbilstība nosacījumiem</w:t>
            </w:r>
          </w:p>
        </w:tc>
        <w:tc>
          <w:tcPr>
            <w:tcW w:w="2606" w:type="pct"/>
            <w:tcBorders>
              <w:top w:val="single" w:sz="6" w:space="0" w:color="000000"/>
              <w:left w:val="single" w:sz="6" w:space="0" w:color="000000"/>
              <w:bottom w:val="single" w:sz="6" w:space="0" w:color="000000"/>
              <w:right w:val="single" w:sz="6" w:space="0" w:color="000000"/>
            </w:tcBorders>
            <w:tcMar>
              <w:top w:w="57" w:type="dxa"/>
              <w:left w:w="57" w:type="dxa"/>
              <w:bottom w:w="57" w:type="dxa"/>
              <w:right w:w="57" w:type="dxa"/>
            </w:tcMar>
            <w:hideMark/>
          </w:tcPr>
          <w:p w14:paraId="50DED4A5" w14:textId="0037E919" w:rsidR="00AB5F8C" w:rsidRPr="002E565C" w:rsidRDefault="00AB5F8C">
            <w:pPr>
              <w:spacing w:after="0"/>
              <w:ind w:left="68"/>
              <w:jc w:val="both"/>
              <w:rPr>
                <w:b/>
                <w:bCs/>
              </w:rPr>
            </w:pPr>
            <w:r w:rsidRPr="002E565C">
              <w:rPr>
                <w:b/>
                <w:bCs/>
              </w:rPr>
              <w:t xml:space="preserve">Pamatojums, ka </w:t>
            </w:r>
            <w:r w:rsidR="00ED60AE">
              <w:rPr>
                <w:b/>
                <w:bCs/>
              </w:rPr>
              <w:t>lielākas</w:t>
            </w:r>
            <w:r w:rsidRPr="002E565C">
              <w:rPr>
                <w:b/>
                <w:bCs/>
              </w:rPr>
              <w:t xml:space="preserve"> vērtības nav</w:t>
            </w:r>
          </w:p>
        </w:tc>
      </w:tr>
      <w:tr w:rsidR="00AB5F8C" w:rsidRPr="002E565C" w14:paraId="1E091369" w14:textId="77777777" w:rsidTr="00101584">
        <w:trPr>
          <w:trHeight w:val="625"/>
          <w:tblCellSpacing w:w="0" w:type="dxa"/>
        </w:trPr>
        <w:tc>
          <w:tcPr>
            <w:tcW w:w="2394" w:type="pct"/>
            <w:tcBorders>
              <w:top w:val="nil"/>
              <w:left w:val="single" w:sz="6" w:space="0" w:color="000000"/>
              <w:bottom w:val="single" w:sz="6" w:space="0" w:color="000000"/>
              <w:right w:val="nil"/>
            </w:tcBorders>
            <w:tcMar>
              <w:top w:w="0" w:type="dxa"/>
              <w:left w:w="57" w:type="dxa"/>
              <w:bottom w:w="57" w:type="dxa"/>
              <w:right w:w="0" w:type="dxa"/>
            </w:tcMar>
            <w:vAlign w:val="center"/>
            <w:hideMark/>
          </w:tcPr>
          <w:p w14:paraId="4544EDA4" w14:textId="3FF88C6E" w:rsidR="00AB5F8C" w:rsidRPr="002E565C" w:rsidRDefault="00000F3C" w:rsidP="009419CE">
            <w:pPr>
              <w:pStyle w:val="Caption"/>
              <w:spacing w:after="0"/>
              <w:ind w:left="71" w:right="139"/>
              <w:jc w:val="both"/>
            </w:pPr>
            <w:r w:rsidRPr="00000F3C">
              <w:rPr>
                <w:i w:val="0"/>
                <w:iCs w:val="0"/>
                <w:color w:val="auto"/>
                <w:sz w:val="22"/>
                <w:szCs w:val="22"/>
              </w:rPr>
              <w:t>Lielākais skaitlis, kas atbilst uzdevuma nosacījumiem ir 98, jo tas dalās ar 2</w:t>
            </w:r>
            <w:r>
              <w:rPr>
                <w:i w:val="0"/>
                <w:iCs w:val="0"/>
                <w:color w:val="auto"/>
                <w:sz w:val="22"/>
                <w:szCs w:val="22"/>
              </w:rPr>
              <w:t xml:space="preserve"> (</w:t>
            </w:r>
            <m:oMath>
              <m:r>
                <w:rPr>
                  <w:rFonts w:ascii="Cambria Math" w:hAnsi="Cambria Math"/>
                  <w:color w:val="auto"/>
                  <w:sz w:val="22"/>
                  <w:szCs w:val="22"/>
                </w:rPr>
                <m:t>98=2⋅49</m:t>
              </m:r>
            </m:oMath>
            <w:r>
              <w:rPr>
                <w:rFonts w:eastAsiaTheme="minorEastAsia"/>
                <w:i w:val="0"/>
                <w:iCs w:val="0"/>
                <w:color w:val="auto"/>
                <w:sz w:val="22"/>
                <w:szCs w:val="22"/>
              </w:rPr>
              <w:t>).</w:t>
            </w:r>
          </w:p>
        </w:tc>
        <w:tc>
          <w:tcPr>
            <w:tcW w:w="2606" w:type="pct"/>
            <w:tcBorders>
              <w:top w:val="nil"/>
              <w:left w:val="single" w:sz="6" w:space="0" w:color="000000"/>
              <w:bottom w:val="single" w:sz="6" w:space="0" w:color="000000"/>
              <w:right w:val="single" w:sz="6" w:space="0" w:color="000000"/>
            </w:tcBorders>
            <w:tcMar>
              <w:top w:w="0" w:type="dxa"/>
              <w:left w:w="57" w:type="dxa"/>
              <w:bottom w:w="57" w:type="dxa"/>
              <w:right w:w="57" w:type="dxa"/>
            </w:tcMar>
            <w:hideMark/>
          </w:tcPr>
          <w:p w14:paraId="005D8021" w14:textId="47783850" w:rsidR="00AB5F8C" w:rsidRPr="002E565C" w:rsidRDefault="00053D56">
            <w:pPr>
              <w:spacing w:after="0"/>
              <w:ind w:left="68"/>
              <w:jc w:val="both"/>
            </w:pPr>
            <w:r w:rsidRPr="00053D56">
              <w:t xml:space="preserve">Lielākais </w:t>
            </w:r>
            <w:proofErr w:type="spellStart"/>
            <w:r w:rsidRPr="00053D56">
              <w:t>divciparu</w:t>
            </w:r>
            <w:proofErr w:type="spellEnd"/>
            <w:r w:rsidRPr="00053D56">
              <w:t xml:space="preserve"> skaitlis 99 neder, jo tas nedalās ne ar 2, ne ar 5</w:t>
            </w:r>
            <w:r w:rsidR="00AB5F8C" w:rsidRPr="002E565C">
              <w:t>.</w:t>
            </w:r>
          </w:p>
        </w:tc>
      </w:tr>
    </w:tbl>
    <w:p w14:paraId="556D8185" w14:textId="5FA1249D" w:rsidR="00A62DDC" w:rsidRPr="0046250B" w:rsidRDefault="00A62DDC" w:rsidP="002A2D28">
      <w:pPr>
        <w:pStyle w:val="ListParagraph"/>
        <w:numPr>
          <w:ilvl w:val="0"/>
          <w:numId w:val="36"/>
        </w:numPr>
        <w:spacing w:before="240" w:after="0"/>
        <w:ind w:left="426" w:hanging="426"/>
        <w:jc w:val="both"/>
        <w:rPr>
          <w:b/>
          <w:bCs/>
        </w:rPr>
      </w:pPr>
      <w:r w:rsidRPr="0046250B">
        <w:t xml:space="preserve">Kāds mazākais skaits punktu </w:t>
      </w:r>
      <w:r w:rsidR="00104D8D" w:rsidRPr="0046250B">
        <w:t xml:space="preserve">no </w:t>
      </w:r>
      <w:r w:rsidR="00104D8D" w:rsidRPr="0046250B">
        <w:fldChar w:fldCharType="begin"/>
      </w:r>
      <w:r w:rsidR="00104D8D" w:rsidRPr="0046250B">
        <w:instrText xml:space="preserve"> REF _Ref155894881 \h </w:instrText>
      </w:r>
      <w:r w:rsidR="00665D5C" w:rsidRPr="0046250B">
        <w:instrText xml:space="preserve"> \* MERGEFORMAT </w:instrText>
      </w:r>
      <w:r w:rsidR="00104D8D" w:rsidRPr="0046250B">
        <w:fldChar w:fldCharType="separate"/>
      </w:r>
      <w:r w:rsidR="00AF7058">
        <w:rPr>
          <w:noProof/>
        </w:rPr>
        <w:t>2</w:t>
      </w:r>
      <w:r w:rsidR="00AF7058" w:rsidRPr="0046250B">
        <w:t>. att.</w:t>
      </w:r>
      <w:r w:rsidR="00104D8D" w:rsidRPr="0046250B">
        <w:fldChar w:fldCharType="end"/>
      </w:r>
      <w:r w:rsidR="00104D8D" w:rsidRPr="0046250B">
        <w:t xml:space="preserve"> dotajiem punktiem </w:t>
      </w:r>
      <w:r w:rsidRPr="0046250B">
        <w:t>jānodzēš, lai nekādi</w:t>
      </w:r>
      <w:r w:rsidR="00E35DC4" w:rsidRPr="0046250B">
        <w:t xml:space="preserve"> </w:t>
      </w:r>
      <w:r w:rsidRPr="0046250B">
        <w:t>trīs no atlikušajiem punktiem neatrastos uz vienas taisnes?</w:t>
      </w:r>
    </w:p>
    <w:p w14:paraId="7360B29B" w14:textId="77777777" w:rsidR="00E35DC4" w:rsidRPr="0046250B" w:rsidRDefault="00A62DDC" w:rsidP="00E35DC4">
      <w:pPr>
        <w:keepNext/>
        <w:spacing w:after="0"/>
        <w:jc w:val="center"/>
      </w:pPr>
      <w:r w:rsidRPr="0046250B">
        <w:rPr>
          <w:b/>
          <w:bCs/>
          <w:noProof/>
        </w:rPr>
        <w:drawing>
          <wp:inline distT="0" distB="0" distL="0" distR="0" wp14:anchorId="45B16A31" wp14:editId="4243A960">
            <wp:extent cx="646232" cy="542132"/>
            <wp:effectExtent l="0" t="0" r="1905" b="0"/>
            <wp:docPr id="923073347" name="Picture 923073347"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3073347" name="Picture 1" descr="A black background with a black square&#10;&#10;Description automatically generated with medium confidence"/>
                    <pic:cNvPicPr/>
                  </pic:nvPicPr>
                  <pic:blipFill>
                    <a:blip r:embed="rId17"/>
                    <a:stretch>
                      <a:fillRect/>
                    </a:stretch>
                  </pic:blipFill>
                  <pic:spPr>
                    <a:xfrm>
                      <a:off x="0" y="0"/>
                      <a:ext cx="646232" cy="542132"/>
                    </a:xfrm>
                    <a:prstGeom prst="rect">
                      <a:avLst/>
                    </a:prstGeom>
                  </pic:spPr>
                </pic:pic>
              </a:graphicData>
            </a:graphic>
          </wp:inline>
        </w:drawing>
      </w:r>
    </w:p>
    <w:bookmarkStart w:id="1" w:name="_Ref155894881"/>
    <w:p w14:paraId="0732C5F8" w14:textId="4DE69090" w:rsidR="00A62DDC" w:rsidRPr="0046250B" w:rsidRDefault="00E35DC4" w:rsidP="00221F5F">
      <w:pPr>
        <w:pStyle w:val="Caption"/>
        <w:jc w:val="center"/>
        <w:rPr>
          <w:b/>
          <w:bCs/>
        </w:rPr>
      </w:pPr>
      <w:r w:rsidRPr="0046250B">
        <w:fldChar w:fldCharType="begin"/>
      </w:r>
      <w:r w:rsidRPr="0046250B">
        <w:instrText xml:space="preserve"> SEQ Ilustrācija \* ARABIC </w:instrText>
      </w:r>
      <w:r w:rsidRPr="0046250B">
        <w:fldChar w:fldCharType="separate"/>
      </w:r>
      <w:r w:rsidR="00AF7058">
        <w:rPr>
          <w:noProof/>
        </w:rPr>
        <w:t>2</w:t>
      </w:r>
      <w:r w:rsidRPr="0046250B">
        <w:fldChar w:fldCharType="end"/>
      </w:r>
      <w:r w:rsidRPr="0046250B">
        <w:t>. att.</w:t>
      </w:r>
      <w:bookmarkEnd w:id="1"/>
    </w:p>
    <w:tbl>
      <w:tblPr>
        <w:tblW w:w="4831" w:type="pct"/>
        <w:tblCellSpacing w:w="0" w:type="dxa"/>
        <w:tblInd w:w="418" w:type="dxa"/>
        <w:tblCellMar>
          <w:top w:w="60" w:type="dxa"/>
          <w:left w:w="60" w:type="dxa"/>
          <w:bottom w:w="60" w:type="dxa"/>
          <w:right w:w="60" w:type="dxa"/>
        </w:tblCellMar>
        <w:tblLook w:val="04A0" w:firstRow="1" w:lastRow="0" w:firstColumn="1" w:lastColumn="0" w:noHBand="0" w:noVBand="1"/>
      </w:tblPr>
      <w:tblGrid>
        <w:gridCol w:w="4819"/>
        <w:gridCol w:w="5245"/>
      </w:tblGrid>
      <w:tr w:rsidR="002E565C" w:rsidRPr="002E565C" w14:paraId="46642AD7" w14:textId="77777777" w:rsidTr="00424895">
        <w:trPr>
          <w:tblCellSpacing w:w="0" w:type="dxa"/>
        </w:trPr>
        <w:tc>
          <w:tcPr>
            <w:tcW w:w="2394" w:type="pct"/>
            <w:tcBorders>
              <w:top w:val="single" w:sz="6" w:space="0" w:color="000000"/>
              <w:left w:val="single" w:sz="6" w:space="0" w:color="000000"/>
              <w:bottom w:val="single" w:sz="6" w:space="0" w:color="000000"/>
              <w:right w:val="nil"/>
            </w:tcBorders>
            <w:tcMar>
              <w:top w:w="57" w:type="dxa"/>
              <w:left w:w="57" w:type="dxa"/>
              <w:bottom w:w="57" w:type="dxa"/>
              <w:right w:w="0" w:type="dxa"/>
            </w:tcMar>
            <w:hideMark/>
          </w:tcPr>
          <w:p w14:paraId="6A5DD46E" w14:textId="0E22577C" w:rsidR="002E565C" w:rsidRPr="002E565C" w:rsidRDefault="002E565C" w:rsidP="002E565C">
            <w:pPr>
              <w:spacing w:after="0"/>
              <w:ind w:left="61"/>
              <w:rPr>
                <w:b/>
                <w:bCs/>
              </w:rPr>
            </w:pPr>
            <w:r w:rsidRPr="002E565C">
              <w:rPr>
                <w:b/>
                <w:bCs/>
              </w:rPr>
              <w:t>Atbilde un atbilstība nosacījumiem</w:t>
            </w:r>
          </w:p>
        </w:tc>
        <w:tc>
          <w:tcPr>
            <w:tcW w:w="2606" w:type="pct"/>
            <w:tcBorders>
              <w:top w:val="single" w:sz="6" w:space="0" w:color="000000"/>
              <w:left w:val="single" w:sz="6" w:space="0" w:color="000000"/>
              <w:bottom w:val="single" w:sz="6" w:space="0" w:color="000000"/>
              <w:right w:val="single" w:sz="6" w:space="0" w:color="000000"/>
            </w:tcBorders>
            <w:tcMar>
              <w:top w:w="57" w:type="dxa"/>
              <w:left w:w="57" w:type="dxa"/>
              <w:bottom w:w="57" w:type="dxa"/>
              <w:right w:w="57" w:type="dxa"/>
            </w:tcMar>
            <w:hideMark/>
          </w:tcPr>
          <w:p w14:paraId="2CAB6591" w14:textId="77777777" w:rsidR="002E565C" w:rsidRPr="002E565C" w:rsidRDefault="002E565C" w:rsidP="002E565C">
            <w:pPr>
              <w:spacing w:after="0"/>
              <w:ind w:left="68"/>
              <w:jc w:val="both"/>
              <w:rPr>
                <w:b/>
                <w:bCs/>
              </w:rPr>
            </w:pPr>
            <w:r w:rsidRPr="002E565C">
              <w:rPr>
                <w:b/>
                <w:bCs/>
              </w:rPr>
              <w:t>Pamatojums, ka mazākas vērtības nav</w:t>
            </w:r>
          </w:p>
        </w:tc>
      </w:tr>
      <w:tr w:rsidR="002E565C" w:rsidRPr="002E565C" w14:paraId="0AFDAC1B" w14:textId="77777777" w:rsidTr="009A3240">
        <w:trPr>
          <w:trHeight w:val="1636"/>
          <w:tblCellSpacing w:w="0" w:type="dxa"/>
        </w:trPr>
        <w:tc>
          <w:tcPr>
            <w:tcW w:w="2394" w:type="pct"/>
            <w:tcBorders>
              <w:top w:val="nil"/>
              <w:left w:val="single" w:sz="6" w:space="0" w:color="000000"/>
              <w:bottom w:val="single" w:sz="6" w:space="0" w:color="000000"/>
              <w:right w:val="nil"/>
            </w:tcBorders>
            <w:tcMar>
              <w:top w:w="0" w:type="dxa"/>
              <w:left w:w="57" w:type="dxa"/>
              <w:bottom w:w="57" w:type="dxa"/>
              <w:right w:w="0" w:type="dxa"/>
            </w:tcMar>
            <w:vAlign w:val="center"/>
            <w:hideMark/>
          </w:tcPr>
          <w:p w14:paraId="23B72578" w14:textId="40BEB7DD" w:rsidR="002E565C" w:rsidRPr="0046250B" w:rsidRDefault="002E565C" w:rsidP="009419CE">
            <w:pPr>
              <w:spacing w:after="0"/>
              <w:ind w:left="61" w:right="141"/>
              <w:jc w:val="both"/>
            </w:pPr>
            <w:r w:rsidRPr="002E565C">
              <w:t xml:space="preserve">Mazākais punktu skaits ir 3, </w:t>
            </w:r>
            <w:r w:rsidR="0046250B" w:rsidRPr="0046250B">
              <w:t xml:space="preserve">piemēram, </w:t>
            </w:r>
            <w:r w:rsidRPr="002E565C">
              <w:t>skat</w:t>
            </w:r>
            <w:r w:rsidRPr="0046250B">
              <w:t xml:space="preserve">. </w:t>
            </w:r>
            <w:r w:rsidR="0046250B" w:rsidRPr="0046250B">
              <w:fldChar w:fldCharType="begin"/>
            </w:r>
            <w:r w:rsidR="0046250B" w:rsidRPr="0046250B">
              <w:instrText xml:space="preserve"> REF _Ref155895389 \h </w:instrText>
            </w:r>
            <w:r w:rsidR="0046250B" w:rsidRPr="0046250B">
              <w:fldChar w:fldCharType="separate"/>
            </w:r>
            <w:r w:rsidR="00AF7058">
              <w:rPr>
                <w:noProof/>
              </w:rPr>
              <w:t>3</w:t>
            </w:r>
            <w:r w:rsidR="00AF7058" w:rsidRPr="0046250B">
              <w:t>. att.</w:t>
            </w:r>
            <w:r w:rsidR="0046250B" w:rsidRPr="0046250B">
              <w:fldChar w:fldCharType="end"/>
            </w:r>
          </w:p>
          <w:p w14:paraId="6319EE2F" w14:textId="77777777" w:rsidR="0046250B" w:rsidRPr="0046250B" w:rsidRDefault="0046250B" w:rsidP="0046250B">
            <w:pPr>
              <w:keepNext/>
              <w:spacing w:after="0"/>
              <w:ind w:left="61"/>
              <w:jc w:val="center"/>
            </w:pPr>
            <w:r w:rsidRPr="0046250B">
              <w:rPr>
                <w:noProof/>
              </w:rPr>
              <w:drawing>
                <wp:inline distT="0" distB="0" distL="0" distR="0" wp14:anchorId="3F02B59C" wp14:editId="3A36C3D0">
                  <wp:extent cx="709575" cy="605226"/>
                  <wp:effectExtent l="0" t="0" r="0" b="4445"/>
                  <wp:docPr id="1434967981" name="Picture 14349679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967981" name=""/>
                          <pic:cNvPicPr/>
                        </pic:nvPicPr>
                        <pic:blipFill>
                          <a:blip r:embed="rId18"/>
                          <a:stretch>
                            <a:fillRect/>
                          </a:stretch>
                        </pic:blipFill>
                        <pic:spPr>
                          <a:xfrm>
                            <a:off x="0" y="0"/>
                            <a:ext cx="717129" cy="611669"/>
                          </a:xfrm>
                          <a:prstGeom prst="rect">
                            <a:avLst/>
                          </a:prstGeom>
                        </pic:spPr>
                      </pic:pic>
                    </a:graphicData>
                  </a:graphic>
                </wp:inline>
              </w:drawing>
            </w:r>
          </w:p>
          <w:bookmarkStart w:id="2" w:name="_Ref155895389"/>
          <w:p w14:paraId="39725470" w14:textId="166A53CB" w:rsidR="0046250B" w:rsidRPr="002E565C" w:rsidRDefault="0046250B" w:rsidP="0046250B">
            <w:pPr>
              <w:pStyle w:val="Caption"/>
              <w:spacing w:after="0"/>
              <w:jc w:val="center"/>
            </w:pPr>
            <w:r w:rsidRPr="0046250B">
              <w:fldChar w:fldCharType="begin"/>
            </w:r>
            <w:r w:rsidRPr="0046250B">
              <w:instrText xml:space="preserve"> SEQ Ilustrācija \* ARABIC </w:instrText>
            </w:r>
            <w:r w:rsidRPr="0046250B">
              <w:fldChar w:fldCharType="separate"/>
            </w:r>
            <w:r w:rsidR="00AF7058">
              <w:rPr>
                <w:noProof/>
              </w:rPr>
              <w:t>3</w:t>
            </w:r>
            <w:r w:rsidRPr="0046250B">
              <w:fldChar w:fldCharType="end"/>
            </w:r>
            <w:r w:rsidRPr="0046250B">
              <w:t>. att.</w:t>
            </w:r>
            <w:bookmarkEnd w:id="2"/>
          </w:p>
        </w:tc>
        <w:tc>
          <w:tcPr>
            <w:tcW w:w="2606" w:type="pct"/>
            <w:tcBorders>
              <w:top w:val="nil"/>
              <w:left w:val="single" w:sz="6" w:space="0" w:color="000000"/>
              <w:bottom w:val="single" w:sz="6" w:space="0" w:color="000000"/>
              <w:right w:val="single" w:sz="6" w:space="0" w:color="000000"/>
            </w:tcBorders>
            <w:tcMar>
              <w:top w:w="0" w:type="dxa"/>
              <w:left w:w="57" w:type="dxa"/>
              <w:bottom w:w="57" w:type="dxa"/>
              <w:right w:w="57" w:type="dxa"/>
            </w:tcMar>
            <w:hideMark/>
          </w:tcPr>
          <w:p w14:paraId="721E2EFE" w14:textId="77777777" w:rsidR="002E565C" w:rsidRPr="002E565C" w:rsidRDefault="002E565C" w:rsidP="0046250B">
            <w:pPr>
              <w:spacing w:after="0"/>
              <w:ind w:left="68"/>
              <w:jc w:val="both"/>
            </w:pPr>
            <w:r w:rsidRPr="002E565C">
              <w:t>Katrā rindā ir jānodzēš vismaz viens punkts, tātad kopā ir jānodzēš vismaz 3 punkti.</w:t>
            </w:r>
          </w:p>
        </w:tc>
      </w:tr>
    </w:tbl>
    <w:p w14:paraId="50684D79" w14:textId="39D70AEC" w:rsidR="00637726" w:rsidRPr="0046250B" w:rsidRDefault="00637726" w:rsidP="002A2D28">
      <w:pPr>
        <w:pStyle w:val="ListParagraph"/>
        <w:numPr>
          <w:ilvl w:val="0"/>
          <w:numId w:val="36"/>
        </w:numPr>
        <w:spacing w:before="240" w:after="0"/>
        <w:ind w:left="426" w:hanging="426"/>
        <w:jc w:val="both"/>
        <w:rPr>
          <w:b/>
          <w:bCs/>
        </w:rPr>
      </w:pPr>
      <w:r w:rsidRPr="0046250B">
        <w:t xml:space="preserve">Kurš no </w:t>
      </w:r>
      <w:proofErr w:type="spellStart"/>
      <w:r w:rsidRPr="0046250B">
        <w:t>divciparu</w:t>
      </w:r>
      <w:proofErr w:type="spellEnd"/>
      <w:r w:rsidRPr="0046250B">
        <w:t xml:space="preserve"> skaitļiem ir lielākais, kas dalās vai nu ar 2, vai 7?</w:t>
      </w:r>
    </w:p>
    <w:tbl>
      <w:tblPr>
        <w:tblW w:w="4831" w:type="pct"/>
        <w:tblCellSpacing w:w="0" w:type="dxa"/>
        <w:tblInd w:w="418" w:type="dxa"/>
        <w:tblCellMar>
          <w:top w:w="60" w:type="dxa"/>
          <w:left w:w="60" w:type="dxa"/>
          <w:bottom w:w="60" w:type="dxa"/>
          <w:right w:w="60" w:type="dxa"/>
        </w:tblCellMar>
        <w:tblLook w:val="04A0" w:firstRow="1" w:lastRow="0" w:firstColumn="1" w:lastColumn="0" w:noHBand="0" w:noVBand="1"/>
      </w:tblPr>
      <w:tblGrid>
        <w:gridCol w:w="4627"/>
        <w:gridCol w:w="5437"/>
      </w:tblGrid>
      <w:tr w:rsidR="00AB5F8C" w:rsidRPr="002E565C" w14:paraId="769D2674" w14:textId="77777777" w:rsidTr="00424895">
        <w:trPr>
          <w:tblCellSpacing w:w="0" w:type="dxa"/>
        </w:trPr>
        <w:tc>
          <w:tcPr>
            <w:tcW w:w="2299" w:type="pct"/>
            <w:tcBorders>
              <w:top w:val="single" w:sz="6" w:space="0" w:color="000000"/>
              <w:left w:val="single" w:sz="6" w:space="0" w:color="000000"/>
              <w:bottom w:val="single" w:sz="6" w:space="0" w:color="000000"/>
              <w:right w:val="nil"/>
            </w:tcBorders>
            <w:tcMar>
              <w:top w:w="57" w:type="dxa"/>
              <w:left w:w="57" w:type="dxa"/>
              <w:bottom w:w="57" w:type="dxa"/>
              <w:right w:w="0" w:type="dxa"/>
            </w:tcMar>
            <w:hideMark/>
          </w:tcPr>
          <w:p w14:paraId="45DD6D41" w14:textId="77777777" w:rsidR="00AB5F8C" w:rsidRPr="002E565C" w:rsidRDefault="00AB5F8C">
            <w:pPr>
              <w:spacing w:after="0"/>
              <w:ind w:left="61"/>
              <w:rPr>
                <w:b/>
                <w:bCs/>
              </w:rPr>
            </w:pPr>
            <w:r w:rsidRPr="002E565C">
              <w:rPr>
                <w:b/>
                <w:bCs/>
              </w:rPr>
              <w:t>Atbilde un atbilstība nosacījumiem</w:t>
            </w:r>
          </w:p>
        </w:tc>
        <w:tc>
          <w:tcPr>
            <w:tcW w:w="2701" w:type="pct"/>
            <w:tcBorders>
              <w:top w:val="single" w:sz="6" w:space="0" w:color="000000"/>
              <w:left w:val="single" w:sz="6" w:space="0" w:color="000000"/>
              <w:bottom w:val="single" w:sz="6" w:space="0" w:color="000000"/>
              <w:right w:val="single" w:sz="6" w:space="0" w:color="000000"/>
            </w:tcBorders>
            <w:tcMar>
              <w:top w:w="57" w:type="dxa"/>
              <w:left w:w="57" w:type="dxa"/>
              <w:bottom w:w="57" w:type="dxa"/>
              <w:right w:w="57" w:type="dxa"/>
            </w:tcMar>
            <w:hideMark/>
          </w:tcPr>
          <w:p w14:paraId="5AB54176" w14:textId="3F7DD216" w:rsidR="00AB5F8C" w:rsidRPr="002E565C" w:rsidRDefault="00AB5F8C">
            <w:pPr>
              <w:spacing w:after="0"/>
              <w:ind w:left="68"/>
              <w:jc w:val="both"/>
              <w:rPr>
                <w:b/>
                <w:bCs/>
              </w:rPr>
            </w:pPr>
            <w:r w:rsidRPr="002E565C">
              <w:rPr>
                <w:b/>
                <w:bCs/>
              </w:rPr>
              <w:t xml:space="preserve">Pamatojums, ka </w:t>
            </w:r>
            <w:r w:rsidR="00ED60AE">
              <w:rPr>
                <w:b/>
                <w:bCs/>
              </w:rPr>
              <w:t>lielākas</w:t>
            </w:r>
            <w:r w:rsidRPr="002E565C">
              <w:rPr>
                <w:b/>
                <w:bCs/>
              </w:rPr>
              <w:t xml:space="preserve"> vērtības nav</w:t>
            </w:r>
          </w:p>
        </w:tc>
      </w:tr>
      <w:tr w:rsidR="00AB5F8C" w:rsidRPr="002E565C" w14:paraId="7E932660" w14:textId="77777777" w:rsidTr="00424895">
        <w:trPr>
          <w:trHeight w:val="1533"/>
          <w:tblCellSpacing w:w="0" w:type="dxa"/>
        </w:trPr>
        <w:tc>
          <w:tcPr>
            <w:tcW w:w="2299" w:type="pct"/>
            <w:tcBorders>
              <w:top w:val="nil"/>
              <w:left w:val="single" w:sz="6" w:space="0" w:color="000000"/>
              <w:bottom w:val="single" w:sz="6" w:space="0" w:color="000000"/>
              <w:right w:val="nil"/>
            </w:tcBorders>
            <w:tcMar>
              <w:top w:w="0" w:type="dxa"/>
              <w:left w:w="57" w:type="dxa"/>
              <w:bottom w:w="57" w:type="dxa"/>
              <w:right w:w="0" w:type="dxa"/>
            </w:tcMar>
            <w:vAlign w:val="center"/>
            <w:hideMark/>
          </w:tcPr>
          <w:p w14:paraId="1DDE822A" w14:textId="23F5F6F3" w:rsidR="00AB5F8C" w:rsidRPr="002E565C" w:rsidRDefault="008157B3" w:rsidP="009419CE">
            <w:pPr>
              <w:pStyle w:val="Caption"/>
              <w:spacing w:after="0"/>
              <w:ind w:left="71" w:right="148"/>
              <w:jc w:val="both"/>
            </w:pPr>
            <w:r w:rsidRPr="008157B3">
              <w:rPr>
                <w:i w:val="0"/>
                <w:iCs w:val="0"/>
                <w:color w:val="auto"/>
                <w:sz w:val="22"/>
                <w:szCs w:val="22"/>
              </w:rPr>
              <w:t>Lielākais skaitlis, kas atbilst uzdevuma nosacījumiem ir 96, jo tas dalās ar 2, bet nedalās ar 7</w:t>
            </w:r>
            <w:r>
              <w:rPr>
                <w:i w:val="0"/>
                <w:iCs w:val="0"/>
                <w:color w:val="auto"/>
                <w:sz w:val="22"/>
                <w:szCs w:val="22"/>
              </w:rPr>
              <w:t>.</w:t>
            </w:r>
          </w:p>
        </w:tc>
        <w:tc>
          <w:tcPr>
            <w:tcW w:w="2701" w:type="pct"/>
            <w:tcBorders>
              <w:top w:val="nil"/>
              <w:left w:val="single" w:sz="6" w:space="0" w:color="000000"/>
              <w:bottom w:val="single" w:sz="6" w:space="0" w:color="000000"/>
              <w:right w:val="single" w:sz="6" w:space="0" w:color="000000"/>
            </w:tcBorders>
            <w:tcMar>
              <w:top w:w="0" w:type="dxa"/>
              <w:left w:w="57" w:type="dxa"/>
              <w:bottom w:w="57" w:type="dxa"/>
              <w:right w:w="57" w:type="dxa"/>
            </w:tcMar>
            <w:hideMark/>
          </w:tcPr>
          <w:p w14:paraId="503746B0" w14:textId="77777777" w:rsidR="008157B3" w:rsidRDefault="008157B3" w:rsidP="008157B3">
            <w:pPr>
              <w:spacing w:after="0"/>
              <w:ind w:left="68"/>
              <w:jc w:val="both"/>
            </w:pPr>
            <w:r>
              <w:t xml:space="preserve">Apskatām </w:t>
            </w:r>
            <w:proofErr w:type="spellStart"/>
            <w:r>
              <w:t>divciparu</w:t>
            </w:r>
            <w:proofErr w:type="spellEnd"/>
            <w:r>
              <w:t xml:space="preserve"> skaitļus, sākot ar lielāko:</w:t>
            </w:r>
          </w:p>
          <w:p w14:paraId="739FAD3E" w14:textId="77777777" w:rsidR="008157B3" w:rsidRDefault="008157B3" w:rsidP="008157B3">
            <w:pPr>
              <w:spacing w:after="0"/>
              <w:ind w:left="68"/>
              <w:jc w:val="both"/>
            </w:pPr>
            <w:r>
              <w:t xml:space="preserve">    • 99 neder, jo nedalās ne ar 2, ne ar 7;</w:t>
            </w:r>
          </w:p>
          <w:p w14:paraId="4FC62586" w14:textId="654F7FD1" w:rsidR="008157B3" w:rsidRDefault="008157B3" w:rsidP="008157B3">
            <w:pPr>
              <w:spacing w:after="0"/>
              <w:ind w:left="68"/>
              <w:jc w:val="both"/>
            </w:pPr>
            <w:r>
              <w:t xml:space="preserve">    • 98 neder, jo tas dalās gan ar 2, gan ar 7 (</w:t>
            </w:r>
            <m:oMath>
              <m:r>
                <w:rPr>
                  <w:rFonts w:ascii="Cambria Math" w:hAnsi="Cambria Math"/>
                </w:rPr>
                <m:t>98=2⋅49</m:t>
              </m:r>
            </m:oMath>
            <w:r>
              <w:t>);</w:t>
            </w:r>
          </w:p>
          <w:p w14:paraId="7F9A6536" w14:textId="77777777" w:rsidR="008157B3" w:rsidRDefault="008157B3" w:rsidP="008157B3">
            <w:pPr>
              <w:spacing w:after="0"/>
              <w:ind w:left="68"/>
              <w:jc w:val="both"/>
            </w:pPr>
            <w:r>
              <w:t xml:space="preserve">    • 97 neder, jo nedalās ne ar 2, ne ar 7;</w:t>
            </w:r>
          </w:p>
          <w:p w14:paraId="7C34544E" w14:textId="7A35F92B" w:rsidR="00AB5F8C" w:rsidRPr="002E565C" w:rsidRDefault="008157B3" w:rsidP="008157B3">
            <w:pPr>
              <w:spacing w:after="0"/>
              <w:ind w:left="68"/>
              <w:jc w:val="both"/>
            </w:pPr>
            <w:r>
              <w:t xml:space="preserve">    • 96 der, jo tas dalās ar 2, bet nedalās ar 7 (</w:t>
            </w:r>
            <m:oMath>
              <m:r>
                <w:rPr>
                  <w:rFonts w:ascii="Cambria Math" w:hAnsi="Cambria Math"/>
                </w:rPr>
                <m:t>96=2⋅48</m:t>
              </m:r>
            </m:oMath>
            <w:r>
              <w:t>).</w:t>
            </w:r>
          </w:p>
        </w:tc>
      </w:tr>
    </w:tbl>
    <w:p w14:paraId="40B4B2DE" w14:textId="223A2556" w:rsidR="000C122F" w:rsidRPr="0046250B" w:rsidRDefault="000C122F" w:rsidP="002A2D28">
      <w:pPr>
        <w:pStyle w:val="ListParagraph"/>
        <w:numPr>
          <w:ilvl w:val="0"/>
          <w:numId w:val="36"/>
        </w:numPr>
        <w:spacing w:before="240" w:after="0"/>
        <w:ind w:left="426" w:hanging="426"/>
        <w:jc w:val="both"/>
        <w:rPr>
          <w:b/>
          <w:bCs/>
        </w:rPr>
      </w:pPr>
      <w:r w:rsidRPr="0046250B">
        <w:lastRenderedPageBreak/>
        <w:t xml:space="preserve">Kāda ir lielākā iespējamā ciparu summa </w:t>
      </w:r>
      <w:proofErr w:type="spellStart"/>
      <w:r w:rsidRPr="0046250B">
        <w:t>septiņciparu</w:t>
      </w:r>
      <w:proofErr w:type="spellEnd"/>
      <w:r w:rsidRPr="0046250B">
        <w:t xml:space="preserve"> naturālam skaitlim, kas dalās ar 8?</w:t>
      </w:r>
    </w:p>
    <w:tbl>
      <w:tblPr>
        <w:tblW w:w="4799" w:type="pct"/>
        <w:tblCellSpacing w:w="0" w:type="dxa"/>
        <w:tblInd w:w="418" w:type="dxa"/>
        <w:tblCellMar>
          <w:top w:w="60" w:type="dxa"/>
          <w:left w:w="60" w:type="dxa"/>
          <w:bottom w:w="60" w:type="dxa"/>
          <w:right w:w="60" w:type="dxa"/>
        </w:tblCellMar>
        <w:tblLook w:val="04A0" w:firstRow="1" w:lastRow="0" w:firstColumn="1" w:lastColumn="0" w:noHBand="0" w:noVBand="1"/>
      </w:tblPr>
      <w:tblGrid>
        <w:gridCol w:w="2125"/>
        <w:gridCol w:w="7872"/>
      </w:tblGrid>
      <w:tr w:rsidR="00AB5F8C" w:rsidRPr="002E565C" w14:paraId="6429592C" w14:textId="77777777" w:rsidTr="00101584">
        <w:trPr>
          <w:tblCellSpacing w:w="0" w:type="dxa"/>
        </w:trPr>
        <w:tc>
          <w:tcPr>
            <w:tcW w:w="1063" w:type="pct"/>
            <w:tcBorders>
              <w:top w:val="single" w:sz="6" w:space="0" w:color="000000"/>
              <w:left w:val="single" w:sz="6" w:space="0" w:color="000000"/>
              <w:bottom w:val="single" w:sz="6" w:space="0" w:color="000000"/>
              <w:right w:val="nil"/>
            </w:tcBorders>
            <w:tcMar>
              <w:top w:w="57" w:type="dxa"/>
              <w:left w:w="57" w:type="dxa"/>
              <w:bottom w:w="57" w:type="dxa"/>
              <w:right w:w="0" w:type="dxa"/>
            </w:tcMar>
            <w:hideMark/>
          </w:tcPr>
          <w:p w14:paraId="69928B0B" w14:textId="77777777" w:rsidR="00AB5F8C" w:rsidRPr="002E565C" w:rsidRDefault="00AB5F8C">
            <w:pPr>
              <w:spacing w:after="0"/>
              <w:ind w:left="61"/>
              <w:rPr>
                <w:b/>
                <w:bCs/>
              </w:rPr>
            </w:pPr>
            <w:r w:rsidRPr="002E565C">
              <w:rPr>
                <w:b/>
                <w:bCs/>
              </w:rPr>
              <w:t>Atbilde un atbilstība nosacījumiem</w:t>
            </w:r>
          </w:p>
        </w:tc>
        <w:tc>
          <w:tcPr>
            <w:tcW w:w="3937" w:type="pct"/>
            <w:tcBorders>
              <w:top w:val="single" w:sz="6" w:space="0" w:color="000000"/>
              <w:left w:val="single" w:sz="6" w:space="0" w:color="000000"/>
              <w:bottom w:val="single" w:sz="6" w:space="0" w:color="000000"/>
              <w:right w:val="single" w:sz="6" w:space="0" w:color="000000"/>
            </w:tcBorders>
            <w:tcMar>
              <w:top w:w="57" w:type="dxa"/>
              <w:left w:w="57" w:type="dxa"/>
              <w:bottom w:w="57" w:type="dxa"/>
              <w:right w:w="57" w:type="dxa"/>
            </w:tcMar>
            <w:vAlign w:val="center"/>
            <w:hideMark/>
          </w:tcPr>
          <w:p w14:paraId="35ED1AC9" w14:textId="4848C459" w:rsidR="00AB5F8C" w:rsidRPr="002E565C" w:rsidRDefault="00AB5F8C" w:rsidP="00101584">
            <w:pPr>
              <w:spacing w:after="0"/>
              <w:ind w:left="68"/>
              <w:rPr>
                <w:b/>
                <w:bCs/>
              </w:rPr>
            </w:pPr>
            <w:r w:rsidRPr="002E565C">
              <w:rPr>
                <w:b/>
                <w:bCs/>
              </w:rPr>
              <w:t xml:space="preserve">Pamatojums, ka </w:t>
            </w:r>
            <w:r w:rsidR="00ED60AE">
              <w:rPr>
                <w:b/>
                <w:bCs/>
              </w:rPr>
              <w:t>lielākas</w:t>
            </w:r>
            <w:r w:rsidRPr="002E565C">
              <w:rPr>
                <w:b/>
                <w:bCs/>
              </w:rPr>
              <w:t xml:space="preserve"> vērtības nav</w:t>
            </w:r>
          </w:p>
        </w:tc>
      </w:tr>
      <w:tr w:rsidR="00AB5F8C" w:rsidRPr="002E565C" w14:paraId="416FC4D5" w14:textId="77777777" w:rsidTr="00424895">
        <w:trPr>
          <w:tblCellSpacing w:w="0" w:type="dxa"/>
        </w:trPr>
        <w:tc>
          <w:tcPr>
            <w:tcW w:w="1063" w:type="pct"/>
            <w:tcBorders>
              <w:top w:val="nil"/>
              <w:left w:val="single" w:sz="6" w:space="0" w:color="000000"/>
              <w:bottom w:val="single" w:sz="6" w:space="0" w:color="000000"/>
              <w:right w:val="nil"/>
            </w:tcBorders>
            <w:tcMar>
              <w:top w:w="0" w:type="dxa"/>
              <w:left w:w="57" w:type="dxa"/>
              <w:bottom w:w="57" w:type="dxa"/>
              <w:right w:w="0" w:type="dxa"/>
            </w:tcMar>
            <w:vAlign w:val="center"/>
            <w:hideMark/>
          </w:tcPr>
          <w:p w14:paraId="7F72420A" w14:textId="7960EB99" w:rsidR="00AB5F8C" w:rsidRPr="002E565C" w:rsidRDefault="00FB75C8" w:rsidP="00FB75C8">
            <w:pPr>
              <w:pStyle w:val="Caption"/>
              <w:spacing w:after="0"/>
              <w:ind w:left="71" w:right="141"/>
              <w:jc w:val="both"/>
            </w:pPr>
            <w:r w:rsidRPr="00FB75C8">
              <w:rPr>
                <w:i w:val="0"/>
                <w:iCs w:val="0"/>
                <w:color w:val="auto"/>
                <w:sz w:val="22"/>
                <w:szCs w:val="22"/>
              </w:rPr>
              <w:t>Lielākā ciparu summa ir 60, šāda ciparu summa ir skaitlim 9999888, kas dalās ar 8, jo pēdējo trīs ciparu veidotais skaitlis dalās ar 8</w:t>
            </w:r>
            <w:r>
              <w:rPr>
                <w:i w:val="0"/>
                <w:iCs w:val="0"/>
                <w:color w:val="auto"/>
                <w:sz w:val="22"/>
                <w:szCs w:val="22"/>
              </w:rPr>
              <w:t>.</w:t>
            </w:r>
          </w:p>
        </w:tc>
        <w:tc>
          <w:tcPr>
            <w:tcW w:w="3937" w:type="pct"/>
            <w:tcBorders>
              <w:top w:val="nil"/>
              <w:left w:val="single" w:sz="6" w:space="0" w:color="000000"/>
              <w:bottom w:val="single" w:sz="6" w:space="0" w:color="000000"/>
              <w:right w:val="single" w:sz="6" w:space="0" w:color="000000"/>
            </w:tcBorders>
            <w:tcMar>
              <w:top w:w="0" w:type="dxa"/>
              <w:left w:w="57" w:type="dxa"/>
              <w:bottom w:w="57" w:type="dxa"/>
              <w:right w:w="57" w:type="dxa"/>
            </w:tcMar>
            <w:hideMark/>
          </w:tcPr>
          <w:p w14:paraId="494C0D95" w14:textId="77777777" w:rsidR="0036605E" w:rsidRDefault="0036605E" w:rsidP="0036605E">
            <w:pPr>
              <w:spacing w:after="0"/>
              <w:ind w:left="68"/>
              <w:jc w:val="both"/>
            </w:pPr>
            <w:r>
              <w:t>Izmantosim šādus divus faktus:</w:t>
            </w:r>
          </w:p>
          <w:p w14:paraId="05B1E181" w14:textId="796B4E6D" w:rsidR="0036605E" w:rsidRDefault="0036605E" w:rsidP="0036605E">
            <w:pPr>
              <w:pStyle w:val="ListParagraph"/>
              <w:numPr>
                <w:ilvl w:val="0"/>
                <w:numId w:val="38"/>
              </w:numPr>
              <w:spacing w:after="0"/>
              <w:jc w:val="both"/>
            </w:pPr>
            <w:r>
              <w:t>lai skaitlim būtu pēc iespējas lielāka ciparu summa, tad tā cipariem jābūt pēc iespējas lielākiem;</w:t>
            </w:r>
          </w:p>
          <w:p w14:paraId="1424B336" w14:textId="5C0CC950" w:rsidR="0036605E" w:rsidRDefault="0036605E" w:rsidP="0036605E">
            <w:pPr>
              <w:pStyle w:val="ListParagraph"/>
              <w:numPr>
                <w:ilvl w:val="0"/>
                <w:numId w:val="38"/>
              </w:numPr>
              <w:spacing w:after="0"/>
              <w:jc w:val="both"/>
            </w:pPr>
            <w:r>
              <w:t>lai skaitlis dalītos ar 8, tā pēdējo trīs ciparu veidotajam skaitlim jādalās ar 8.</w:t>
            </w:r>
          </w:p>
          <w:p w14:paraId="5EFBCB93" w14:textId="77777777" w:rsidR="0036605E" w:rsidRDefault="0036605E" w:rsidP="0036605E">
            <w:pPr>
              <w:spacing w:after="0"/>
              <w:ind w:left="68"/>
              <w:jc w:val="both"/>
            </w:pPr>
            <w:r>
              <w:t>Skaitļa pirmie četri cipari būs 9 (tie neietekmē dalīšanos ar 8). Apskatām skaitļa pēdējos trīs ciparus, sākot ar šo ciparu lielāko iespējamo summu:</w:t>
            </w:r>
          </w:p>
          <w:p w14:paraId="7CBD9FA3" w14:textId="02CE6FB7" w:rsidR="0036605E" w:rsidRDefault="0036605E" w:rsidP="0036605E">
            <w:pPr>
              <w:pStyle w:val="ListParagraph"/>
              <w:numPr>
                <w:ilvl w:val="0"/>
                <w:numId w:val="38"/>
              </w:numPr>
              <w:spacing w:after="0"/>
              <w:jc w:val="both"/>
            </w:pPr>
            <w:r>
              <w:t>summa 27 – visi trīs cipari ir 9, bet skaitlis 999 nedalās ar 8 – neder;</w:t>
            </w:r>
          </w:p>
          <w:p w14:paraId="11A23D3C" w14:textId="5A22FAC7" w:rsidR="0036605E" w:rsidRDefault="0036605E" w:rsidP="0036605E">
            <w:pPr>
              <w:pStyle w:val="ListParagraph"/>
              <w:numPr>
                <w:ilvl w:val="0"/>
                <w:numId w:val="38"/>
              </w:numPr>
              <w:spacing w:after="0"/>
              <w:jc w:val="both"/>
            </w:pPr>
            <w:r>
              <w:t xml:space="preserve">summa 26 – ja ir divi devītnieki un viens astotnieks, tad var izveidot trīs </w:t>
            </w:r>
            <w:proofErr w:type="spellStart"/>
            <w:r>
              <w:t>trīsciparu</w:t>
            </w:r>
            <w:proofErr w:type="spellEnd"/>
            <w:r>
              <w:t xml:space="preserve"> skaitļus 899, 989, 998, bet neviens no tiem nedalās ar 8 – neder;</w:t>
            </w:r>
          </w:p>
          <w:p w14:paraId="1813D495" w14:textId="49BF0962" w:rsidR="0036605E" w:rsidRDefault="0036605E" w:rsidP="0036605E">
            <w:pPr>
              <w:pStyle w:val="ListParagraph"/>
              <w:numPr>
                <w:ilvl w:val="0"/>
                <w:numId w:val="38"/>
              </w:numPr>
              <w:spacing w:after="0"/>
              <w:jc w:val="both"/>
            </w:pPr>
            <w:r>
              <w:t>summa 25:</w:t>
            </w:r>
          </w:p>
          <w:p w14:paraId="4BCF0AEE" w14:textId="4A8F794E" w:rsidR="0036605E" w:rsidRDefault="0036605E" w:rsidP="00424895">
            <w:pPr>
              <w:pStyle w:val="ListParagraph"/>
              <w:numPr>
                <w:ilvl w:val="0"/>
                <w:numId w:val="40"/>
              </w:numPr>
              <w:spacing w:after="0"/>
              <w:jc w:val="both"/>
            </w:pPr>
            <w:r>
              <w:t>cipari 9, 9, 7 – neder, jo neviens no skaitļiem 997, 979, 799 nedalās ar 8;</w:t>
            </w:r>
          </w:p>
          <w:p w14:paraId="60E32C25" w14:textId="6E22DD44" w:rsidR="0036605E" w:rsidRDefault="0036605E" w:rsidP="00424895">
            <w:pPr>
              <w:pStyle w:val="ListParagraph"/>
              <w:numPr>
                <w:ilvl w:val="0"/>
                <w:numId w:val="40"/>
              </w:numPr>
              <w:spacing w:after="0"/>
              <w:jc w:val="both"/>
            </w:pPr>
            <w:r>
              <w:t>cipari 9, 8, 8 – neder, jo neviens no skaitļiem 889, 898, 988 nedalās ar 8;</w:t>
            </w:r>
          </w:p>
          <w:p w14:paraId="06215F90" w14:textId="05FAE57C" w:rsidR="0036605E" w:rsidRDefault="0036605E" w:rsidP="0036605E">
            <w:pPr>
              <w:pStyle w:val="ListParagraph"/>
              <w:numPr>
                <w:ilvl w:val="0"/>
                <w:numId w:val="38"/>
              </w:numPr>
              <w:spacing w:after="0"/>
              <w:jc w:val="both"/>
            </w:pPr>
            <w:r>
              <w:t>summa 24 – der skaitlis 888.</w:t>
            </w:r>
          </w:p>
          <w:p w14:paraId="5D5C8539" w14:textId="495BBBCD" w:rsidR="00AB5F8C" w:rsidRPr="002E565C" w:rsidRDefault="0036605E" w:rsidP="0036605E">
            <w:pPr>
              <w:spacing w:after="0"/>
              <w:ind w:left="68"/>
              <w:jc w:val="both"/>
            </w:pPr>
            <w:r>
              <w:t>Tātad uzdevuma nosacījumiem atbilst skaitlis 9999888.</w:t>
            </w:r>
          </w:p>
        </w:tc>
      </w:tr>
    </w:tbl>
    <w:p w14:paraId="7FB06A96" w14:textId="1651DB2E" w:rsidR="00E35DC4" w:rsidRPr="0046250B" w:rsidRDefault="00665D5C" w:rsidP="007114EA">
      <w:pPr>
        <w:pStyle w:val="ListParagraph"/>
        <w:numPr>
          <w:ilvl w:val="0"/>
          <w:numId w:val="36"/>
        </w:numPr>
        <w:spacing w:before="240" w:after="0"/>
        <w:ind w:left="426" w:hanging="426"/>
        <w:jc w:val="both"/>
        <w:rPr>
          <w:b/>
          <w:bCs/>
        </w:rPr>
      </w:pPr>
      <w:r w:rsidRPr="0046250B">
        <w:t>Dažas z</w:t>
      </w:r>
      <w:r w:rsidR="00E35DC4" w:rsidRPr="0046250B">
        <w:t>vejošanas tīkl</w:t>
      </w:r>
      <w:r w:rsidRPr="0046250B">
        <w:t xml:space="preserve">a auklas drīkst pārgriezt (skat. </w:t>
      </w:r>
      <w:r w:rsidRPr="0046250B">
        <w:fldChar w:fldCharType="begin"/>
      </w:r>
      <w:r w:rsidRPr="0046250B">
        <w:instrText xml:space="preserve"> REF _Ref155894994 \h  \* MERGEFORMAT </w:instrText>
      </w:r>
      <w:r w:rsidRPr="0046250B">
        <w:fldChar w:fldCharType="separate"/>
      </w:r>
      <w:r w:rsidR="00AF7058">
        <w:rPr>
          <w:noProof/>
        </w:rPr>
        <w:t>4</w:t>
      </w:r>
      <w:r w:rsidR="00AF7058" w:rsidRPr="0046250B">
        <w:t>. att.</w:t>
      </w:r>
      <w:r w:rsidRPr="0046250B">
        <w:fldChar w:fldCharType="end"/>
      </w:r>
      <w:r w:rsidRPr="0046250B">
        <w:t>)</w:t>
      </w:r>
      <w:r w:rsidR="00E35DC4" w:rsidRPr="0046250B">
        <w:t xml:space="preserve">. Ar vienu griezienu drīkst pārgriezt vienu auklu, kas savieno divus blakus esošus mezglus. Kāds ir lielākais skaits griezienu, ko var izdarīt, nesadalot tīklu divās atsevišķās daļās? </w:t>
      </w:r>
    </w:p>
    <w:p w14:paraId="3EE1BDAA" w14:textId="77777777" w:rsidR="00104D8D" w:rsidRPr="0046250B" w:rsidRDefault="00E35DC4" w:rsidP="00104D8D">
      <w:pPr>
        <w:keepNext/>
        <w:spacing w:after="0"/>
        <w:jc w:val="center"/>
      </w:pPr>
      <w:r w:rsidRPr="0046250B">
        <w:rPr>
          <w:b/>
          <w:bCs/>
          <w:noProof/>
        </w:rPr>
        <w:drawing>
          <wp:inline distT="0" distB="0" distL="0" distR="0" wp14:anchorId="75DBD527" wp14:editId="5C96A33D">
            <wp:extent cx="1242060" cy="879797"/>
            <wp:effectExtent l="0" t="0" r="0" b="0"/>
            <wp:docPr id="1317037519" name="Picture 1317037519" descr="A grid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037519" name="Picture 1" descr="A grid with blue dots&#10;&#10;Description automatically generated"/>
                    <pic:cNvPicPr/>
                  </pic:nvPicPr>
                  <pic:blipFill>
                    <a:blip r:embed="rId19"/>
                    <a:stretch>
                      <a:fillRect/>
                    </a:stretch>
                  </pic:blipFill>
                  <pic:spPr>
                    <a:xfrm>
                      <a:off x="0" y="0"/>
                      <a:ext cx="1250755" cy="885956"/>
                    </a:xfrm>
                    <a:prstGeom prst="rect">
                      <a:avLst/>
                    </a:prstGeom>
                  </pic:spPr>
                </pic:pic>
              </a:graphicData>
            </a:graphic>
          </wp:inline>
        </w:drawing>
      </w:r>
    </w:p>
    <w:bookmarkStart w:id="3" w:name="_Ref155894994"/>
    <w:p w14:paraId="7535F94C" w14:textId="5B033181" w:rsidR="00104D8D" w:rsidRPr="0046250B" w:rsidRDefault="00104D8D" w:rsidP="00221F5F">
      <w:pPr>
        <w:pStyle w:val="Caption"/>
        <w:jc w:val="center"/>
      </w:pPr>
      <w:r w:rsidRPr="0046250B">
        <w:fldChar w:fldCharType="begin"/>
      </w:r>
      <w:r w:rsidRPr="0046250B">
        <w:instrText xml:space="preserve"> SEQ Ilustrācija \* ARABIC </w:instrText>
      </w:r>
      <w:r w:rsidRPr="0046250B">
        <w:fldChar w:fldCharType="separate"/>
      </w:r>
      <w:r w:rsidR="00AF7058">
        <w:rPr>
          <w:noProof/>
        </w:rPr>
        <w:t>4</w:t>
      </w:r>
      <w:r w:rsidRPr="0046250B">
        <w:fldChar w:fldCharType="end"/>
      </w:r>
      <w:r w:rsidRPr="0046250B">
        <w:t>. att.</w:t>
      </w:r>
      <w:bookmarkEnd w:id="3"/>
    </w:p>
    <w:tbl>
      <w:tblPr>
        <w:tblW w:w="4799" w:type="pct"/>
        <w:tblCellSpacing w:w="0" w:type="dxa"/>
        <w:tblInd w:w="418" w:type="dxa"/>
        <w:tblCellMar>
          <w:top w:w="60" w:type="dxa"/>
          <w:left w:w="60" w:type="dxa"/>
          <w:bottom w:w="60" w:type="dxa"/>
          <w:right w:w="60" w:type="dxa"/>
        </w:tblCellMar>
        <w:tblLook w:val="04A0" w:firstRow="1" w:lastRow="0" w:firstColumn="1" w:lastColumn="0" w:noHBand="0" w:noVBand="1"/>
      </w:tblPr>
      <w:tblGrid>
        <w:gridCol w:w="4677"/>
        <w:gridCol w:w="5320"/>
      </w:tblGrid>
      <w:tr w:rsidR="00AB5F8C" w:rsidRPr="002E565C" w14:paraId="7770076D" w14:textId="77777777">
        <w:trPr>
          <w:tblCellSpacing w:w="0" w:type="dxa"/>
        </w:trPr>
        <w:tc>
          <w:tcPr>
            <w:tcW w:w="2339" w:type="pct"/>
            <w:tcBorders>
              <w:top w:val="single" w:sz="6" w:space="0" w:color="000000"/>
              <w:left w:val="single" w:sz="6" w:space="0" w:color="000000"/>
              <w:bottom w:val="single" w:sz="6" w:space="0" w:color="000000"/>
              <w:right w:val="nil"/>
            </w:tcBorders>
            <w:tcMar>
              <w:top w:w="57" w:type="dxa"/>
              <w:left w:w="57" w:type="dxa"/>
              <w:bottom w:w="57" w:type="dxa"/>
              <w:right w:w="0" w:type="dxa"/>
            </w:tcMar>
            <w:hideMark/>
          </w:tcPr>
          <w:p w14:paraId="12C7174E" w14:textId="77777777" w:rsidR="00AB5F8C" w:rsidRPr="002E565C" w:rsidRDefault="00AB5F8C">
            <w:pPr>
              <w:spacing w:after="0"/>
              <w:ind w:left="61"/>
              <w:rPr>
                <w:b/>
                <w:bCs/>
              </w:rPr>
            </w:pPr>
            <w:r w:rsidRPr="002E565C">
              <w:rPr>
                <w:b/>
                <w:bCs/>
              </w:rPr>
              <w:t>Atbilde un atbilstība nosacījumiem</w:t>
            </w:r>
          </w:p>
        </w:tc>
        <w:tc>
          <w:tcPr>
            <w:tcW w:w="2661" w:type="pct"/>
            <w:tcBorders>
              <w:top w:val="single" w:sz="6" w:space="0" w:color="000000"/>
              <w:left w:val="single" w:sz="6" w:space="0" w:color="000000"/>
              <w:bottom w:val="single" w:sz="6" w:space="0" w:color="000000"/>
              <w:right w:val="single" w:sz="6" w:space="0" w:color="000000"/>
            </w:tcBorders>
            <w:tcMar>
              <w:top w:w="57" w:type="dxa"/>
              <w:left w:w="57" w:type="dxa"/>
              <w:bottom w:w="57" w:type="dxa"/>
              <w:right w:w="57" w:type="dxa"/>
            </w:tcMar>
            <w:hideMark/>
          </w:tcPr>
          <w:p w14:paraId="7AD5CEEB" w14:textId="3417F540" w:rsidR="00AB5F8C" w:rsidRPr="002E565C" w:rsidRDefault="00AB5F8C">
            <w:pPr>
              <w:spacing w:after="0"/>
              <w:ind w:left="68"/>
              <w:jc w:val="both"/>
              <w:rPr>
                <w:b/>
                <w:bCs/>
              </w:rPr>
            </w:pPr>
            <w:r w:rsidRPr="002E565C">
              <w:rPr>
                <w:b/>
                <w:bCs/>
              </w:rPr>
              <w:t xml:space="preserve">Pamatojums, ka </w:t>
            </w:r>
            <w:r w:rsidR="00ED60AE">
              <w:rPr>
                <w:b/>
                <w:bCs/>
              </w:rPr>
              <w:t>lielākas</w:t>
            </w:r>
            <w:r w:rsidRPr="002E565C">
              <w:rPr>
                <w:b/>
                <w:bCs/>
              </w:rPr>
              <w:t xml:space="preserve"> vērtības nav</w:t>
            </w:r>
          </w:p>
        </w:tc>
      </w:tr>
      <w:tr w:rsidR="00AB5F8C" w:rsidRPr="002E565C" w14:paraId="20263357" w14:textId="77777777" w:rsidTr="009A3240">
        <w:trPr>
          <w:trHeight w:val="2255"/>
          <w:tblCellSpacing w:w="0" w:type="dxa"/>
        </w:trPr>
        <w:tc>
          <w:tcPr>
            <w:tcW w:w="2339" w:type="pct"/>
            <w:tcBorders>
              <w:top w:val="nil"/>
              <w:left w:val="single" w:sz="6" w:space="0" w:color="000000"/>
              <w:bottom w:val="single" w:sz="6" w:space="0" w:color="000000"/>
              <w:right w:val="nil"/>
            </w:tcBorders>
            <w:tcMar>
              <w:top w:w="0" w:type="dxa"/>
              <w:left w:w="57" w:type="dxa"/>
              <w:bottom w:w="57" w:type="dxa"/>
              <w:right w:w="0" w:type="dxa"/>
            </w:tcMar>
            <w:vAlign w:val="center"/>
            <w:hideMark/>
          </w:tcPr>
          <w:p w14:paraId="4211270E" w14:textId="5527DA73" w:rsidR="00AB5F8C" w:rsidRDefault="007114EA" w:rsidP="008F2DF9">
            <w:pPr>
              <w:pStyle w:val="Caption"/>
              <w:spacing w:after="0"/>
              <w:ind w:left="71"/>
              <w:jc w:val="both"/>
              <w:rPr>
                <w:i w:val="0"/>
                <w:iCs w:val="0"/>
                <w:color w:val="auto"/>
                <w:sz w:val="22"/>
                <w:szCs w:val="22"/>
              </w:rPr>
            </w:pPr>
            <w:r w:rsidRPr="007114EA">
              <w:rPr>
                <w:i w:val="0"/>
                <w:iCs w:val="0"/>
                <w:color w:val="auto"/>
                <w:sz w:val="22"/>
                <w:szCs w:val="22"/>
              </w:rPr>
              <w:t>Lielākais skaits ir 24 griezieni, skat.</w:t>
            </w:r>
            <w:r w:rsidR="008F2DF9">
              <w:rPr>
                <w:i w:val="0"/>
                <w:iCs w:val="0"/>
                <w:color w:val="auto"/>
                <w:sz w:val="22"/>
                <w:szCs w:val="22"/>
              </w:rPr>
              <w:t xml:space="preserve"> </w:t>
            </w:r>
            <w:r w:rsidR="008F2DF9">
              <w:rPr>
                <w:i w:val="0"/>
                <w:iCs w:val="0"/>
                <w:color w:val="auto"/>
                <w:sz w:val="22"/>
                <w:szCs w:val="22"/>
              </w:rPr>
              <w:fldChar w:fldCharType="begin"/>
            </w:r>
            <w:r w:rsidR="008F2DF9">
              <w:rPr>
                <w:i w:val="0"/>
                <w:iCs w:val="0"/>
                <w:color w:val="auto"/>
                <w:sz w:val="22"/>
                <w:szCs w:val="22"/>
              </w:rPr>
              <w:instrText xml:space="preserve"> REF _Ref155896368 \h  \* MERGEFORMAT </w:instrText>
            </w:r>
            <w:r w:rsidR="008F2DF9">
              <w:rPr>
                <w:i w:val="0"/>
                <w:iCs w:val="0"/>
                <w:color w:val="auto"/>
                <w:sz w:val="22"/>
                <w:szCs w:val="22"/>
              </w:rPr>
            </w:r>
            <w:r w:rsidR="008F2DF9">
              <w:rPr>
                <w:i w:val="0"/>
                <w:iCs w:val="0"/>
                <w:color w:val="auto"/>
                <w:sz w:val="22"/>
                <w:szCs w:val="22"/>
              </w:rPr>
              <w:fldChar w:fldCharType="separate"/>
            </w:r>
            <w:r w:rsidR="00AF7058" w:rsidRPr="00AF7058">
              <w:rPr>
                <w:i w:val="0"/>
                <w:iCs w:val="0"/>
                <w:color w:val="auto"/>
                <w:sz w:val="22"/>
                <w:szCs w:val="22"/>
              </w:rPr>
              <w:t>5. att.</w:t>
            </w:r>
            <w:r w:rsidR="008F2DF9">
              <w:rPr>
                <w:i w:val="0"/>
                <w:iCs w:val="0"/>
                <w:color w:val="auto"/>
                <w:sz w:val="22"/>
                <w:szCs w:val="22"/>
              </w:rPr>
              <w:fldChar w:fldCharType="end"/>
            </w:r>
          </w:p>
          <w:p w14:paraId="4C91006B" w14:textId="77777777" w:rsidR="008F2DF9" w:rsidRDefault="008F2DF9" w:rsidP="008F2DF9">
            <w:pPr>
              <w:keepNext/>
              <w:spacing w:after="0"/>
              <w:ind w:left="71"/>
              <w:jc w:val="center"/>
            </w:pPr>
            <w:r w:rsidRPr="008F2DF9">
              <w:rPr>
                <w:noProof/>
              </w:rPr>
              <w:drawing>
                <wp:inline distT="0" distB="0" distL="0" distR="0" wp14:anchorId="12F419AE" wp14:editId="386E808C">
                  <wp:extent cx="1155940" cy="801628"/>
                  <wp:effectExtent l="0" t="0" r="6350" b="0"/>
                  <wp:docPr id="150667630" name="Picture 150667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67630" name=""/>
                          <pic:cNvPicPr/>
                        </pic:nvPicPr>
                        <pic:blipFill>
                          <a:blip r:embed="rId20"/>
                          <a:stretch>
                            <a:fillRect/>
                          </a:stretch>
                        </pic:blipFill>
                        <pic:spPr>
                          <a:xfrm>
                            <a:off x="0" y="0"/>
                            <a:ext cx="1214946" cy="842548"/>
                          </a:xfrm>
                          <a:prstGeom prst="rect">
                            <a:avLst/>
                          </a:prstGeom>
                        </pic:spPr>
                      </pic:pic>
                    </a:graphicData>
                  </a:graphic>
                </wp:inline>
              </w:drawing>
            </w:r>
          </w:p>
          <w:bookmarkStart w:id="4" w:name="_Ref155896368"/>
          <w:p w14:paraId="29F8F09B" w14:textId="1FAB4DD2" w:rsidR="007114EA" w:rsidRPr="002E565C" w:rsidRDefault="008F2DF9" w:rsidP="009A3240">
            <w:pPr>
              <w:pStyle w:val="Caption"/>
              <w:spacing w:after="0"/>
              <w:jc w:val="center"/>
            </w:pPr>
            <w:r>
              <w:fldChar w:fldCharType="begin"/>
            </w:r>
            <w:r>
              <w:instrText xml:space="preserve"> SEQ Ilustrācija \* ARABIC </w:instrText>
            </w:r>
            <w:r>
              <w:fldChar w:fldCharType="separate"/>
            </w:r>
            <w:r w:rsidR="00AF7058">
              <w:rPr>
                <w:noProof/>
              </w:rPr>
              <w:t>5</w:t>
            </w:r>
            <w:r>
              <w:fldChar w:fldCharType="end"/>
            </w:r>
            <w:r>
              <w:t>. att.</w:t>
            </w:r>
            <w:bookmarkEnd w:id="4"/>
          </w:p>
        </w:tc>
        <w:tc>
          <w:tcPr>
            <w:tcW w:w="2661" w:type="pct"/>
            <w:tcBorders>
              <w:top w:val="nil"/>
              <w:left w:val="single" w:sz="6" w:space="0" w:color="000000"/>
              <w:bottom w:val="single" w:sz="6" w:space="0" w:color="000000"/>
              <w:right w:val="single" w:sz="6" w:space="0" w:color="000000"/>
            </w:tcBorders>
            <w:tcMar>
              <w:top w:w="0" w:type="dxa"/>
              <w:left w:w="57" w:type="dxa"/>
              <w:bottom w:w="57" w:type="dxa"/>
              <w:right w:w="57" w:type="dxa"/>
            </w:tcMar>
            <w:hideMark/>
          </w:tcPr>
          <w:p w14:paraId="4E33468B" w14:textId="550AC73A" w:rsidR="00AB5F8C" w:rsidRPr="002E565C" w:rsidRDefault="000B612B">
            <w:pPr>
              <w:spacing w:after="0"/>
              <w:ind w:left="68"/>
              <w:jc w:val="both"/>
            </w:pPr>
            <w:r w:rsidRPr="000B612B">
              <w:t xml:space="preserve">Tīklam ir 35 mezgli. Lai tīkls nesadalītos divās daļās, mazākais nepieciešamais skaits posmiņu starp mezgliem ir 34 (lai divi mezgli turētos kopā, vajag vismaz vienu auklu). Pavisam starp mezgliem ir </w:t>
            </w:r>
            <m:oMath>
              <m:r>
                <w:rPr>
                  <w:rFonts w:ascii="Cambria Math" w:hAnsi="Cambria Math"/>
                </w:rPr>
                <m:t>5⋅6=30</m:t>
              </m:r>
            </m:oMath>
            <w:r w:rsidRPr="000B612B">
              <w:t xml:space="preserve"> horizontāli un </w:t>
            </w:r>
            <m:oMath>
              <m:r>
                <w:rPr>
                  <w:rFonts w:ascii="Cambria Math" w:hAnsi="Cambria Math"/>
                </w:rPr>
                <m:t>7⋅4=28</m:t>
              </m:r>
            </m:oMath>
            <w:r w:rsidRPr="000B612B">
              <w:t xml:space="preserve"> vertikāli posmi, tātad kopā </w:t>
            </w:r>
            <m:oMath>
              <m:r>
                <w:rPr>
                  <w:rFonts w:ascii="Cambria Math" w:hAnsi="Cambria Math"/>
                </w:rPr>
                <m:t>30+28=58</m:t>
              </m:r>
            </m:oMath>
            <w:r w:rsidRPr="000B612B">
              <w:t xml:space="preserve"> posmi. Tātad lielākais skaits griezienu ir</w:t>
            </w:r>
            <w:r w:rsidR="009357C2">
              <w:t xml:space="preserve"> </w:t>
            </w:r>
            <m:oMath>
              <m:r>
                <w:rPr>
                  <w:rFonts w:ascii="Cambria Math" w:hAnsi="Cambria Math"/>
                </w:rPr>
                <m:t>58-34=24</m:t>
              </m:r>
            </m:oMath>
            <w:r w:rsidR="00AB5F8C" w:rsidRPr="002E565C">
              <w:t>.</w:t>
            </w:r>
          </w:p>
        </w:tc>
      </w:tr>
    </w:tbl>
    <w:p w14:paraId="1BAD79E9" w14:textId="77777777" w:rsidR="00895F8F" w:rsidRDefault="00895F8F" w:rsidP="00DF6AF3">
      <w:pPr>
        <w:spacing w:after="0"/>
        <w:jc w:val="center"/>
        <w:rPr>
          <w:b/>
          <w:bCs/>
        </w:rPr>
      </w:pPr>
    </w:p>
    <w:p w14:paraId="217D5C62" w14:textId="74A45E04" w:rsidR="00895F8F" w:rsidRDefault="00895F8F" w:rsidP="00DF6AF3">
      <w:pPr>
        <w:spacing w:after="0"/>
        <w:jc w:val="center"/>
        <w:rPr>
          <w:b/>
          <w:bCs/>
        </w:rPr>
      </w:pPr>
    </w:p>
    <w:p w14:paraId="051315A5" w14:textId="77777777" w:rsidR="00895F8F" w:rsidRDefault="00895F8F" w:rsidP="00DF6AF3">
      <w:pPr>
        <w:spacing w:after="0"/>
        <w:jc w:val="center"/>
        <w:rPr>
          <w:b/>
          <w:bCs/>
        </w:rPr>
      </w:pPr>
    </w:p>
    <w:p w14:paraId="0437C218" w14:textId="77777777" w:rsidR="00895F8F" w:rsidRDefault="00895F8F">
      <w:pPr>
        <w:rPr>
          <w:b/>
          <w:bCs/>
        </w:rPr>
      </w:pPr>
      <w:r>
        <w:rPr>
          <w:b/>
          <w:bCs/>
        </w:rPr>
        <w:br w:type="page"/>
      </w:r>
    </w:p>
    <w:p w14:paraId="325A0430" w14:textId="60B7BF6E" w:rsidR="00DF6AF3" w:rsidRPr="0046250B" w:rsidRDefault="00DE78CB" w:rsidP="00DF6AF3">
      <w:pPr>
        <w:spacing w:after="0"/>
        <w:jc w:val="center"/>
        <w:rPr>
          <w:b/>
          <w:bCs/>
        </w:rPr>
      </w:pPr>
      <w:r w:rsidRPr="0046250B">
        <w:rPr>
          <w:b/>
          <w:bCs/>
        </w:rPr>
        <w:lastRenderedPageBreak/>
        <w:t>Profesora Cipariņa klubs</w:t>
      </w:r>
    </w:p>
    <w:p w14:paraId="425F6713" w14:textId="611EF725" w:rsidR="00DF6AF3" w:rsidRPr="0046250B" w:rsidRDefault="00DF6AF3" w:rsidP="00DF6AF3">
      <w:pPr>
        <w:spacing w:after="0" w:line="240" w:lineRule="auto"/>
        <w:jc w:val="center"/>
        <w:rPr>
          <w:b/>
          <w:bCs/>
        </w:rPr>
      </w:pPr>
      <w:r w:rsidRPr="0046250B">
        <w:rPr>
          <w:b/>
          <w:bCs/>
        </w:rPr>
        <w:t>20</w:t>
      </w:r>
      <w:r w:rsidR="0095496D" w:rsidRPr="0046250B">
        <w:rPr>
          <w:b/>
          <w:bCs/>
        </w:rPr>
        <w:t>2</w:t>
      </w:r>
      <w:r w:rsidR="00642BE1" w:rsidRPr="0046250B">
        <w:rPr>
          <w:b/>
          <w:bCs/>
        </w:rPr>
        <w:t>3</w:t>
      </w:r>
      <w:r w:rsidRPr="0046250B">
        <w:rPr>
          <w:b/>
          <w:bCs/>
        </w:rPr>
        <w:t>./</w:t>
      </w:r>
      <w:r w:rsidR="000572DD" w:rsidRPr="0046250B">
        <w:rPr>
          <w:b/>
          <w:bCs/>
        </w:rPr>
        <w:t>20</w:t>
      </w:r>
      <w:r w:rsidR="00D93813" w:rsidRPr="0046250B">
        <w:rPr>
          <w:b/>
          <w:bCs/>
        </w:rPr>
        <w:t>2</w:t>
      </w:r>
      <w:r w:rsidR="00642BE1" w:rsidRPr="0046250B">
        <w:rPr>
          <w:b/>
          <w:bCs/>
        </w:rPr>
        <w:t>4</w:t>
      </w:r>
      <w:r w:rsidRPr="0046250B">
        <w:rPr>
          <w:b/>
          <w:bCs/>
        </w:rPr>
        <w:t>. mācību gads</w:t>
      </w:r>
    </w:p>
    <w:p w14:paraId="58487074" w14:textId="54049C49" w:rsidR="009E62D9" w:rsidRPr="0046250B" w:rsidRDefault="00F2685E" w:rsidP="001254F1">
      <w:pPr>
        <w:spacing w:after="0" w:line="240" w:lineRule="auto"/>
        <w:jc w:val="center"/>
        <w:rPr>
          <w:b/>
          <w:bCs/>
        </w:rPr>
      </w:pPr>
      <w:r w:rsidRPr="0046250B">
        <w:rPr>
          <w:b/>
          <w:bCs/>
        </w:rPr>
        <w:t>4</w:t>
      </w:r>
      <w:r w:rsidR="00DF6AF3" w:rsidRPr="0046250B">
        <w:rPr>
          <w:b/>
          <w:bCs/>
        </w:rPr>
        <w:t>. kārtas uzdevum</w:t>
      </w:r>
      <w:r w:rsidR="00F01178" w:rsidRPr="0046250B">
        <w:rPr>
          <w:b/>
          <w:bCs/>
        </w:rPr>
        <w:t>i</w:t>
      </w:r>
    </w:p>
    <w:p w14:paraId="78BC3FDA" w14:textId="77777777" w:rsidR="007A46B8" w:rsidRPr="0046250B" w:rsidRDefault="007A46B8" w:rsidP="007144B4">
      <w:pPr>
        <w:spacing w:after="0"/>
        <w:jc w:val="both"/>
        <w:rPr>
          <w:b/>
          <w:bCs/>
        </w:rPr>
      </w:pPr>
    </w:p>
    <w:p w14:paraId="6313FB69" w14:textId="444A7D78" w:rsidR="007144B4" w:rsidRPr="0046250B" w:rsidRDefault="007144B4" w:rsidP="64E55B94">
      <w:pPr>
        <w:spacing w:after="0"/>
        <w:jc w:val="both"/>
        <w:rPr>
          <w:b/>
          <w:bCs/>
        </w:rPr>
      </w:pPr>
      <w:r w:rsidRPr="0046250B">
        <w:rPr>
          <w:b/>
          <w:bCs/>
        </w:rPr>
        <w:t>1. uzdevums</w:t>
      </w:r>
    </w:p>
    <w:p w14:paraId="77FECCDE" w14:textId="255D5327" w:rsidR="003809BE" w:rsidRDefault="003809BE" w:rsidP="003809BE">
      <w:pPr>
        <w:spacing w:after="0"/>
        <w:jc w:val="both"/>
      </w:pPr>
      <w:r>
        <w:t xml:space="preserve">Režģa katrā rūtiņā (skat. </w:t>
      </w:r>
      <w:r>
        <w:fldChar w:fldCharType="begin"/>
      </w:r>
      <w:r>
        <w:instrText xml:space="preserve"> REF _Ref155860048 \h </w:instrText>
      </w:r>
      <w:r>
        <w:fldChar w:fldCharType="separate"/>
      </w:r>
      <w:r w:rsidR="00AF7058">
        <w:rPr>
          <w:noProof/>
        </w:rPr>
        <w:t>6</w:t>
      </w:r>
      <w:r w:rsidR="00AF7058">
        <w:t>. att.</w:t>
      </w:r>
      <w:r>
        <w:fldChar w:fldCharType="end"/>
      </w:r>
      <w:r>
        <w:t>) ieraksti vienu skaitli no 1 līdz 16 (katrā rūtiņā citu) tā, lai izpildītos visi nosacījumi:</w:t>
      </w:r>
    </w:p>
    <w:p w14:paraId="05066AD2" w14:textId="77777777" w:rsidR="003809BE" w:rsidRDefault="003809BE" w:rsidP="003809BE">
      <w:pPr>
        <w:pStyle w:val="ListParagraph"/>
        <w:numPr>
          <w:ilvl w:val="0"/>
          <w:numId w:val="43"/>
        </w:numPr>
        <w:spacing w:after="0"/>
        <w:jc w:val="both"/>
      </w:pPr>
      <w:r>
        <w:t xml:space="preserve">dzelteni iekrāsotajās rūtiņās ierakstīto skaitļu summa ir 27; </w:t>
      </w:r>
    </w:p>
    <w:p w14:paraId="623CABAA" w14:textId="77777777" w:rsidR="003809BE" w:rsidRDefault="003809BE" w:rsidP="003809BE">
      <w:pPr>
        <w:pStyle w:val="ListParagraph"/>
        <w:numPr>
          <w:ilvl w:val="0"/>
          <w:numId w:val="43"/>
        </w:numPr>
        <w:spacing w:after="0"/>
        <w:jc w:val="both"/>
      </w:pPr>
      <w:r>
        <w:t>zaļi iekrāsotajās rūtiņās ierakstīto skaitļu summa ir 20;</w:t>
      </w:r>
    </w:p>
    <w:p w14:paraId="4C928D7F" w14:textId="77777777" w:rsidR="003809BE" w:rsidRDefault="003809BE" w:rsidP="003809BE">
      <w:pPr>
        <w:pStyle w:val="ListParagraph"/>
        <w:numPr>
          <w:ilvl w:val="0"/>
          <w:numId w:val="43"/>
        </w:numPr>
        <w:spacing w:after="0"/>
        <w:jc w:val="both"/>
      </w:pPr>
      <w:r>
        <w:t xml:space="preserve">oranži iekrāsotajās rūtiņās ierakstīto skaitļu summa ir 33; </w:t>
      </w:r>
    </w:p>
    <w:p w14:paraId="2D4B1AD4" w14:textId="77777777" w:rsidR="003809BE" w:rsidRDefault="003809BE" w:rsidP="003809BE">
      <w:pPr>
        <w:pStyle w:val="ListParagraph"/>
        <w:numPr>
          <w:ilvl w:val="0"/>
          <w:numId w:val="43"/>
        </w:numPr>
        <w:spacing w:after="0"/>
        <w:jc w:val="both"/>
      </w:pPr>
      <w:r>
        <w:t xml:space="preserve">zili iekrāsotajās rūtiņās ierakstīto skaitļu summa ir 28; </w:t>
      </w:r>
    </w:p>
    <w:p w14:paraId="3550FAC0" w14:textId="6A56667C" w:rsidR="003809BE" w:rsidRDefault="003809BE" w:rsidP="003809BE">
      <w:pPr>
        <w:pStyle w:val="ListParagraph"/>
        <w:numPr>
          <w:ilvl w:val="0"/>
          <w:numId w:val="43"/>
        </w:numPr>
        <w:spacing w:after="0"/>
        <w:jc w:val="both"/>
      </w:pPr>
      <w:r>
        <w:t>rūtiņās, starp kurām ir sirsniņa, viens no ierakstītajiem skaitļiem ir tieši divas reizes lielāks par otru</w:t>
      </w:r>
      <w:r w:rsidR="00044400">
        <w:t>!</w:t>
      </w:r>
      <w:r>
        <w:t xml:space="preserve"> </w:t>
      </w:r>
    </w:p>
    <w:p w14:paraId="7EB07961" w14:textId="77777777" w:rsidR="003809BE" w:rsidRDefault="003809BE" w:rsidP="003809BE">
      <w:pPr>
        <w:keepNext/>
        <w:spacing w:after="0"/>
        <w:jc w:val="center"/>
      </w:pPr>
      <w:r w:rsidRPr="00F211DF">
        <w:rPr>
          <w:b/>
          <w:noProof/>
          <w:lang w:eastAsia="lv-LV"/>
        </w:rPr>
        <w:drawing>
          <wp:inline distT="0" distB="0" distL="0" distR="0" wp14:anchorId="117E3C37" wp14:editId="32D8C061">
            <wp:extent cx="1634865" cy="1638767"/>
            <wp:effectExtent l="0" t="0" r="3810" b="0"/>
            <wp:docPr id="68667272" name="Picture 68667272" descr="A colorful squares with hear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67272" name="Picture 1" descr="A colorful squares with hearts&#10;&#10;Description automatically generated"/>
                    <pic:cNvPicPr/>
                  </pic:nvPicPr>
                  <pic:blipFill>
                    <a:blip r:embed="rId21"/>
                    <a:stretch>
                      <a:fillRect/>
                    </a:stretch>
                  </pic:blipFill>
                  <pic:spPr>
                    <a:xfrm>
                      <a:off x="0" y="0"/>
                      <a:ext cx="1699092" cy="1703147"/>
                    </a:xfrm>
                    <a:prstGeom prst="rect">
                      <a:avLst/>
                    </a:prstGeom>
                  </pic:spPr>
                </pic:pic>
              </a:graphicData>
            </a:graphic>
          </wp:inline>
        </w:drawing>
      </w:r>
    </w:p>
    <w:bookmarkStart w:id="5" w:name="_Ref155860048"/>
    <w:p w14:paraId="532D7214" w14:textId="1C6852B6" w:rsidR="003809BE" w:rsidRPr="003559FF" w:rsidRDefault="003809BE" w:rsidP="001C0ADC">
      <w:pPr>
        <w:pStyle w:val="Caption"/>
        <w:spacing w:after="0"/>
        <w:jc w:val="center"/>
        <w:rPr>
          <w:noProof/>
        </w:rPr>
      </w:pPr>
      <w:r>
        <w:rPr>
          <w:noProof/>
        </w:rPr>
        <w:fldChar w:fldCharType="begin"/>
      </w:r>
      <w:r>
        <w:rPr>
          <w:noProof/>
        </w:rPr>
        <w:instrText xml:space="preserve"> SEQ Ilustrācija \* ARABIC </w:instrText>
      </w:r>
      <w:r>
        <w:rPr>
          <w:noProof/>
        </w:rPr>
        <w:fldChar w:fldCharType="separate"/>
      </w:r>
      <w:r w:rsidR="00AF7058">
        <w:rPr>
          <w:noProof/>
        </w:rPr>
        <w:t>6</w:t>
      </w:r>
      <w:r>
        <w:rPr>
          <w:noProof/>
        </w:rPr>
        <w:fldChar w:fldCharType="end"/>
      </w:r>
      <w:r>
        <w:t>. att.</w:t>
      </w:r>
      <w:bookmarkEnd w:id="5"/>
    </w:p>
    <w:p w14:paraId="1D32FDF4" w14:textId="77777777" w:rsidR="006A3FC4" w:rsidRPr="0046250B" w:rsidRDefault="006A3FC4" w:rsidP="64E55B94">
      <w:pPr>
        <w:spacing w:after="0"/>
        <w:jc w:val="both"/>
        <w:rPr>
          <w:b/>
          <w:bCs/>
        </w:rPr>
      </w:pPr>
    </w:p>
    <w:p w14:paraId="6D7E4C0A" w14:textId="1285419E" w:rsidR="007144B4" w:rsidRPr="0046250B" w:rsidRDefault="007144B4" w:rsidP="64E55B94">
      <w:pPr>
        <w:spacing w:after="0"/>
        <w:jc w:val="both"/>
        <w:rPr>
          <w:b/>
          <w:bCs/>
        </w:rPr>
      </w:pPr>
      <w:r w:rsidRPr="0046250B">
        <w:rPr>
          <w:b/>
          <w:bCs/>
        </w:rPr>
        <w:t>2. uzdevums</w:t>
      </w:r>
    </w:p>
    <w:p w14:paraId="1B8B3B25" w14:textId="34D5C29D" w:rsidR="0018323A" w:rsidRDefault="0018323A" w:rsidP="0018323A">
      <w:pPr>
        <w:spacing w:after="0"/>
        <w:jc w:val="both"/>
      </w:pPr>
      <w:r>
        <w:t xml:space="preserve">Tuvojas mīlestības svētki – </w:t>
      </w:r>
      <w:proofErr w:type="spellStart"/>
      <w:r>
        <w:t>Valentīndiena</w:t>
      </w:r>
      <w:proofErr w:type="spellEnd"/>
      <w:r>
        <w:t xml:space="preserve">. Kāds ir lielākais skaits </w:t>
      </w:r>
      <w:r>
        <w:fldChar w:fldCharType="begin"/>
      </w:r>
      <w:r>
        <w:instrText xml:space="preserve"> REF _Ref155276844 \h </w:instrText>
      </w:r>
      <w:r>
        <w:fldChar w:fldCharType="separate"/>
      </w:r>
      <w:r w:rsidR="00AF7058">
        <w:rPr>
          <w:noProof/>
        </w:rPr>
        <w:t>8</w:t>
      </w:r>
      <w:r w:rsidR="00AF7058">
        <w:t>. att.</w:t>
      </w:r>
      <w:r>
        <w:fldChar w:fldCharType="end"/>
      </w:r>
      <w:r>
        <w:t xml:space="preserve"> doto figūru, ko</w:t>
      </w:r>
      <w:r w:rsidDel="00331CA0">
        <w:t xml:space="preserve"> </w:t>
      </w:r>
      <w:r>
        <w:t xml:space="preserve">var izgriezt no </w:t>
      </w:r>
      <w:r>
        <w:fldChar w:fldCharType="begin"/>
      </w:r>
      <w:r>
        <w:instrText xml:space="preserve"> REF _Ref155276787 \h </w:instrText>
      </w:r>
      <w:r>
        <w:fldChar w:fldCharType="separate"/>
      </w:r>
      <w:r w:rsidR="00AF7058">
        <w:rPr>
          <w:noProof/>
        </w:rPr>
        <w:t>7</w:t>
      </w:r>
      <w:r w:rsidR="00AF7058">
        <w:t>. att.</w:t>
      </w:r>
      <w:r>
        <w:fldChar w:fldCharType="end"/>
      </w:r>
      <w:r>
        <w:t xml:space="preserve"> dotās figūras, ja jābūt izgrieztai arī tieši vienai </w:t>
      </w:r>
      <w:r w:rsidR="00D2591F">
        <w:fldChar w:fldCharType="begin"/>
      </w:r>
      <w:r w:rsidR="00D2591F">
        <w:instrText xml:space="preserve"> REF _Ref155276914 \h </w:instrText>
      </w:r>
      <w:r w:rsidR="00D2591F">
        <w:fldChar w:fldCharType="separate"/>
      </w:r>
      <w:r w:rsidR="00AF7058">
        <w:rPr>
          <w:noProof/>
        </w:rPr>
        <w:t>9</w:t>
      </w:r>
      <w:r w:rsidR="00AF7058">
        <w:t>. att.</w:t>
      </w:r>
      <w:r w:rsidR="00D2591F">
        <w:fldChar w:fldCharType="end"/>
      </w:r>
      <w:r>
        <w:t xml:space="preserve"> figūrai?</w:t>
      </w:r>
    </w:p>
    <w:p w14:paraId="4768ACB8" w14:textId="2F872202" w:rsidR="0018323A" w:rsidRDefault="0018323A" w:rsidP="0018323A">
      <w:pPr>
        <w:spacing w:after="0"/>
        <w:jc w:val="both"/>
      </w:pPr>
      <w:r w:rsidRPr="003E5C0E">
        <w:rPr>
          <w:i/>
          <w:iCs/>
        </w:rPr>
        <w:t>Piezīme</w:t>
      </w:r>
      <w:r>
        <w:t xml:space="preserve">. Griezuma līnijām jāiet pa rūtiņu līnijām, </w:t>
      </w:r>
      <w:r>
        <w:fldChar w:fldCharType="begin"/>
      </w:r>
      <w:r>
        <w:instrText xml:space="preserve"> REF _Ref155276844 \h </w:instrText>
      </w:r>
      <w:r>
        <w:fldChar w:fldCharType="separate"/>
      </w:r>
      <w:r w:rsidR="00AF7058">
        <w:rPr>
          <w:noProof/>
        </w:rPr>
        <w:t>8</w:t>
      </w:r>
      <w:r w:rsidR="00AF7058">
        <w:t>. att.</w:t>
      </w:r>
      <w:r>
        <w:fldChar w:fldCharType="end"/>
      </w:r>
      <w:r>
        <w:t xml:space="preserve"> figūru drīkst pagriezt un apmest otrādi.</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7"/>
        <w:gridCol w:w="2835"/>
        <w:gridCol w:w="2630"/>
      </w:tblGrid>
      <w:tr w:rsidR="0018323A" w14:paraId="6AB727E9" w14:textId="77777777" w:rsidTr="00D71738">
        <w:tc>
          <w:tcPr>
            <w:tcW w:w="4957" w:type="dxa"/>
            <w:vAlign w:val="bottom"/>
          </w:tcPr>
          <w:p w14:paraId="15B6E41D" w14:textId="77777777" w:rsidR="0018323A" w:rsidRDefault="0018323A" w:rsidP="00D71738">
            <w:pPr>
              <w:keepNext/>
              <w:jc w:val="center"/>
            </w:pPr>
            <w:r w:rsidRPr="00337616">
              <w:rPr>
                <w:noProof/>
                <w:lang w:eastAsia="lv-LV"/>
              </w:rPr>
              <w:drawing>
                <wp:inline distT="0" distB="0" distL="0" distR="0" wp14:anchorId="0F831075" wp14:editId="321B00D1">
                  <wp:extent cx="2483892" cy="2476055"/>
                  <wp:effectExtent l="0" t="0" r="0" b="635"/>
                  <wp:docPr id="10" name="Picture 10" descr="A heart shaped pixelated pi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heart shaped pixelated picture&#10;&#10;Description automatically generated"/>
                          <pic:cNvPicPr/>
                        </pic:nvPicPr>
                        <pic:blipFill>
                          <a:blip r:embed="rId22"/>
                          <a:stretch>
                            <a:fillRect/>
                          </a:stretch>
                        </pic:blipFill>
                        <pic:spPr>
                          <a:xfrm>
                            <a:off x="0" y="0"/>
                            <a:ext cx="2508910" cy="2500994"/>
                          </a:xfrm>
                          <a:prstGeom prst="rect">
                            <a:avLst/>
                          </a:prstGeom>
                        </pic:spPr>
                      </pic:pic>
                    </a:graphicData>
                  </a:graphic>
                </wp:inline>
              </w:drawing>
            </w:r>
          </w:p>
          <w:bookmarkStart w:id="6" w:name="_Ref155276787"/>
          <w:p w14:paraId="2459FB23" w14:textId="592D468D" w:rsidR="0018323A" w:rsidRDefault="0018323A" w:rsidP="001C0ADC">
            <w:pPr>
              <w:pStyle w:val="Caption"/>
              <w:spacing w:after="0"/>
              <w:jc w:val="center"/>
            </w:pPr>
            <w:r>
              <w:fldChar w:fldCharType="begin"/>
            </w:r>
            <w:r>
              <w:instrText xml:space="preserve"> SEQ Ilustrācija \* ARABIC </w:instrText>
            </w:r>
            <w:r>
              <w:fldChar w:fldCharType="separate"/>
            </w:r>
            <w:r w:rsidR="00AF7058">
              <w:rPr>
                <w:noProof/>
              </w:rPr>
              <w:t>7</w:t>
            </w:r>
            <w:r>
              <w:fldChar w:fldCharType="end"/>
            </w:r>
            <w:r>
              <w:t>. att.</w:t>
            </w:r>
            <w:bookmarkEnd w:id="6"/>
          </w:p>
        </w:tc>
        <w:tc>
          <w:tcPr>
            <w:tcW w:w="2835" w:type="dxa"/>
            <w:vAlign w:val="bottom"/>
          </w:tcPr>
          <w:p w14:paraId="2B0435F3" w14:textId="77777777" w:rsidR="0018323A" w:rsidRDefault="0018323A" w:rsidP="00D71738">
            <w:pPr>
              <w:keepNext/>
              <w:jc w:val="center"/>
            </w:pPr>
            <w:r w:rsidRPr="00556521">
              <w:rPr>
                <w:noProof/>
                <w:lang w:eastAsia="lv-LV"/>
              </w:rPr>
              <w:drawing>
                <wp:inline distT="0" distB="0" distL="0" distR="0" wp14:anchorId="50FB2120" wp14:editId="4D32A23D">
                  <wp:extent cx="588170" cy="498143"/>
                  <wp:effectExtent l="0" t="0" r="2540" b="0"/>
                  <wp:docPr id="15" name="Picture 15" descr="A black lin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black line on a white background&#10;&#10;Description automatically generated"/>
                          <pic:cNvPicPr/>
                        </pic:nvPicPr>
                        <pic:blipFill>
                          <a:blip r:embed="rId23"/>
                          <a:stretch>
                            <a:fillRect/>
                          </a:stretch>
                        </pic:blipFill>
                        <pic:spPr>
                          <a:xfrm>
                            <a:off x="0" y="0"/>
                            <a:ext cx="596265" cy="504999"/>
                          </a:xfrm>
                          <a:prstGeom prst="rect">
                            <a:avLst/>
                          </a:prstGeom>
                        </pic:spPr>
                      </pic:pic>
                    </a:graphicData>
                  </a:graphic>
                </wp:inline>
              </w:drawing>
            </w:r>
          </w:p>
          <w:bookmarkStart w:id="7" w:name="_Ref155276844"/>
          <w:p w14:paraId="5B9662A6" w14:textId="07CBD48D" w:rsidR="0018323A" w:rsidRDefault="0018323A" w:rsidP="001C0ADC">
            <w:pPr>
              <w:pStyle w:val="Caption"/>
              <w:spacing w:after="0"/>
              <w:jc w:val="center"/>
            </w:pPr>
            <w:r>
              <w:fldChar w:fldCharType="begin"/>
            </w:r>
            <w:r>
              <w:instrText xml:space="preserve"> SEQ Ilustrācija \* ARABIC </w:instrText>
            </w:r>
            <w:r>
              <w:fldChar w:fldCharType="separate"/>
            </w:r>
            <w:r w:rsidR="00AF7058">
              <w:rPr>
                <w:noProof/>
              </w:rPr>
              <w:t>8</w:t>
            </w:r>
            <w:r>
              <w:fldChar w:fldCharType="end"/>
            </w:r>
            <w:r>
              <w:t>. att.</w:t>
            </w:r>
            <w:bookmarkEnd w:id="7"/>
          </w:p>
        </w:tc>
        <w:tc>
          <w:tcPr>
            <w:tcW w:w="2630" w:type="dxa"/>
            <w:vAlign w:val="bottom"/>
          </w:tcPr>
          <w:p w14:paraId="33535D10" w14:textId="77777777" w:rsidR="0018323A" w:rsidRDefault="0018323A" w:rsidP="00D71738">
            <w:pPr>
              <w:keepNext/>
              <w:jc w:val="center"/>
            </w:pPr>
            <w:r w:rsidRPr="00A335B6">
              <w:rPr>
                <w:noProof/>
                <w:lang w:eastAsia="lv-LV"/>
              </w:rPr>
              <w:drawing>
                <wp:inline distT="0" distB="0" distL="0" distR="0" wp14:anchorId="2A86E14B" wp14:editId="137DB9A3">
                  <wp:extent cx="588108" cy="627797"/>
                  <wp:effectExtent l="0" t="0" r="2540" b="1270"/>
                  <wp:docPr id="16" name="Picture 16" descr="A cross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cross with a black line&#10;&#10;Description automatically generated"/>
                          <pic:cNvPicPr/>
                        </pic:nvPicPr>
                        <pic:blipFill>
                          <a:blip r:embed="rId24"/>
                          <a:stretch>
                            <a:fillRect/>
                          </a:stretch>
                        </pic:blipFill>
                        <pic:spPr>
                          <a:xfrm>
                            <a:off x="0" y="0"/>
                            <a:ext cx="600722" cy="641262"/>
                          </a:xfrm>
                          <a:prstGeom prst="rect">
                            <a:avLst/>
                          </a:prstGeom>
                        </pic:spPr>
                      </pic:pic>
                    </a:graphicData>
                  </a:graphic>
                </wp:inline>
              </w:drawing>
            </w:r>
          </w:p>
          <w:bookmarkStart w:id="8" w:name="_Ref155276914"/>
          <w:p w14:paraId="2025F1BA" w14:textId="00AE6FBA" w:rsidR="0018323A" w:rsidRDefault="0018323A" w:rsidP="001C0ADC">
            <w:pPr>
              <w:pStyle w:val="Caption"/>
              <w:spacing w:after="0"/>
              <w:jc w:val="center"/>
            </w:pPr>
            <w:r>
              <w:fldChar w:fldCharType="begin"/>
            </w:r>
            <w:r>
              <w:instrText xml:space="preserve"> SEQ Ilustrācija \* ARABIC </w:instrText>
            </w:r>
            <w:r>
              <w:fldChar w:fldCharType="separate"/>
            </w:r>
            <w:r w:rsidR="00AF7058">
              <w:rPr>
                <w:noProof/>
              </w:rPr>
              <w:t>9</w:t>
            </w:r>
            <w:r>
              <w:fldChar w:fldCharType="end"/>
            </w:r>
            <w:r>
              <w:t>. att.</w:t>
            </w:r>
            <w:bookmarkEnd w:id="8"/>
          </w:p>
        </w:tc>
      </w:tr>
    </w:tbl>
    <w:p w14:paraId="382AE89F" w14:textId="77777777" w:rsidR="00F87876" w:rsidRPr="0046250B" w:rsidRDefault="00F87876" w:rsidP="64E55B94">
      <w:pPr>
        <w:spacing w:after="0"/>
        <w:jc w:val="both"/>
        <w:rPr>
          <w:b/>
          <w:bCs/>
        </w:rPr>
      </w:pPr>
    </w:p>
    <w:p w14:paraId="34EDE3CE" w14:textId="0735DB4E" w:rsidR="007144B4" w:rsidRPr="0046250B" w:rsidRDefault="007144B4" w:rsidP="64E55B94">
      <w:pPr>
        <w:spacing w:after="0"/>
        <w:jc w:val="both"/>
        <w:rPr>
          <w:b/>
          <w:bCs/>
        </w:rPr>
      </w:pPr>
      <w:r w:rsidRPr="0046250B">
        <w:rPr>
          <w:b/>
          <w:bCs/>
        </w:rPr>
        <w:t>3. uzdevums</w:t>
      </w:r>
    </w:p>
    <w:p w14:paraId="459BF6D4" w14:textId="77777777" w:rsidR="00C64CD0" w:rsidRDefault="00C64CD0" w:rsidP="00C64CD0">
      <w:pPr>
        <w:spacing w:after="0"/>
        <w:jc w:val="both"/>
      </w:pPr>
      <w:r>
        <w:t xml:space="preserve">Rūķim Valentīnam Mīlīgajam 14. februārī paliek 869 gadi. Viņš uz dzimšanas dienas viesībām uzlūdza tikai tos rūķus, kas viņam atsūtīja tādu </w:t>
      </w:r>
      <w:proofErr w:type="spellStart"/>
      <w:r>
        <w:t>piecciparu</w:t>
      </w:r>
      <w:proofErr w:type="spellEnd"/>
      <w:r>
        <w:t xml:space="preserve"> skaitli </w:t>
      </w:r>
      <m:oMath>
        <m:acc>
          <m:accPr>
            <m:chr m:val="̅"/>
            <m:ctrlPr>
              <w:rPr>
                <w:rFonts w:ascii="Cambria Math" w:hAnsi="Cambria Math"/>
                <w:i/>
              </w:rPr>
            </m:ctrlPr>
          </m:accPr>
          <m:e>
            <m:r>
              <w:rPr>
                <w:rFonts w:ascii="Cambria Math" w:hAnsi="Cambria Math"/>
              </w:rPr>
              <m:t>V869M</m:t>
            </m:r>
          </m:e>
        </m:acc>
      </m:oMath>
      <w:r>
        <w:t>, kas dalās ar rūķa mīļāko skaitli 15. Kādus skaitļus rūķi varēja aizsūtīt Valentīnam Mīlīgajam?</w:t>
      </w:r>
    </w:p>
    <w:p w14:paraId="2F07F1E2" w14:textId="77777777" w:rsidR="002F3C4C" w:rsidRDefault="002F3C4C" w:rsidP="002F3C4C">
      <w:pPr>
        <w:spacing w:after="0"/>
        <w:jc w:val="both"/>
        <w:rPr>
          <w:b/>
          <w:bCs/>
        </w:rPr>
      </w:pPr>
    </w:p>
    <w:p w14:paraId="17EB46FC" w14:textId="77777777" w:rsidR="001C0ADC" w:rsidRDefault="001C0ADC" w:rsidP="002F3C4C">
      <w:pPr>
        <w:spacing w:after="0"/>
        <w:jc w:val="both"/>
        <w:rPr>
          <w:b/>
          <w:bCs/>
        </w:rPr>
      </w:pPr>
    </w:p>
    <w:p w14:paraId="1A900065" w14:textId="77777777" w:rsidR="001C0ADC" w:rsidRDefault="001C0ADC" w:rsidP="002F3C4C">
      <w:pPr>
        <w:spacing w:after="0"/>
        <w:jc w:val="both"/>
        <w:rPr>
          <w:b/>
          <w:bCs/>
        </w:rPr>
      </w:pPr>
    </w:p>
    <w:p w14:paraId="40D6035D" w14:textId="77777777" w:rsidR="001C0ADC" w:rsidRDefault="001C0ADC" w:rsidP="002F3C4C">
      <w:pPr>
        <w:spacing w:after="0"/>
        <w:jc w:val="both"/>
        <w:rPr>
          <w:b/>
          <w:bCs/>
        </w:rPr>
      </w:pPr>
    </w:p>
    <w:p w14:paraId="1145FF33" w14:textId="77777777" w:rsidR="001C0ADC" w:rsidRDefault="001C0ADC" w:rsidP="002F3C4C">
      <w:pPr>
        <w:spacing w:after="0"/>
        <w:jc w:val="both"/>
        <w:rPr>
          <w:b/>
          <w:bCs/>
        </w:rPr>
      </w:pPr>
    </w:p>
    <w:p w14:paraId="1925A5D8" w14:textId="77777777" w:rsidR="001C0ADC" w:rsidRDefault="001C0ADC" w:rsidP="002F3C4C">
      <w:pPr>
        <w:spacing w:after="0"/>
        <w:jc w:val="both"/>
        <w:rPr>
          <w:b/>
          <w:bCs/>
        </w:rPr>
      </w:pPr>
    </w:p>
    <w:p w14:paraId="754EA04F" w14:textId="77777777" w:rsidR="001C0ADC" w:rsidRDefault="001C0ADC" w:rsidP="002F3C4C">
      <w:pPr>
        <w:spacing w:after="0"/>
        <w:jc w:val="both"/>
        <w:rPr>
          <w:b/>
          <w:bCs/>
        </w:rPr>
      </w:pPr>
    </w:p>
    <w:p w14:paraId="2665353E" w14:textId="77777777" w:rsidR="001C0ADC" w:rsidRPr="0046250B" w:rsidRDefault="001C0ADC" w:rsidP="002F3C4C">
      <w:pPr>
        <w:spacing w:after="0"/>
        <w:jc w:val="both"/>
        <w:rPr>
          <w:b/>
          <w:bCs/>
        </w:rPr>
      </w:pPr>
    </w:p>
    <w:p w14:paraId="70D88886" w14:textId="4F57CE14" w:rsidR="007144B4" w:rsidRPr="0046250B" w:rsidRDefault="007144B4" w:rsidP="007144B4">
      <w:pPr>
        <w:spacing w:after="0"/>
        <w:jc w:val="both"/>
        <w:rPr>
          <w:b/>
          <w:bCs/>
        </w:rPr>
      </w:pPr>
      <w:r w:rsidRPr="0046250B">
        <w:rPr>
          <w:b/>
          <w:bCs/>
        </w:rPr>
        <w:lastRenderedPageBreak/>
        <w:t>4. uzdevums</w:t>
      </w:r>
      <w:r w:rsidR="00401FEC" w:rsidRPr="0046250B">
        <w:rPr>
          <w:b/>
          <w:bCs/>
        </w:rPr>
        <w:t xml:space="preserve"> </w:t>
      </w:r>
    </w:p>
    <w:p w14:paraId="539C6BB6" w14:textId="561BD692" w:rsidR="008712DA" w:rsidRPr="008712DA" w:rsidRDefault="00E47EC6" w:rsidP="00E47EC6">
      <w:pPr>
        <w:spacing w:after="0"/>
        <w:jc w:val="both"/>
        <w:rPr>
          <w:rFonts w:eastAsiaTheme="minorEastAsia"/>
        </w:rPr>
      </w:pPr>
      <w:r>
        <w:t xml:space="preserve">Jūlija no rūtiņu lapas izgrieza vairākus kvadrātus ar izmēriem </w:t>
      </w:r>
      <m:oMath>
        <m:r>
          <w:rPr>
            <w:rFonts w:ascii="Cambria Math" w:hAnsi="Cambria Math"/>
          </w:rPr>
          <m:t>n×n</m:t>
        </m:r>
      </m:oMath>
      <w:r>
        <w:t xml:space="preserve"> rūtiņas, kur </w:t>
      </w:r>
      <m:oMath>
        <m:r>
          <w:rPr>
            <w:rFonts w:ascii="Cambria Math" w:hAnsi="Cambria Math"/>
          </w:rPr>
          <m:t>n</m:t>
        </m:r>
      </m:oMath>
      <w:r>
        <w:t xml:space="preserve"> ir naturāls skaitlis, kas ir lielāks nekā 1. Pēc tam Jūlija nejauši izvēlējās 2 izgrieztos kvadrātus, tos daļēji uzlika vienu otram virsū jeb pārklāja un aprēķināja abu kvadrātu kopīgi veidotās figūras perimetru</w:t>
      </w:r>
      <w:r w:rsidR="00C26C92">
        <w:t xml:space="preserve"> un pārklātās daļas laukumu</w:t>
      </w:r>
      <w:r>
        <w:t xml:space="preserve">. Piemēram, </w:t>
      </w:r>
      <w:r>
        <w:fldChar w:fldCharType="begin"/>
      </w:r>
      <w:r>
        <w:instrText xml:space="preserve"> REF _Ref155284278 \h </w:instrText>
      </w:r>
      <w:r>
        <w:fldChar w:fldCharType="separate"/>
      </w:r>
      <w:r w:rsidR="00AF7058">
        <w:rPr>
          <w:noProof/>
        </w:rPr>
        <w:t>10</w:t>
      </w:r>
      <w:r w:rsidR="00AF7058">
        <w:t>. att.</w:t>
      </w:r>
      <w:r>
        <w:fldChar w:fldCharType="end"/>
      </w:r>
      <w:r>
        <w:t xml:space="preserve"> kvadrāts ar izmēriem </w:t>
      </w:r>
      <m:oMath>
        <m:r>
          <w:rPr>
            <w:rFonts w:ascii="Cambria Math" w:hAnsi="Cambria Math"/>
          </w:rPr>
          <m:t>4×4</m:t>
        </m:r>
      </m:oMath>
      <w:r>
        <w:t xml:space="preserve"> rūtiņas pārklāj kvadrātu ar izmēriem </w:t>
      </w:r>
      <m:oMath>
        <m:r>
          <w:rPr>
            <w:rFonts w:ascii="Cambria Math" w:hAnsi="Cambria Math"/>
          </w:rPr>
          <m:t>7×7</m:t>
        </m:r>
      </m:oMath>
      <w:r>
        <w:t xml:space="preserve"> rūtiņas un iegūtās figūras perimetrs ir </w:t>
      </w:r>
    </w:p>
    <w:p w14:paraId="626D3757" w14:textId="265CA9FF" w:rsidR="008712DA" w:rsidRDefault="00E47EC6" w:rsidP="008712DA">
      <w:pPr>
        <w:spacing w:after="0"/>
        <w:jc w:val="center"/>
      </w:pPr>
      <m:oMathPara>
        <m:oMath>
          <m:r>
            <w:rPr>
              <w:rFonts w:ascii="Cambria Math" w:hAnsi="Cambria Math"/>
            </w:rPr>
            <m:t>P=7+7+7+2+1+4+1+1=30</m:t>
          </m:r>
          <m:r>
            <w:rPr>
              <w:rFonts w:ascii="Cambria Math" w:hAnsi="Cambria Math"/>
            </w:rPr>
            <m:t>,</m:t>
          </m:r>
        </m:oMath>
      </m:oMathPara>
    </w:p>
    <w:p w14:paraId="19973E76" w14:textId="32DCF9F0" w:rsidR="00E47EC6" w:rsidRDefault="00E47EC6" w:rsidP="00E47EC6">
      <w:pPr>
        <w:spacing w:after="0"/>
        <w:jc w:val="both"/>
      </w:pPr>
      <w:r>
        <w:t xml:space="preserve">bet pārklātās daļas (iekrāsota pelēka) laukums ir </w:t>
      </w:r>
      <m:oMath>
        <m:r>
          <w:rPr>
            <w:rFonts w:ascii="Cambria Math" w:hAnsi="Cambria Math"/>
          </w:rPr>
          <m:t>S=4⋅3=12</m:t>
        </m:r>
      </m:oMath>
      <w:r>
        <w:t>.</w:t>
      </w:r>
    </w:p>
    <w:p w14:paraId="5A43FA2D" w14:textId="77777777" w:rsidR="00E47EC6" w:rsidRDefault="00E47EC6" w:rsidP="00E47EC6">
      <w:pPr>
        <w:keepNext/>
        <w:spacing w:after="0"/>
        <w:jc w:val="center"/>
      </w:pPr>
      <w:r w:rsidRPr="0037102A">
        <w:rPr>
          <w:noProof/>
        </w:rPr>
        <w:t xml:space="preserve"> </w:t>
      </w:r>
      <w:r w:rsidRPr="00AC59EC">
        <w:rPr>
          <w:noProof/>
        </w:rPr>
        <w:t xml:space="preserve"> </w:t>
      </w:r>
      <w:r w:rsidRPr="00AC59EC">
        <w:rPr>
          <w:noProof/>
          <w:lang w:eastAsia="lv-LV"/>
        </w:rPr>
        <w:drawing>
          <wp:inline distT="0" distB="0" distL="0" distR="0" wp14:anchorId="55C47A84" wp14:editId="6D9CF297">
            <wp:extent cx="1466490" cy="1386070"/>
            <wp:effectExtent l="0" t="0" r="635" b="5080"/>
            <wp:docPr id="1833910647" name="Picture 1833910647" descr="A grid with a rectangle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910647" name="Picture 1" descr="A grid with a rectangle in the middle&#10;&#10;Description automatically generated"/>
                    <pic:cNvPicPr/>
                  </pic:nvPicPr>
                  <pic:blipFill>
                    <a:blip r:embed="rId25"/>
                    <a:stretch>
                      <a:fillRect/>
                    </a:stretch>
                  </pic:blipFill>
                  <pic:spPr>
                    <a:xfrm>
                      <a:off x="0" y="0"/>
                      <a:ext cx="1484344" cy="1402945"/>
                    </a:xfrm>
                    <a:prstGeom prst="rect">
                      <a:avLst/>
                    </a:prstGeom>
                  </pic:spPr>
                </pic:pic>
              </a:graphicData>
            </a:graphic>
          </wp:inline>
        </w:drawing>
      </w:r>
    </w:p>
    <w:bookmarkStart w:id="9" w:name="_Ref155284278"/>
    <w:p w14:paraId="7CE16ADC" w14:textId="26374B29" w:rsidR="00E47EC6" w:rsidRDefault="00E47EC6" w:rsidP="00E47EC6">
      <w:pPr>
        <w:pStyle w:val="Caption"/>
        <w:spacing w:after="0"/>
        <w:jc w:val="center"/>
      </w:pPr>
      <w:r>
        <w:fldChar w:fldCharType="begin"/>
      </w:r>
      <w:r>
        <w:instrText xml:space="preserve"> SEQ Ilustrācija \* ARABIC </w:instrText>
      </w:r>
      <w:r>
        <w:fldChar w:fldCharType="separate"/>
      </w:r>
      <w:r w:rsidR="00AF7058">
        <w:rPr>
          <w:noProof/>
        </w:rPr>
        <w:t>10</w:t>
      </w:r>
      <w:r>
        <w:fldChar w:fldCharType="end"/>
      </w:r>
      <w:r>
        <w:t>. att.</w:t>
      </w:r>
      <w:bookmarkEnd w:id="9"/>
    </w:p>
    <w:p w14:paraId="6ECD63F1" w14:textId="77777777" w:rsidR="00E47EC6" w:rsidRDefault="00E47EC6" w:rsidP="00E47EC6">
      <w:pPr>
        <w:spacing w:after="0"/>
        <w:jc w:val="both"/>
      </w:pPr>
      <w:r>
        <w:t xml:space="preserve">Jūlija, kvadrātus pārklājot, ievēroja divus noteikumus: </w:t>
      </w:r>
    </w:p>
    <w:p w14:paraId="588015A7" w14:textId="5A7A8653" w:rsidR="00E47EC6" w:rsidRDefault="00E47EC6" w:rsidP="00E47EC6">
      <w:pPr>
        <w:pStyle w:val="ListParagraph"/>
        <w:numPr>
          <w:ilvl w:val="0"/>
          <w:numId w:val="44"/>
        </w:numPr>
        <w:spacing w:after="0"/>
        <w:jc w:val="both"/>
      </w:pPr>
      <w:r>
        <w:t xml:space="preserve">viens kvadrāts nedrīkst pilnībā pārklāt otru kvadrātu (neder </w:t>
      </w:r>
      <w:r>
        <w:fldChar w:fldCharType="begin"/>
      </w:r>
      <w:r>
        <w:instrText xml:space="preserve"> REF _Ref155285056 \h </w:instrText>
      </w:r>
      <w:r>
        <w:fldChar w:fldCharType="separate"/>
      </w:r>
      <w:r w:rsidR="00AF7058">
        <w:rPr>
          <w:noProof/>
        </w:rPr>
        <w:t>11</w:t>
      </w:r>
      <w:r w:rsidR="00AF7058">
        <w:t>. att.</w:t>
      </w:r>
      <w:r>
        <w:fldChar w:fldCharType="end"/>
      </w:r>
      <w:r>
        <w:t xml:space="preserve"> pārklājum</w:t>
      </w:r>
      <w:r w:rsidR="00A74B3A">
        <w:t>i</w:t>
      </w:r>
      <w:r>
        <w:t>);</w:t>
      </w:r>
    </w:p>
    <w:p w14:paraId="44CB804F" w14:textId="403BB2C4" w:rsidR="00E47EC6" w:rsidRDefault="00E47EC6" w:rsidP="00E47EC6">
      <w:pPr>
        <w:pStyle w:val="ListParagraph"/>
        <w:numPr>
          <w:ilvl w:val="0"/>
          <w:numId w:val="44"/>
        </w:numPr>
        <w:spacing w:after="0"/>
        <w:jc w:val="both"/>
      </w:pPr>
      <w:r>
        <w:t xml:space="preserve">kvadrātu malām jāiet pa rūtiņu līnijām (neder </w:t>
      </w:r>
      <w:r>
        <w:fldChar w:fldCharType="begin"/>
      </w:r>
      <w:r>
        <w:instrText xml:space="preserve"> REF _Ref155285529 \h </w:instrText>
      </w:r>
      <w:r>
        <w:fldChar w:fldCharType="separate"/>
      </w:r>
      <w:r w:rsidR="00AF7058">
        <w:rPr>
          <w:noProof/>
        </w:rPr>
        <w:t>12</w:t>
      </w:r>
      <w:r w:rsidR="00AF7058">
        <w:t>. att.</w:t>
      </w:r>
      <w:r>
        <w:fldChar w:fldCharType="end"/>
      </w:r>
      <w:r>
        <w:t xml:space="preserve"> pārklāju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11"/>
        <w:gridCol w:w="5211"/>
      </w:tblGrid>
      <w:tr w:rsidR="00E47EC6" w14:paraId="02D623DB" w14:textId="77777777" w:rsidTr="00D71738">
        <w:tc>
          <w:tcPr>
            <w:tcW w:w="5211" w:type="dxa"/>
            <w:vAlign w:val="bottom"/>
          </w:tcPr>
          <w:p w14:paraId="4E062BF8" w14:textId="77777777" w:rsidR="00E47EC6" w:rsidRDefault="00E47EC6" w:rsidP="00D71738">
            <w:pPr>
              <w:keepNext/>
              <w:jc w:val="center"/>
            </w:pPr>
            <w:r w:rsidRPr="007A51B4">
              <w:rPr>
                <w:noProof/>
                <w:lang w:eastAsia="lv-LV"/>
              </w:rPr>
              <w:drawing>
                <wp:inline distT="0" distB="0" distL="0" distR="0" wp14:anchorId="3913867D" wp14:editId="3D1B3829">
                  <wp:extent cx="1837255" cy="845389"/>
                  <wp:effectExtent l="0" t="0" r="0" b="0"/>
                  <wp:docPr id="719454386" name="Picture 719454386" descr="A couple of black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454386" name="Picture 1" descr="A couple of black squares&#10;&#10;Description automatically generated"/>
                          <pic:cNvPicPr/>
                        </pic:nvPicPr>
                        <pic:blipFill>
                          <a:blip r:embed="rId26"/>
                          <a:stretch>
                            <a:fillRect/>
                          </a:stretch>
                        </pic:blipFill>
                        <pic:spPr>
                          <a:xfrm>
                            <a:off x="0" y="0"/>
                            <a:ext cx="1884618" cy="867182"/>
                          </a:xfrm>
                          <a:prstGeom prst="rect">
                            <a:avLst/>
                          </a:prstGeom>
                        </pic:spPr>
                      </pic:pic>
                    </a:graphicData>
                  </a:graphic>
                </wp:inline>
              </w:drawing>
            </w:r>
          </w:p>
          <w:bookmarkStart w:id="10" w:name="_Ref155285056"/>
          <w:p w14:paraId="5DD197B1" w14:textId="7423A894" w:rsidR="00E47EC6" w:rsidRDefault="00E47EC6" w:rsidP="00D71738">
            <w:pPr>
              <w:pStyle w:val="Caption"/>
              <w:spacing w:after="0"/>
              <w:jc w:val="center"/>
              <w:rPr>
                <w:noProof/>
              </w:rPr>
            </w:pPr>
            <w:r>
              <w:rPr>
                <w:noProof/>
              </w:rPr>
              <w:fldChar w:fldCharType="begin"/>
            </w:r>
            <w:r>
              <w:rPr>
                <w:noProof/>
              </w:rPr>
              <w:instrText xml:space="preserve"> SEQ Ilustrācija \* ARABIC </w:instrText>
            </w:r>
            <w:r>
              <w:rPr>
                <w:noProof/>
              </w:rPr>
              <w:fldChar w:fldCharType="separate"/>
            </w:r>
            <w:r w:rsidR="00AF7058">
              <w:rPr>
                <w:noProof/>
              </w:rPr>
              <w:t>11</w:t>
            </w:r>
            <w:r>
              <w:rPr>
                <w:noProof/>
              </w:rPr>
              <w:fldChar w:fldCharType="end"/>
            </w:r>
            <w:r>
              <w:t>. att.</w:t>
            </w:r>
            <w:bookmarkEnd w:id="10"/>
          </w:p>
        </w:tc>
        <w:tc>
          <w:tcPr>
            <w:tcW w:w="5211" w:type="dxa"/>
            <w:shd w:val="clear" w:color="auto" w:fill="auto"/>
            <w:vAlign w:val="bottom"/>
          </w:tcPr>
          <w:p w14:paraId="4CB54FE5" w14:textId="77777777" w:rsidR="00E47EC6" w:rsidRDefault="00E47EC6" w:rsidP="00D71738">
            <w:pPr>
              <w:keepNext/>
              <w:jc w:val="center"/>
            </w:pPr>
            <w:r w:rsidRPr="008C27DA">
              <w:rPr>
                <w:noProof/>
                <w:lang w:eastAsia="lv-LV"/>
              </w:rPr>
              <w:drawing>
                <wp:inline distT="0" distB="0" distL="0" distR="0" wp14:anchorId="58465310" wp14:editId="1CED624F">
                  <wp:extent cx="957532" cy="847049"/>
                  <wp:effectExtent l="0" t="0" r="0" b="0"/>
                  <wp:docPr id="1946207917" name="Picture 1946207917" descr="A grid with black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207917" name="Picture 1946207917" descr="A grid with black lines&#10;&#10;Description automatically generated with medium confidence"/>
                          <pic:cNvPicPr/>
                        </pic:nvPicPr>
                        <pic:blipFill>
                          <a:blip r:embed="rId27"/>
                          <a:stretch>
                            <a:fillRect/>
                          </a:stretch>
                        </pic:blipFill>
                        <pic:spPr>
                          <a:xfrm>
                            <a:off x="0" y="0"/>
                            <a:ext cx="996956" cy="881924"/>
                          </a:xfrm>
                          <a:prstGeom prst="rect">
                            <a:avLst/>
                          </a:prstGeom>
                        </pic:spPr>
                      </pic:pic>
                    </a:graphicData>
                  </a:graphic>
                </wp:inline>
              </w:drawing>
            </w:r>
          </w:p>
          <w:bookmarkStart w:id="11" w:name="_Ref155285529"/>
          <w:p w14:paraId="62C6E1ED" w14:textId="0B79E4DD" w:rsidR="00E47EC6" w:rsidRDefault="00E47EC6" w:rsidP="00D71738">
            <w:pPr>
              <w:pStyle w:val="Caption"/>
              <w:spacing w:after="0"/>
              <w:jc w:val="center"/>
              <w:rPr>
                <w:noProof/>
              </w:rPr>
            </w:pPr>
            <w:r>
              <w:fldChar w:fldCharType="begin"/>
            </w:r>
            <w:r>
              <w:instrText xml:space="preserve"> SEQ Ilustrācija \* ARABIC </w:instrText>
            </w:r>
            <w:r>
              <w:fldChar w:fldCharType="separate"/>
            </w:r>
            <w:r w:rsidR="00AF7058">
              <w:rPr>
                <w:noProof/>
              </w:rPr>
              <w:t>12</w:t>
            </w:r>
            <w:r>
              <w:fldChar w:fldCharType="end"/>
            </w:r>
            <w:r>
              <w:t>. att.</w:t>
            </w:r>
            <w:bookmarkEnd w:id="11"/>
          </w:p>
        </w:tc>
      </w:tr>
    </w:tbl>
    <w:p w14:paraId="6C2A4B78" w14:textId="77777777" w:rsidR="00E47EC6" w:rsidRPr="00B55596" w:rsidRDefault="00E47EC6" w:rsidP="00E47EC6">
      <w:pPr>
        <w:spacing w:after="0"/>
        <w:jc w:val="both"/>
        <w:rPr>
          <w:noProof/>
          <w:sz w:val="2"/>
          <w:szCs w:val="2"/>
        </w:rPr>
      </w:pPr>
    </w:p>
    <w:p w14:paraId="2D9E1C4E" w14:textId="77777777" w:rsidR="00E47EC6" w:rsidRDefault="00E47EC6" w:rsidP="00E47EC6">
      <w:pPr>
        <w:pStyle w:val="ListParagraph"/>
        <w:numPr>
          <w:ilvl w:val="0"/>
          <w:numId w:val="45"/>
        </w:numPr>
        <w:spacing w:after="0"/>
        <w:ind w:left="426" w:hanging="426"/>
        <w:jc w:val="both"/>
        <w:rPr>
          <w:noProof/>
        </w:rPr>
      </w:pPr>
      <w:r>
        <w:rPr>
          <w:noProof/>
        </w:rPr>
        <w:t xml:space="preserve">Parādi, kā jāpārklāj kvadrāti ar izmēriem </w:t>
      </w:r>
      <m:oMath>
        <m:r>
          <w:rPr>
            <w:rFonts w:ascii="Cambria Math" w:hAnsi="Cambria Math"/>
            <w:noProof/>
          </w:rPr>
          <m:t>6×6</m:t>
        </m:r>
      </m:oMath>
      <w:r>
        <w:rPr>
          <w:noProof/>
        </w:rPr>
        <w:t xml:space="preserve"> un </w:t>
      </w:r>
      <m:oMath>
        <m:r>
          <w:rPr>
            <w:rFonts w:ascii="Cambria Math" w:hAnsi="Cambria Math"/>
            <w:noProof/>
          </w:rPr>
          <m:t>7×7</m:t>
        </m:r>
      </m:oMath>
      <w:r>
        <w:rPr>
          <w:noProof/>
        </w:rPr>
        <w:t xml:space="preserve"> rūtiņas, lai iegūtās figūras perimetrs būtu 48!</w:t>
      </w:r>
    </w:p>
    <w:p w14:paraId="25B0A17F" w14:textId="77777777" w:rsidR="00E47EC6" w:rsidRDefault="00E47EC6" w:rsidP="00E47EC6">
      <w:pPr>
        <w:pStyle w:val="ListParagraph"/>
        <w:numPr>
          <w:ilvl w:val="0"/>
          <w:numId w:val="45"/>
        </w:numPr>
        <w:spacing w:after="0"/>
        <w:ind w:left="426" w:hanging="426"/>
        <w:jc w:val="both"/>
        <w:rPr>
          <w:noProof/>
        </w:rPr>
      </w:pPr>
      <w:r>
        <w:rPr>
          <w:noProof/>
        </w:rPr>
        <w:t xml:space="preserve">Parādi, kā jāpārklāj kvadrāti ar izmēriem </w:t>
      </w:r>
      <m:oMath>
        <m:r>
          <w:rPr>
            <w:rFonts w:ascii="Cambria Math" w:hAnsi="Cambria Math"/>
            <w:noProof/>
          </w:rPr>
          <m:t>6×6</m:t>
        </m:r>
      </m:oMath>
      <w:r>
        <w:rPr>
          <w:noProof/>
        </w:rPr>
        <w:t xml:space="preserve"> un </w:t>
      </w:r>
      <m:oMath>
        <m:r>
          <w:rPr>
            <w:rFonts w:ascii="Cambria Math" w:hAnsi="Cambria Math"/>
            <w:noProof/>
          </w:rPr>
          <m:t>7×7</m:t>
        </m:r>
      </m:oMath>
      <w:r>
        <w:rPr>
          <w:noProof/>
        </w:rPr>
        <w:t xml:space="preserve"> rūtiņas, lai iegūtās figūras perimetrs būtu 30!</w:t>
      </w:r>
    </w:p>
    <w:p w14:paraId="043051B8" w14:textId="77777777" w:rsidR="00E47EC6" w:rsidRDefault="00E47EC6" w:rsidP="00E47EC6">
      <w:pPr>
        <w:pStyle w:val="ListParagraph"/>
        <w:numPr>
          <w:ilvl w:val="0"/>
          <w:numId w:val="45"/>
        </w:numPr>
        <w:spacing w:after="0"/>
        <w:ind w:left="426" w:hanging="426"/>
        <w:jc w:val="both"/>
        <w:rPr>
          <w:noProof/>
        </w:rPr>
      </w:pPr>
      <w:r>
        <w:rPr>
          <w:noProof/>
        </w:rPr>
        <w:t xml:space="preserve">Abu kvadrātu pārklātās daļas laukums ir 1, bet visas iegūtās figūras perimetrs ir 32. Kādi var būt abu kvadrātu izmēri? </w:t>
      </w:r>
    </w:p>
    <w:p w14:paraId="4CBBA562" w14:textId="77777777" w:rsidR="00E47EC6" w:rsidRDefault="00E47EC6" w:rsidP="00E47EC6">
      <w:pPr>
        <w:pStyle w:val="ListParagraph"/>
        <w:numPr>
          <w:ilvl w:val="0"/>
          <w:numId w:val="45"/>
        </w:numPr>
        <w:spacing w:after="0"/>
        <w:ind w:left="426" w:hanging="426"/>
        <w:jc w:val="both"/>
        <w:rPr>
          <w:noProof/>
        </w:rPr>
      </w:pPr>
      <w:r>
        <w:rPr>
          <w:noProof/>
        </w:rPr>
        <w:t xml:space="preserve">Abu kvadrātu pārklātās daļas laukums ir 12, bet visas iegūtās figūras perimetrs ir 30. Kādi var būt abu kvadrātu izmēri? </w:t>
      </w:r>
    </w:p>
    <w:p w14:paraId="08778CF9" w14:textId="50EC2D1D" w:rsidR="00107C62" w:rsidRPr="0046250B" w:rsidRDefault="00107C62" w:rsidP="00A64537">
      <w:pPr>
        <w:spacing w:after="0"/>
        <w:jc w:val="both"/>
      </w:pPr>
    </w:p>
    <w:p w14:paraId="4B67CD35" w14:textId="6D4E54CD" w:rsidR="001046CA" w:rsidRPr="0046250B" w:rsidRDefault="001046CA" w:rsidP="001046CA">
      <w:pPr>
        <w:spacing w:after="0"/>
        <w:jc w:val="both"/>
        <w:rPr>
          <w:b/>
          <w:bCs/>
        </w:rPr>
      </w:pPr>
      <w:r w:rsidRPr="0046250B">
        <w:rPr>
          <w:b/>
          <w:bCs/>
        </w:rPr>
        <w:t>5. uzdevums</w:t>
      </w:r>
    </w:p>
    <w:p w14:paraId="1436C60F" w14:textId="77777777" w:rsidR="008575F1" w:rsidRDefault="008575F1" w:rsidP="008575F1">
      <w:pPr>
        <w:spacing w:after="0"/>
        <w:jc w:val="both"/>
      </w:pPr>
      <w:bookmarkStart w:id="12" w:name="_Hlk153542375"/>
      <w:r>
        <w:t>Zem Profesora Cipariņa mājas pazemē ir izveidots alu labirints. Lai sargātu konkursa uzdevumus un atrisinājumus, viņš kādā no labirinta galapunktiem ir paslēpis uzdevumu skapi. Profesors pats nebija mājās, bet četriem viņa kolēģiem (Marutai un trīs asistentiem) bija uzdevumi steidzami jāatrod.</w:t>
      </w:r>
      <w:r w:rsidDel="00E119BB">
        <w:t xml:space="preserve"> </w:t>
      </w:r>
      <w:r>
        <w:t>Maruta zina, ka divi asistenti vienmēr runā patiesību, bet trešais dažreiz melo. Tomēr viņa nezina, kuri asistenti runā patiesību un kurš – melo.</w:t>
      </w:r>
    </w:p>
    <w:p w14:paraId="1458EBA5" w14:textId="77777777" w:rsidR="008575F1" w:rsidRDefault="008575F1" w:rsidP="008575F1">
      <w:pPr>
        <w:spacing w:after="0"/>
        <w:jc w:val="both"/>
      </w:pPr>
      <w:r>
        <w:t>Maruta ar trīs asistentiem nonāk līdz vietai, kas sazarojas trīs alās (tālāk šīs alas vairs nesazarojas). Maruta zina, ka uzdevumu skapis ir vienā no šīm trim alām un līdz tam var nokļūt 1 stundas laikā. Tomēr ne Maruta, ne asistenti nezina, kura ir šī ala. Maruta izdomāja, ka visiem četriem kolēģiem ir jāšķiras un jāmeklē uzdevumu skapis. Maruta var nosūtīt asistentus izlūkos kādā no alām un pēc tam atgriezties, kā arī pati doties alās un atgriezties. Kā Maruta kopā ar asistentiem var nokļūt līdz uzdevumu skapim, patērējot ceļā ne vairāk kā 3 stundas?</w:t>
      </w:r>
    </w:p>
    <w:bookmarkEnd w:id="12"/>
    <w:p w14:paraId="7477D580" w14:textId="77777777" w:rsidR="00A64537" w:rsidRPr="0046250B" w:rsidRDefault="00A64537" w:rsidP="00642BE1">
      <w:pPr>
        <w:spacing w:after="0"/>
        <w:jc w:val="both"/>
      </w:pPr>
    </w:p>
    <w:p w14:paraId="1F0DD170" w14:textId="77777777" w:rsidR="00B838F9" w:rsidRPr="0046250B" w:rsidRDefault="00B838F9" w:rsidP="00B838F9">
      <w:pPr>
        <w:shd w:val="clear" w:color="auto" w:fill="DEEAF6" w:themeFill="accent1" w:themeFillTint="33"/>
        <w:spacing w:after="0"/>
        <w:jc w:val="center"/>
        <w:rPr>
          <w:rFonts w:ascii="Calibri" w:eastAsiaTheme="minorEastAsia" w:hAnsi="Calibri"/>
          <w:b/>
          <w:bCs/>
        </w:rPr>
      </w:pPr>
      <w:r w:rsidRPr="0046250B">
        <w:rPr>
          <w:rFonts w:ascii="Calibri" w:eastAsiaTheme="minorEastAsia" w:hAnsi="Calibri"/>
          <w:b/>
          <w:bCs/>
        </w:rPr>
        <w:t>Uzdevumi 8. un 9. klašu skolēniem</w:t>
      </w:r>
    </w:p>
    <w:p w14:paraId="77770C2F" w14:textId="77777777" w:rsidR="001046CA" w:rsidRPr="0046250B" w:rsidRDefault="001046CA" w:rsidP="001046CA">
      <w:pPr>
        <w:spacing w:after="0"/>
        <w:jc w:val="both"/>
        <w:rPr>
          <w:b/>
          <w:bCs/>
        </w:rPr>
      </w:pPr>
    </w:p>
    <w:p w14:paraId="34234E5A" w14:textId="0FF1198F" w:rsidR="001046CA" w:rsidRPr="0046250B" w:rsidRDefault="001046CA" w:rsidP="001046CA">
      <w:pPr>
        <w:spacing w:after="0"/>
        <w:jc w:val="both"/>
        <w:rPr>
          <w:b/>
          <w:bCs/>
        </w:rPr>
      </w:pPr>
      <w:r w:rsidRPr="0046250B">
        <w:rPr>
          <w:b/>
          <w:bCs/>
        </w:rPr>
        <w:t>6. uzdevums</w:t>
      </w:r>
    </w:p>
    <w:p w14:paraId="12EDDEE7" w14:textId="77777777" w:rsidR="00435A0E" w:rsidRPr="00DB5BCC" w:rsidRDefault="00435A0E" w:rsidP="00435A0E">
      <w:pPr>
        <w:spacing w:after="0" w:line="257" w:lineRule="auto"/>
        <w:jc w:val="both"/>
      </w:pPr>
      <w:bookmarkStart w:id="13" w:name="_Hlk153542399"/>
      <w:r>
        <w:rPr>
          <w:rFonts w:ascii="Calibri" w:eastAsia="Calibri" w:hAnsi="Calibri" w:cs="Calibri"/>
        </w:rPr>
        <w:t xml:space="preserve">Reinis un Ilze kopīgi spēlē spēli. Katrs iedomājas vienu pozitīvu reālu skaitli, kurus apzīmēsim ar </w:t>
      </w:r>
      <m:oMath>
        <m:r>
          <w:rPr>
            <w:rFonts w:ascii="Cambria Math" w:eastAsia="Calibri" w:hAnsi="Cambria Math" w:cs="Calibri"/>
          </w:rPr>
          <m:t>x</m:t>
        </m:r>
      </m:oMath>
      <w:r>
        <w:rPr>
          <w:rFonts w:ascii="Calibri" w:eastAsia="Calibri" w:hAnsi="Calibri" w:cs="Calibri"/>
        </w:rPr>
        <w:t xml:space="preserve"> un </w:t>
      </w:r>
      <m:oMath>
        <m:r>
          <w:rPr>
            <w:rFonts w:ascii="Cambria Math" w:eastAsia="Calibri" w:hAnsi="Cambria Math" w:cs="Calibri"/>
          </w:rPr>
          <m:t>y</m:t>
        </m:r>
      </m:oMath>
      <w:r>
        <w:rPr>
          <w:rFonts w:ascii="Calibri" w:eastAsia="Calibri" w:hAnsi="Calibri" w:cs="Calibri"/>
        </w:rPr>
        <w:t xml:space="preserve">. Uz tāfeles tad tiek uzrakstīti trīs skaitļi </w:t>
      </w:r>
      <m:oMath>
        <m:r>
          <w:rPr>
            <w:rFonts w:ascii="Cambria Math" w:eastAsia="Calibri" w:hAnsi="Cambria Math" w:cs="Calibri"/>
          </w:rPr>
          <m:t xml:space="preserve">x;y </m:t>
        </m:r>
      </m:oMath>
      <w:r>
        <w:rPr>
          <w:rFonts w:ascii="Calibri" w:eastAsia="Calibri" w:hAnsi="Calibri" w:cs="Calibri"/>
        </w:rPr>
        <w:t xml:space="preserve">un </w:t>
      </w:r>
      <m:oMath>
        <m:f>
          <m:fPr>
            <m:ctrlPr>
              <w:rPr>
                <w:rFonts w:ascii="Cambria Math" w:eastAsia="Calibri" w:hAnsi="Cambria Math" w:cs="Calibri"/>
                <w:i/>
              </w:rPr>
            </m:ctrlPr>
          </m:fPr>
          <m:num>
            <m:r>
              <w:rPr>
                <w:rFonts w:ascii="Cambria Math" w:eastAsia="Calibri" w:hAnsi="Cambria Math" w:cs="Calibri"/>
              </w:rPr>
              <m:t>1</m:t>
            </m:r>
          </m:num>
          <m:den>
            <m:r>
              <w:rPr>
                <w:rFonts w:ascii="Cambria Math" w:eastAsia="Calibri" w:hAnsi="Cambria Math" w:cs="Calibri"/>
              </w:rPr>
              <m:t>x</m:t>
            </m:r>
          </m:den>
        </m:f>
        <m:r>
          <w:rPr>
            <w:rFonts w:ascii="Cambria Math" w:eastAsia="Calibri" w:hAnsi="Cambria Math" w:cs="Calibri"/>
          </w:rPr>
          <m:t>+</m:t>
        </m:r>
        <m:f>
          <m:fPr>
            <m:ctrlPr>
              <w:rPr>
                <w:rFonts w:ascii="Cambria Math" w:eastAsia="Calibri" w:hAnsi="Cambria Math" w:cs="Calibri"/>
                <w:i/>
              </w:rPr>
            </m:ctrlPr>
          </m:fPr>
          <m:num>
            <m:r>
              <w:rPr>
                <w:rFonts w:ascii="Cambria Math" w:eastAsia="Calibri" w:hAnsi="Cambria Math" w:cs="Calibri"/>
              </w:rPr>
              <m:t>1</m:t>
            </m:r>
          </m:num>
          <m:den>
            <m:r>
              <w:rPr>
                <w:rFonts w:ascii="Cambria Math" w:eastAsia="Calibri" w:hAnsi="Cambria Math" w:cs="Calibri"/>
              </w:rPr>
              <m:t>y</m:t>
            </m:r>
          </m:den>
        </m:f>
      </m:oMath>
      <w:r>
        <w:rPr>
          <w:rFonts w:ascii="Calibri" w:eastAsia="Calibri" w:hAnsi="Calibri" w:cs="Calibri"/>
        </w:rPr>
        <w:t xml:space="preserve">. Starp šiem trīs skaitļiem izvēlas mazāko un apzīmē to ar </w:t>
      </w:r>
      <m:oMath>
        <m:r>
          <w:rPr>
            <w:rFonts w:ascii="Cambria Math" w:eastAsia="Calibri" w:hAnsi="Cambria Math" w:cs="Calibri"/>
          </w:rPr>
          <m:t>m</m:t>
        </m:r>
      </m:oMath>
      <w:r>
        <w:rPr>
          <w:rFonts w:ascii="Calibri" w:eastAsia="Calibri" w:hAnsi="Calibri" w:cs="Calibri"/>
        </w:rPr>
        <w:t xml:space="preserve">. Spēles mērķis ir panākt to, ka </w:t>
      </w:r>
      <m:oMath>
        <m:r>
          <w:rPr>
            <w:rFonts w:ascii="Cambria Math" w:eastAsia="Calibri" w:hAnsi="Cambria Math" w:cs="Calibri"/>
          </w:rPr>
          <m:t>m</m:t>
        </m:r>
      </m:oMath>
      <w:r>
        <w:rPr>
          <w:rFonts w:ascii="Calibri" w:eastAsia="Calibri" w:hAnsi="Calibri" w:cs="Calibri"/>
        </w:rPr>
        <w:t xml:space="preserve"> ir pēc iespējas lielāks. Kāda ir lielākā iespējamā </w:t>
      </w:r>
      <m:oMath>
        <m:r>
          <w:rPr>
            <w:rFonts w:ascii="Cambria Math" w:eastAsia="Calibri" w:hAnsi="Cambria Math" w:cs="Calibri"/>
          </w:rPr>
          <m:t>m</m:t>
        </m:r>
      </m:oMath>
      <w:r>
        <w:rPr>
          <w:rFonts w:ascii="Calibri" w:eastAsia="Calibri" w:hAnsi="Calibri" w:cs="Calibri"/>
        </w:rPr>
        <w:t xml:space="preserve"> vērtība un kādām </w:t>
      </w:r>
      <m:oMath>
        <m:r>
          <w:rPr>
            <w:rFonts w:ascii="Cambria Math" w:eastAsia="Calibri" w:hAnsi="Cambria Math" w:cs="Calibri"/>
          </w:rPr>
          <m:t>x</m:t>
        </m:r>
      </m:oMath>
      <w:r>
        <w:rPr>
          <w:rFonts w:ascii="Calibri" w:eastAsia="Calibri" w:hAnsi="Calibri" w:cs="Calibri"/>
        </w:rPr>
        <w:t xml:space="preserve"> un </w:t>
      </w:r>
      <m:oMath>
        <m:r>
          <w:rPr>
            <w:rFonts w:ascii="Cambria Math" w:eastAsia="Calibri" w:hAnsi="Cambria Math" w:cs="Calibri"/>
          </w:rPr>
          <m:t>y</m:t>
        </m:r>
      </m:oMath>
      <w:r>
        <w:rPr>
          <w:rFonts w:ascii="Calibri" w:eastAsia="Calibri" w:hAnsi="Calibri" w:cs="Calibri"/>
        </w:rPr>
        <w:t xml:space="preserve"> vērtībām tā atbilst?</w:t>
      </w:r>
    </w:p>
    <w:bookmarkEnd w:id="13"/>
    <w:p w14:paraId="11E13FB1" w14:textId="77777777" w:rsidR="00A64537" w:rsidRPr="0046250B" w:rsidRDefault="00A64537" w:rsidP="00A64537">
      <w:pPr>
        <w:spacing w:after="0" w:line="257" w:lineRule="auto"/>
        <w:jc w:val="both"/>
      </w:pPr>
    </w:p>
    <w:p w14:paraId="70F47E96" w14:textId="51057AE6" w:rsidR="001046CA" w:rsidRPr="0046250B" w:rsidRDefault="001046CA" w:rsidP="001046CA">
      <w:pPr>
        <w:spacing w:after="0"/>
        <w:jc w:val="both"/>
        <w:rPr>
          <w:b/>
          <w:bCs/>
        </w:rPr>
      </w:pPr>
      <w:r w:rsidRPr="0046250B">
        <w:rPr>
          <w:b/>
          <w:bCs/>
        </w:rPr>
        <w:t>7. uzdevums</w:t>
      </w:r>
    </w:p>
    <w:p w14:paraId="6E2B53E0" w14:textId="77777777" w:rsidR="006100A5" w:rsidRPr="00BE3049" w:rsidRDefault="006100A5" w:rsidP="006100A5">
      <w:pPr>
        <w:spacing w:after="0"/>
        <w:jc w:val="both"/>
        <w:rPr>
          <w:rFonts w:eastAsiaTheme="minorEastAsia"/>
        </w:rPr>
      </w:pPr>
      <w:bookmarkStart w:id="14" w:name="_Hlk153542409"/>
      <w:r>
        <w:t>Doti 15 dažādi naturāli skaitļi, kas lielāki nekā 1 un nepārsniedz 2024. Zināms, ka jebkuri divi skaitļi no šiem 15 ir savstarpēji pirmskaitļi. Pamatot, ka starp šiem 15 skaitļiem noteikti ir kāds pirmskaitlis!</w:t>
      </w:r>
    </w:p>
    <w:bookmarkEnd w:id="14"/>
    <w:p w14:paraId="3964E581" w14:textId="2E1EC9AA" w:rsidR="003D4D7A" w:rsidRPr="00075014" w:rsidRDefault="00A64537" w:rsidP="00075014">
      <w:pPr>
        <w:spacing w:after="0"/>
        <w:jc w:val="both"/>
        <w:rPr>
          <w:rFonts w:eastAsiaTheme="minorEastAsia"/>
        </w:rPr>
      </w:pPr>
      <w:r w:rsidRPr="0046250B">
        <w:t xml:space="preserve"> </w:t>
      </w:r>
    </w:p>
    <w:sectPr w:rsidR="003D4D7A" w:rsidRPr="00075014" w:rsidSect="00213FC0">
      <w:pgSz w:w="11906" w:h="16838"/>
      <w:pgMar w:top="567" w:right="737" w:bottom="709" w:left="73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84A8D8" w14:textId="77777777" w:rsidR="00213FC0" w:rsidRDefault="00213FC0" w:rsidP="00132660">
      <w:pPr>
        <w:spacing w:after="0" w:line="240" w:lineRule="auto"/>
      </w:pPr>
      <w:r>
        <w:separator/>
      </w:r>
    </w:p>
  </w:endnote>
  <w:endnote w:type="continuationSeparator" w:id="0">
    <w:p w14:paraId="0EF1F4CA" w14:textId="77777777" w:rsidR="00213FC0" w:rsidRDefault="00213FC0" w:rsidP="00132660">
      <w:pPr>
        <w:spacing w:after="0" w:line="240" w:lineRule="auto"/>
      </w:pPr>
      <w:r>
        <w:continuationSeparator/>
      </w:r>
    </w:p>
  </w:endnote>
  <w:endnote w:type="continuationNotice" w:id="1">
    <w:p w14:paraId="4576E16B" w14:textId="77777777" w:rsidR="00213FC0" w:rsidRDefault="00213FC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0736AC" w14:textId="77777777" w:rsidR="00213FC0" w:rsidRDefault="00213FC0" w:rsidP="00132660">
      <w:pPr>
        <w:spacing w:after="0" w:line="240" w:lineRule="auto"/>
      </w:pPr>
      <w:r>
        <w:separator/>
      </w:r>
    </w:p>
  </w:footnote>
  <w:footnote w:type="continuationSeparator" w:id="0">
    <w:p w14:paraId="249617CB" w14:textId="77777777" w:rsidR="00213FC0" w:rsidRDefault="00213FC0" w:rsidP="00132660">
      <w:pPr>
        <w:spacing w:after="0" w:line="240" w:lineRule="auto"/>
      </w:pPr>
      <w:r>
        <w:continuationSeparator/>
      </w:r>
    </w:p>
  </w:footnote>
  <w:footnote w:type="continuationNotice" w:id="1">
    <w:p w14:paraId="1360578C" w14:textId="77777777" w:rsidR="00213FC0" w:rsidRDefault="00213FC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52793"/>
    <w:multiLevelType w:val="multilevel"/>
    <w:tmpl w:val="D9320B96"/>
    <w:lvl w:ilvl="0">
      <w:start w:val="1"/>
      <w:numFmt w:val="decimal"/>
      <w:lvlText w:val="%1."/>
      <w:lvlJc w:val="left"/>
      <w:pPr>
        <w:ind w:left="360" w:hanging="360"/>
      </w:pPr>
      <w:rPr>
        <w:rFonts w:hint="default"/>
        <w:b/>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3772C40"/>
    <w:multiLevelType w:val="hybridMultilevel"/>
    <w:tmpl w:val="8EA605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825DEF"/>
    <w:multiLevelType w:val="hybridMultilevel"/>
    <w:tmpl w:val="EAEC1BB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7A179A"/>
    <w:multiLevelType w:val="hybridMultilevel"/>
    <w:tmpl w:val="4B4E7614"/>
    <w:lvl w:ilvl="0" w:tplc="04090001">
      <w:start w:val="1"/>
      <w:numFmt w:val="bullet"/>
      <w:lvlText w:val=""/>
      <w:lvlJc w:val="left"/>
      <w:pPr>
        <w:ind w:left="968" w:hanging="360"/>
      </w:pPr>
      <w:rPr>
        <w:rFonts w:ascii="Symbol" w:hAnsi="Symbol" w:hint="default"/>
      </w:rPr>
    </w:lvl>
    <w:lvl w:ilvl="1" w:tplc="04090003" w:tentative="1">
      <w:start w:val="1"/>
      <w:numFmt w:val="bullet"/>
      <w:lvlText w:val="o"/>
      <w:lvlJc w:val="left"/>
      <w:pPr>
        <w:ind w:left="1688" w:hanging="360"/>
      </w:pPr>
      <w:rPr>
        <w:rFonts w:ascii="Courier New" w:hAnsi="Courier New" w:cs="Courier New" w:hint="default"/>
      </w:rPr>
    </w:lvl>
    <w:lvl w:ilvl="2" w:tplc="04090005" w:tentative="1">
      <w:start w:val="1"/>
      <w:numFmt w:val="bullet"/>
      <w:lvlText w:val=""/>
      <w:lvlJc w:val="left"/>
      <w:pPr>
        <w:ind w:left="2408" w:hanging="360"/>
      </w:pPr>
      <w:rPr>
        <w:rFonts w:ascii="Wingdings" w:hAnsi="Wingdings" w:hint="default"/>
      </w:rPr>
    </w:lvl>
    <w:lvl w:ilvl="3" w:tplc="04090001" w:tentative="1">
      <w:start w:val="1"/>
      <w:numFmt w:val="bullet"/>
      <w:lvlText w:val=""/>
      <w:lvlJc w:val="left"/>
      <w:pPr>
        <w:ind w:left="3128" w:hanging="360"/>
      </w:pPr>
      <w:rPr>
        <w:rFonts w:ascii="Symbol" w:hAnsi="Symbol" w:hint="default"/>
      </w:rPr>
    </w:lvl>
    <w:lvl w:ilvl="4" w:tplc="04090003" w:tentative="1">
      <w:start w:val="1"/>
      <w:numFmt w:val="bullet"/>
      <w:lvlText w:val="o"/>
      <w:lvlJc w:val="left"/>
      <w:pPr>
        <w:ind w:left="3848" w:hanging="360"/>
      </w:pPr>
      <w:rPr>
        <w:rFonts w:ascii="Courier New" w:hAnsi="Courier New" w:cs="Courier New" w:hint="default"/>
      </w:rPr>
    </w:lvl>
    <w:lvl w:ilvl="5" w:tplc="04090005" w:tentative="1">
      <w:start w:val="1"/>
      <w:numFmt w:val="bullet"/>
      <w:lvlText w:val=""/>
      <w:lvlJc w:val="left"/>
      <w:pPr>
        <w:ind w:left="4568" w:hanging="360"/>
      </w:pPr>
      <w:rPr>
        <w:rFonts w:ascii="Wingdings" w:hAnsi="Wingdings" w:hint="default"/>
      </w:rPr>
    </w:lvl>
    <w:lvl w:ilvl="6" w:tplc="04090001" w:tentative="1">
      <w:start w:val="1"/>
      <w:numFmt w:val="bullet"/>
      <w:lvlText w:val=""/>
      <w:lvlJc w:val="left"/>
      <w:pPr>
        <w:ind w:left="5288" w:hanging="360"/>
      </w:pPr>
      <w:rPr>
        <w:rFonts w:ascii="Symbol" w:hAnsi="Symbol" w:hint="default"/>
      </w:rPr>
    </w:lvl>
    <w:lvl w:ilvl="7" w:tplc="04090003" w:tentative="1">
      <w:start w:val="1"/>
      <w:numFmt w:val="bullet"/>
      <w:lvlText w:val="o"/>
      <w:lvlJc w:val="left"/>
      <w:pPr>
        <w:ind w:left="6008" w:hanging="360"/>
      </w:pPr>
      <w:rPr>
        <w:rFonts w:ascii="Courier New" w:hAnsi="Courier New" w:cs="Courier New" w:hint="default"/>
      </w:rPr>
    </w:lvl>
    <w:lvl w:ilvl="8" w:tplc="04090005" w:tentative="1">
      <w:start w:val="1"/>
      <w:numFmt w:val="bullet"/>
      <w:lvlText w:val=""/>
      <w:lvlJc w:val="left"/>
      <w:pPr>
        <w:ind w:left="6728" w:hanging="360"/>
      </w:pPr>
      <w:rPr>
        <w:rFonts w:ascii="Wingdings" w:hAnsi="Wingdings" w:hint="default"/>
      </w:rPr>
    </w:lvl>
  </w:abstractNum>
  <w:abstractNum w:abstractNumId="4" w15:restartNumberingAfterBreak="0">
    <w:nsid w:val="1797208C"/>
    <w:multiLevelType w:val="hybridMultilevel"/>
    <w:tmpl w:val="C672A830"/>
    <w:lvl w:ilvl="0" w:tplc="EA600D78">
      <w:numFmt w:val="bullet"/>
      <w:lvlText w:val="•"/>
      <w:lvlJc w:val="left"/>
      <w:pPr>
        <w:ind w:left="676" w:hanging="360"/>
      </w:pPr>
      <w:rPr>
        <w:rFonts w:ascii="Calibri" w:eastAsiaTheme="minorHAnsi" w:hAnsi="Calibri" w:cs="Calibri" w:hint="default"/>
      </w:rPr>
    </w:lvl>
    <w:lvl w:ilvl="1" w:tplc="04090003" w:tentative="1">
      <w:start w:val="1"/>
      <w:numFmt w:val="bullet"/>
      <w:lvlText w:val="o"/>
      <w:lvlJc w:val="left"/>
      <w:pPr>
        <w:ind w:left="1508" w:hanging="360"/>
      </w:pPr>
      <w:rPr>
        <w:rFonts w:ascii="Courier New" w:hAnsi="Courier New" w:cs="Courier New" w:hint="default"/>
      </w:rPr>
    </w:lvl>
    <w:lvl w:ilvl="2" w:tplc="04090005" w:tentative="1">
      <w:start w:val="1"/>
      <w:numFmt w:val="bullet"/>
      <w:lvlText w:val=""/>
      <w:lvlJc w:val="left"/>
      <w:pPr>
        <w:ind w:left="2228" w:hanging="360"/>
      </w:pPr>
      <w:rPr>
        <w:rFonts w:ascii="Wingdings" w:hAnsi="Wingdings" w:hint="default"/>
      </w:rPr>
    </w:lvl>
    <w:lvl w:ilvl="3" w:tplc="04090001" w:tentative="1">
      <w:start w:val="1"/>
      <w:numFmt w:val="bullet"/>
      <w:lvlText w:val=""/>
      <w:lvlJc w:val="left"/>
      <w:pPr>
        <w:ind w:left="2948" w:hanging="360"/>
      </w:pPr>
      <w:rPr>
        <w:rFonts w:ascii="Symbol" w:hAnsi="Symbol" w:hint="default"/>
      </w:rPr>
    </w:lvl>
    <w:lvl w:ilvl="4" w:tplc="04090003" w:tentative="1">
      <w:start w:val="1"/>
      <w:numFmt w:val="bullet"/>
      <w:lvlText w:val="o"/>
      <w:lvlJc w:val="left"/>
      <w:pPr>
        <w:ind w:left="3668" w:hanging="360"/>
      </w:pPr>
      <w:rPr>
        <w:rFonts w:ascii="Courier New" w:hAnsi="Courier New" w:cs="Courier New" w:hint="default"/>
      </w:rPr>
    </w:lvl>
    <w:lvl w:ilvl="5" w:tplc="04090005" w:tentative="1">
      <w:start w:val="1"/>
      <w:numFmt w:val="bullet"/>
      <w:lvlText w:val=""/>
      <w:lvlJc w:val="left"/>
      <w:pPr>
        <w:ind w:left="4388" w:hanging="360"/>
      </w:pPr>
      <w:rPr>
        <w:rFonts w:ascii="Wingdings" w:hAnsi="Wingdings" w:hint="default"/>
      </w:rPr>
    </w:lvl>
    <w:lvl w:ilvl="6" w:tplc="04090001" w:tentative="1">
      <w:start w:val="1"/>
      <w:numFmt w:val="bullet"/>
      <w:lvlText w:val=""/>
      <w:lvlJc w:val="left"/>
      <w:pPr>
        <w:ind w:left="5108" w:hanging="360"/>
      </w:pPr>
      <w:rPr>
        <w:rFonts w:ascii="Symbol" w:hAnsi="Symbol" w:hint="default"/>
      </w:rPr>
    </w:lvl>
    <w:lvl w:ilvl="7" w:tplc="04090003" w:tentative="1">
      <w:start w:val="1"/>
      <w:numFmt w:val="bullet"/>
      <w:lvlText w:val="o"/>
      <w:lvlJc w:val="left"/>
      <w:pPr>
        <w:ind w:left="5828" w:hanging="360"/>
      </w:pPr>
      <w:rPr>
        <w:rFonts w:ascii="Courier New" w:hAnsi="Courier New" w:cs="Courier New" w:hint="default"/>
      </w:rPr>
    </w:lvl>
    <w:lvl w:ilvl="8" w:tplc="04090005" w:tentative="1">
      <w:start w:val="1"/>
      <w:numFmt w:val="bullet"/>
      <w:lvlText w:val=""/>
      <w:lvlJc w:val="left"/>
      <w:pPr>
        <w:ind w:left="6548" w:hanging="360"/>
      </w:pPr>
      <w:rPr>
        <w:rFonts w:ascii="Wingdings" w:hAnsi="Wingdings" w:hint="default"/>
      </w:rPr>
    </w:lvl>
  </w:abstractNum>
  <w:abstractNum w:abstractNumId="5" w15:restartNumberingAfterBreak="0">
    <w:nsid w:val="18BC0E92"/>
    <w:multiLevelType w:val="hybridMultilevel"/>
    <w:tmpl w:val="C054DA44"/>
    <w:lvl w:ilvl="0" w:tplc="08090005">
      <w:start w:val="1"/>
      <w:numFmt w:val="bullet"/>
      <w:lvlText w:val=""/>
      <w:lvlJc w:val="left"/>
      <w:pPr>
        <w:ind w:left="766" w:hanging="360"/>
      </w:pPr>
      <w:rPr>
        <w:rFonts w:ascii="Wingdings" w:hAnsi="Wingdings"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6" w15:restartNumberingAfterBreak="0">
    <w:nsid w:val="19CE34AE"/>
    <w:multiLevelType w:val="hybridMultilevel"/>
    <w:tmpl w:val="3A786540"/>
    <w:lvl w:ilvl="0" w:tplc="D6783AEE">
      <w:start w:val="1"/>
      <w:numFmt w:val="lowerLetter"/>
      <w:lvlText w:val="%1)"/>
      <w:lvlJc w:val="left"/>
      <w:pPr>
        <w:ind w:left="720" w:hanging="360"/>
      </w:pPr>
      <w:rPr>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19FC1F90"/>
    <w:multiLevelType w:val="multilevel"/>
    <w:tmpl w:val="0D2A4D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E8D45F3"/>
    <w:multiLevelType w:val="hybridMultilevel"/>
    <w:tmpl w:val="7C02B9F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0C739B"/>
    <w:multiLevelType w:val="hybridMultilevel"/>
    <w:tmpl w:val="8CE00AB6"/>
    <w:lvl w:ilvl="0" w:tplc="30A48806">
      <w:start w:val="1"/>
      <w:numFmt w:val="lowerLetter"/>
      <w:lvlText w:val="%1)"/>
      <w:lvlJc w:val="left"/>
      <w:pPr>
        <w:ind w:left="720" w:hanging="360"/>
      </w:pPr>
      <w:rPr>
        <w:rFonts w:hint="default"/>
        <w:b/>
        <w:bCs/>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0" w15:restartNumberingAfterBreak="0">
    <w:nsid w:val="263578B7"/>
    <w:multiLevelType w:val="hybridMultilevel"/>
    <w:tmpl w:val="C32AC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020C2F"/>
    <w:multiLevelType w:val="hybridMultilevel"/>
    <w:tmpl w:val="A148E8B2"/>
    <w:lvl w:ilvl="0" w:tplc="073A814A">
      <w:start w:val="1"/>
      <w:numFmt w:val="lowerLetter"/>
      <w:lvlText w:val="%1)"/>
      <w:lvlJc w:val="left"/>
      <w:pPr>
        <w:ind w:left="1080" w:hanging="360"/>
      </w:pPr>
      <w:rPr>
        <w:rFonts w:hint="default"/>
        <w:b/>
      </w:rPr>
    </w:lvl>
    <w:lvl w:ilvl="1" w:tplc="08090001">
      <w:start w:val="1"/>
      <w:numFmt w:val="bullet"/>
      <w:lvlText w:val=""/>
      <w:lvlJc w:val="left"/>
      <w:pPr>
        <w:ind w:left="1800" w:hanging="360"/>
      </w:pPr>
      <w:rPr>
        <w:rFonts w:ascii="Symbol" w:hAnsi="Symbol" w:hint="default"/>
      </w:r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2C211CF0"/>
    <w:multiLevelType w:val="hybridMultilevel"/>
    <w:tmpl w:val="1114A4EA"/>
    <w:lvl w:ilvl="0" w:tplc="0680B396">
      <w:start w:val="1"/>
      <w:numFmt w:val="lowerLetter"/>
      <w:lvlText w:val="%1)"/>
      <w:lvlJc w:val="left"/>
      <w:pPr>
        <w:ind w:left="1080" w:hanging="360"/>
      </w:pPr>
      <w:rPr>
        <w:rFonts w:hint="default"/>
        <w:b/>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2F034418"/>
    <w:multiLevelType w:val="hybridMultilevel"/>
    <w:tmpl w:val="81D070E4"/>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F98121B"/>
    <w:multiLevelType w:val="hybridMultilevel"/>
    <w:tmpl w:val="98FA2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3D4E72"/>
    <w:multiLevelType w:val="hybridMultilevel"/>
    <w:tmpl w:val="5086A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FE3C08"/>
    <w:multiLevelType w:val="hybridMultilevel"/>
    <w:tmpl w:val="81A65B6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820B4C"/>
    <w:multiLevelType w:val="hybridMultilevel"/>
    <w:tmpl w:val="CCFC5FE2"/>
    <w:lvl w:ilvl="0" w:tplc="EA600D78">
      <w:numFmt w:val="bullet"/>
      <w:lvlText w:val="•"/>
      <w:lvlJc w:val="left"/>
      <w:pPr>
        <w:ind w:left="608" w:hanging="360"/>
      </w:pPr>
      <w:rPr>
        <w:rFonts w:ascii="Calibri" w:eastAsiaTheme="minorHAnsi" w:hAnsi="Calibri" w:cs="Calibri" w:hint="default"/>
      </w:rPr>
    </w:lvl>
    <w:lvl w:ilvl="1" w:tplc="04090003" w:tentative="1">
      <w:start w:val="1"/>
      <w:numFmt w:val="bullet"/>
      <w:lvlText w:val="o"/>
      <w:lvlJc w:val="left"/>
      <w:pPr>
        <w:ind w:left="1328" w:hanging="360"/>
      </w:pPr>
      <w:rPr>
        <w:rFonts w:ascii="Courier New" w:hAnsi="Courier New" w:cs="Courier New" w:hint="default"/>
      </w:rPr>
    </w:lvl>
    <w:lvl w:ilvl="2" w:tplc="04090005" w:tentative="1">
      <w:start w:val="1"/>
      <w:numFmt w:val="bullet"/>
      <w:lvlText w:val=""/>
      <w:lvlJc w:val="left"/>
      <w:pPr>
        <w:ind w:left="2048" w:hanging="360"/>
      </w:pPr>
      <w:rPr>
        <w:rFonts w:ascii="Wingdings" w:hAnsi="Wingdings" w:hint="default"/>
      </w:rPr>
    </w:lvl>
    <w:lvl w:ilvl="3" w:tplc="04090001" w:tentative="1">
      <w:start w:val="1"/>
      <w:numFmt w:val="bullet"/>
      <w:lvlText w:val=""/>
      <w:lvlJc w:val="left"/>
      <w:pPr>
        <w:ind w:left="2768" w:hanging="360"/>
      </w:pPr>
      <w:rPr>
        <w:rFonts w:ascii="Symbol" w:hAnsi="Symbol" w:hint="default"/>
      </w:rPr>
    </w:lvl>
    <w:lvl w:ilvl="4" w:tplc="04090003" w:tentative="1">
      <w:start w:val="1"/>
      <w:numFmt w:val="bullet"/>
      <w:lvlText w:val="o"/>
      <w:lvlJc w:val="left"/>
      <w:pPr>
        <w:ind w:left="3488" w:hanging="360"/>
      </w:pPr>
      <w:rPr>
        <w:rFonts w:ascii="Courier New" w:hAnsi="Courier New" w:cs="Courier New" w:hint="default"/>
      </w:rPr>
    </w:lvl>
    <w:lvl w:ilvl="5" w:tplc="04090005" w:tentative="1">
      <w:start w:val="1"/>
      <w:numFmt w:val="bullet"/>
      <w:lvlText w:val=""/>
      <w:lvlJc w:val="left"/>
      <w:pPr>
        <w:ind w:left="4208" w:hanging="360"/>
      </w:pPr>
      <w:rPr>
        <w:rFonts w:ascii="Wingdings" w:hAnsi="Wingdings" w:hint="default"/>
      </w:rPr>
    </w:lvl>
    <w:lvl w:ilvl="6" w:tplc="04090001" w:tentative="1">
      <w:start w:val="1"/>
      <w:numFmt w:val="bullet"/>
      <w:lvlText w:val=""/>
      <w:lvlJc w:val="left"/>
      <w:pPr>
        <w:ind w:left="4928" w:hanging="360"/>
      </w:pPr>
      <w:rPr>
        <w:rFonts w:ascii="Symbol" w:hAnsi="Symbol" w:hint="default"/>
      </w:rPr>
    </w:lvl>
    <w:lvl w:ilvl="7" w:tplc="04090003" w:tentative="1">
      <w:start w:val="1"/>
      <w:numFmt w:val="bullet"/>
      <w:lvlText w:val="o"/>
      <w:lvlJc w:val="left"/>
      <w:pPr>
        <w:ind w:left="5648" w:hanging="360"/>
      </w:pPr>
      <w:rPr>
        <w:rFonts w:ascii="Courier New" w:hAnsi="Courier New" w:cs="Courier New" w:hint="default"/>
      </w:rPr>
    </w:lvl>
    <w:lvl w:ilvl="8" w:tplc="04090005" w:tentative="1">
      <w:start w:val="1"/>
      <w:numFmt w:val="bullet"/>
      <w:lvlText w:val=""/>
      <w:lvlJc w:val="left"/>
      <w:pPr>
        <w:ind w:left="6368" w:hanging="360"/>
      </w:pPr>
      <w:rPr>
        <w:rFonts w:ascii="Wingdings" w:hAnsi="Wingdings" w:hint="default"/>
      </w:rPr>
    </w:lvl>
  </w:abstractNum>
  <w:abstractNum w:abstractNumId="18" w15:restartNumberingAfterBreak="0">
    <w:nsid w:val="39762B5C"/>
    <w:multiLevelType w:val="hybridMultilevel"/>
    <w:tmpl w:val="1D1647CC"/>
    <w:lvl w:ilvl="0" w:tplc="04090003">
      <w:start w:val="1"/>
      <w:numFmt w:val="bullet"/>
      <w:lvlText w:val="o"/>
      <w:lvlJc w:val="left"/>
      <w:pPr>
        <w:ind w:left="968" w:hanging="360"/>
      </w:pPr>
      <w:rPr>
        <w:rFonts w:ascii="Courier New" w:hAnsi="Courier New" w:cs="Courier New" w:hint="default"/>
      </w:rPr>
    </w:lvl>
    <w:lvl w:ilvl="1" w:tplc="FFFFFFFF" w:tentative="1">
      <w:start w:val="1"/>
      <w:numFmt w:val="bullet"/>
      <w:lvlText w:val="o"/>
      <w:lvlJc w:val="left"/>
      <w:pPr>
        <w:ind w:left="1688" w:hanging="360"/>
      </w:pPr>
      <w:rPr>
        <w:rFonts w:ascii="Courier New" w:hAnsi="Courier New" w:cs="Courier New" w:hint="default"/>
      </w:rPr>
    </w:lvl>
    <w:lvl w:ilvl="2" w:tplc="FFFFFFFF" w:tentative="1">
      <w:start w:val="1"/>
      <w:numFmt w:val="bullet"/>
      <w:lvlText w:val=""/>
      <w:lvlJc w:val="left"/>
      <w:pPr>
        <w:ind w:left="2408" w:hanging="360"/>
      </w:pPr>
      <w:rPr>
        <w:rFonts w:ascii="Wingdings" w:hAnsi="Wingdings" w:hint="default"/>
      </w:rPr>
    </w:lvl>
    <w:lvl w:ilvl="3" w:tplc="FFFFFFFF" w:tentative="1">
      <w:start w:val="1"/>
      <w:numFmt w:val="bullet"/>
      <w:lvlText w:val=""/>
      <w:lvlJc w:val="left"/>
      <w:pPr>
        <w:ind w:left="3128" w:hanging="360"/>
      </w:pPr>
      <w:rPr>
        <w:rFonts w:ascii="Symbol" w:hAnsi="Symbol" w:hint="default"/>
      </w:rPr>
    </w:lvl>
    <w:lvl w:ilvl="4" w:tplc="FFFFFFFF" w:tentative="1">
      <w:start w:val="1"/>
      <w:numFmt w:val="bullet"/>
      <w:lvlText w:val="o"/>
      <w:lvlJc w:val="left"/>
      <w:pPr>
        <w:ind w:left="3848" w:hanging="360"/>
      </w:pPr>
      <w:rPr>
        <w:rFonts w:ascii="Courier New" w:hAnsi="Courier New" w:cs="Courier New" w:hint="default"/>
      </w:rPr>
    </w:lvl>
    <w:lvl w:ilvl="5" w:tplc="FFFFFFFF" w:tentative="1">
      <w:start w:val="1"/>
      <w:numFmt w:val="bullet"/>
      <w:lvlText w:val=""/>
      <w:lvlJc w:val="left"/>
      <w:pPr>
        <w:ind w:left="4568" w:hanging="360"/>
      </w:pPr>
      <w:rPr>
        <w:rFonts w:ascii="Wingdings" w:hAnsi="Wingdings" w:hint="default"/>
      </w:rPr>
    </w:lvl>
    <w:lvl w:ilvl="6" w:tplc="FFFFFFFF" w:tentative="1">
      <w:start w:val="1"/>
      <w:numFmt w:val="bullet"/>
      <w:lvlText w:val=""/>
      <w:lvlJc w:val="left"/>
      <w:pPr>
        <w:ind w:left="5288" w:hanging="360"/>
      </w:pPr>
      <w:rPr>
        <w:rFonts w:ascii="Symbol" w:hAnsi="Symbol" w:hint="default"/>
      </w:rPr>
    </w:lvl>
    <w:lvl w:ilvl="7" w:tplc="FFFFFFFF" w:tentative="1">
      <w:start w:val="1"/>
      <w:numFmt w:val="bullet"/>
      <w:lvlText w:val="o"/>
      <w:lvlJc w:val="left"/>
      <w:pPr>
        <w:ind w:left="6008" w:hanging="360"/>
      </w:pPr>
      <w:rPr>
        <w:rFonts w:ascii="Courier New" w:hAnsi="Courier New" w:cs="Courier New" w:hint="default"/>
      </w:rPr>
    </w:lvl>
    <w:lvl w:ilvl="8" w:tplc="FFFFFFFF" w:tentative="1">
      <w:start w:val="1"/>
      <w:numFmt w:val="bullet"/>
      <w:lvlText w:val=""/>
      <w:lvlJc w:val="left"/>
      <w:pPr>
        <w:ind w:left="6728" w:hanging="360"/>
      </w:pPr>
      <w:rPr>
        <w:rFonts w:ascii="Wingdings" w:hAnsi="Wingdings" w:hint="default"/>
      </w:rPr>
    </w:lvl>
  </w:abstractNum>
  <w:abstractNum w:abstractNumId="19" w15:restartNumberingAfterBreak="0">
    <w:nsid w:val="3B9F004E"/>
    <w:multiLevelType w:val="hybridMultilevel"/>
    <w:tmpl w:val="CE005F18"/>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C374C2D"/>
    <w:multiLevelType w:val="hybridMultilevel"/>
    <w:tmpl w:val="2EACD042"/>
    <w:lvl w:ilvl="0" w:tplc="04260005">
      <w:start w:val="1"/>
      <w:numFmt w:val="bullet"/>
      <w:lvlText w:val=""/>
      <w:lvlJc w:val="left"/>
      <w:pPr>
        <w:ind w:left="720" w:hanging="360"/>
      </w:pPr>
      <w:rPr>
        <w:rFonts w:ascii="Wingdings" w:hAnsi="Wingdings"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1" w15:restartNumberingAfterBreak="0">
    <w:nsid w:val="3E50406D"/>
    <w:multiLevelType w:val="hybridMultilevel"/>
    <w:tmpl w:val="CB3A28B8"/>
    <w:lvl w:ilvl="0" w:tplc="70E45E9A">
      <w:start w:val="1"/>
      <w:numFmt w:val="lowerLetter"/>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3543845"/>
    <w:multiLevelType w:val="hybridMultilevel"/>
    <w:tmpl w:val="0F2A2834"/>
    <w:lvl w:ilvl="0" w:tplc="C284E750">
      <w:start w:val="1"/>
      <w:numFmt w:val="decimal"/>
      <w:lvlText w:val="%1."/>
      <w:lvlJc w:val="left"/>
      <w:pPr>
        <w:ind w:left="720" w:hanging="360"/>
      </w:pPr>
      <w:rPr>
        <w:b/>
        <w:bCs/>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3" w15:restartNumberingAfterBreak="0">
    <w:nsid w:val="4B303B11"/>
    <w:multiLevelType w:val="hybridMultilevel"/>
    <w:tmpl w:val="EDE0579E"/>
    <w:lvl w:ilvl="0" w:tplc="DDE63CB6">
      <w:start w:val="1"/>
      <w:numFmt w:val="decimal"/>
      <w:lvlText w:val="%1."/>
      <w:lvlJc w:val="left"/>
      <w:pPr>
        <w:ind w:left="720" w:hanging="360"/>
      </w:pPr>
      <w:rPr>
        <w:b/>
        <w:bCs/>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4" w15:restartNumberingAfterBreak="0">
    <w:nsid w:val="4C8B303F"/>
    <w:multiLevelType w:val="hybridMultilevel"/>
    <w:tmpl w:val="5CE4FC10"/>
    <w:lvl w:ilvl="0" w:tplc="04090017">
      <w:start w:val="1"/>
      <w:numFmt w:val="lowerLetter"/>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5" w15:restartNumberingAfterBreak="0">
    <w:nsid w:val="4DA90026"/>
    <w:multiLevelType w:val="hybridMultilevel"/>
    <w:tmpl w:val="D0DC0534"/>
    <w:lvl w:ilvl="0" w:tplc="04090003">
      <w:start w:val="1"/>
      <w:numFmt w:val="bullet"/>
      <w:lvlText w:val="o"/>
      <w:lvlJc w:val="left"/>
      <w:pPr>
        <w:ind w:left="788" w:hanging="360"/>
      </w:pPr>
      <w:rPr>
        <w:rFonts w:ascii="Courier New" w:hAnsi="Courier New" w:cs="Courier New" w:hint="default"/>
      </w:rPr>
    </w:lvl>
    <w:lvl w:ilvl="1" w:tplc="04090003" w:tentative="1">
      <w:start w:val="1"/>
      <w:numFmt w:val="bullet"/>
      <w:lvlText w:val="o"/>
      <w:lvlJc w:val="left"/>
      <w:pPr>
        <w:ind w:left="1508" w:hanging="360"/>
      </w:pPr>
      <w:rPr>
        <w:rFonts w:ascii="Courier New" w:hAnsi="Courier New" w:cs="Courier New" w:hint="default"/>
      </w:rPr>
    </w:lvl>
    <w:lvl w:ilvl="2" w:tplc="04090005" w:tentative="1">
      <w:start w:val="1"/>
      <w:numFmt w:val="bullet"/>
      <w:lvlText w:val=""/>
      <w:lvlJc w:val="left"/>
      <w:pPr>
        <w:ind w:left="2228" w:hanging="360"/>
      </w:pPr>
      <w:rPr>
        <w:rFonts w:ascii="Wingdings" w:hAnsi="Wingdings" w:hint="default"/>
      </w:rPr>
    </w:lvl>
    <w:lvl w:ilvl="3" w:tplc="04090001" w:tentative="1">
      <w:start w:val="1"/>
      <w:numFmt w:val="bullet"/>
      <w:lvlText w:val=""/>
      <w:lvlJc w:val="left"/>
      <w:pPr>
        <w:ind w:left="2948" w:hanging="360"/>
      </w:pPr>
      <w:rPr>
        <w:rFonts w:ascii="Symbol" w:hAnsi="Symbol" w:hint="default"/>
      </w:rPr>
    </w:lvl>
    <w:lvl w:ilvl="4" w:tplc="04090003" w:tentative="1">
      <w:start w:val="1"/>
      <w:numFmt w:val="bullet"/>
      <w:lvlText w:val="o"/>
      <w:lvlJc w:val="left"/>
      <w:pPr>
        <w:ind w:left="3668" w:hanging="360"/>
      </w:pPr>
      <w:rPr>
        <w:rFonts w:ascii="Courier New" w:hAnsi="Courier New" w:cs="Courier New" w:hint="default"/>
      </w:rPr>
    </w:lvl>
    <w:lvl w:ilvl="5" w:tplc="04090005" w:tentative="1">
      <w:start w:val="1"/>
      <w:numFmt w:val="bullet"/>
      <w:lvlText w:val=""/>
      <w:lvlJc w:val="left"/>
      <w:pPr>
        <w:ind w:left="4388" w:hanging="360"/>
      </w:pPr>
      <w:rPr>
        <w:rFonts w:ascii="Wingdings" w:hAnsi="Wingdings" w:hint="default"/>
      </w:rPr>
    </w:lvl>
    <w:lvl w:ilvl="6" w:tplc="04090001" w:tentative="1">
      <w:start w:val="1"/>
      <w:numFmt w:val="bullet"/>
      <w:lvlText w:val=""/>
      <w:lvlJc w:val="left"/>
      <w:pPr>
        <w:ind w:left="5108" w:hanging="360"/>
      </w:pPr>
      <w:rPr>
        <w:rFonts w:ascii="Symbol" w:hAnsi="Symbol" w:hint="default"/>
      </w:rPr>
    </w:lvl>
    <w:lvl w:ilvl="7" w:tplc="04090003" w:tentative="1">
      <w:start w:val="1"/>
      <w:numFmt w:val="bullet"/>
      <w:lvlText w:val="o"/>
      <w:lvlJc w:val="left"/>
      <w:pPr>
        <w:ind w:left="5828" w:hanging="360"/>
      </w:pPr>
      <w:rPr>
        <w:rFonts w:ascii="Courier New" w:hAnsi="Courier New" w:cs="Courier New" w:hint="default"/>
      </w:rPr>
    </w:lvl>
    <w:lvl w:ilvl="8" w:tplc="04090005" w:tentative="1">
      <w:start w:val="1"/>
      <w:numFmt w:val="bullet"/>
      <w:lvlText w:val=""/>
      <w:lvlJc w:val="left"/>
      <w:pPr>
        <w:ind w:left="6548" w:hanging="360"/>
      </w:pPr>
      <w:rPr>
        <w:rFonts w:ascii="Wingdings" w:hAnsi="Wingdings" w:hint="default"/>
      </w:rPr>
    </w:lvl>
  </w:abstractNum>
  <w:abstractNum w:abstractNumId="26" w15:restartNumberingAfterBreak="0">
    <w:nsid w:val="4F20500B"/>
    <w:multiLevelType w:val="hybridMultilevel"/>
    <w:tmpl w:val="D960C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07903AE"/>
    <w:multiLevelType w:val="hybridMultilevel"/>
    <w:tmpl w:val="36ACEF0A"/>
    <w:lvl w:ilvl="0" w:tplc="D7A21AA4">
      <w:start w:val="1"/>
      <w:numFmt w:val="low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21C468F"/>
    <w:multiLevelType w:val="hybridMultilevel"/>
    <w:tmpl w:val="1A464C52"/>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9" w15:restartNumberingAfterBreak="0">
    <w:nsid w:val="538265D7"/>
    <w:multiLevelType w:val="hybridMultilevel"/>
    <w:tmpl w:val="5388E9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A693BFF"/>
    <w:multiLevelType w:val="hybridMultilevel"/>
    <w:tmpl w:val="CCFC564E"/>
    <w:lvl w:ilvl="0" w:tplc="04260011">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1" w15:restartNumberingAfterBreak="0">
    <w:nsid w:val="5AFC5043"/>
    <w:multiLevelType w:val="hybridMultilevel"/>
    <w:tmpl w:val="D9866EBC"/>
    <w:lvl w:ilvl="0" w:tplc="2F4CBCFC">
      <w:start w:val="1"/>
      <w:numFmt w:val="decimal"/>
      <w:lvlText w:val="%1."/>
      <w:lvlJc w:val="left"/>
      <w:pPr>
        <w:ind w:left="644" w:hanging="360"/>
      </w:pPr>
      <w:rPr>
        <w:b/>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2" w15:restartNumberingAfterBreak="0">
    <w:nsid w:val="5B690F3A"/>
    <w:multiLevelType w:val="hybridMultilevel"/>
    <w:tmpl w:val="A85A28F0"/>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3" w15:restartNumberingAfterBreak="0">
    <w:nsid w:val="5BC60F0E"/>
    <w:multiLevelType w:val="hybridMultilevel"/>
    <w:tmpl w:val="A118A8C4"/>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4" w15:restartNumberingAfterBreak="0">
    <w:nsid w:val="5C130E4F"/>
    <w:multiLevelType w:val="hybridMultilevel"/>
    <w:tmpl w:val="4C4A47A4"/>
    <w:lvl w:ilvl="0" w:tplc="04090001">
      <w:start w:val="1"/>
      <w:numFmt w:val="bullet"/>
      <w:lvlText w:val=""/>
      <w:lvlJc w:val="left"/>
      <w:pPr>
        <w:ind w:left="985" w:hanging="360"/>
      </w:pPr>
      <w:rPr>
        <w:rFonts w:ascii="Symbol" w:hAnsi="Symbol" w:hint="default"/>
      </w:rPr>
    </w:lvl>
    <w:lvl w:ilvl="1" w:tplc="04090003" w:tentative="1">
      <w:start w:val="1"/>
      <w:numFmt w:val="bullet"/>
      <w:lvlText w:val="o"/>
      <w:lvlJc w:val="left"/>
      <w:pPr>
        <w:ind w:left="1705" w:hanging="360"/>
      </w:pPr>
      <w:rPr>
        <w:rFonts w:ascii="Courier New" w:hAnsi="Courier New" w:cs="Courier New" w:hint="default"/>
      </w:rPr>
    </w:lvl>
    <w:lvl w:ilvl="2" w:tplc="04090005" w:tentative="1">
      <w:start w:val="1"/>
      <w:numFmt w:val="bullet"/>
      <w:lvlText w:val=""/>
      <w:lvlJc w:val="left"/>
      <w:pPr>
        <w:ind w:left="2425" w:hanging="360"/>
      </w:pPr>
      <w:rPr>
        <w:rFonts w:ascii="Wingdings" w:hAnsi="Wingdings" w:hint="default"/>
      </w:rPr>
    </w:lvl>
    <w:lvl w:ilvl="3" w:tplc="04090001" w:tentative="1">
      <w:start w:val="1"/>
      <w:numFmt w:val="bullet"/>
      <w:lvlText w:val=""/>
      <w:lvlJc w:val="left"/>
      <w:pPr>
        <w:ind w:left="3145" w:hanging="360"/>
      </w:pPr>
      <w:rPr>
        <w:rFonts w:ascii="Symbol" w:hAnsi="Symbol" w:hint="default"/>
      </w:rPr>
    </w:lvl>
    <w:lvl w:ilvl="4" w:tplc="04090003" w:tentative="1">
      <w:start w:val="1"/>
      <w:numFmt w:val="bullet"/>
      <w:lvlText w:val="o"/>
      <w:lvlJc w:val="left"/>
      <w:pPr>
        <w:ind w:left="3865" w:hanging="360"/>
      </w:pPr>
      <w:rPr>
        <w:rFonts w:ascii="Courier New" w:hAnsi="Courier New" w:cs="Courier New" w:hint="default"/>
      </w:rPr>
    </w:lvl>
    <w:lvl w:ilvl="5" w:tplc="04090005" w:tentative="1">
      <w:start w:val="1"/>
      <w:numFmt w:val="bullet"/>
      <w:lvlText w:val=""/>
      <w:lvlJc w:val="left"/>
      <w:pPr>
        <w:ind w:left="4585" w:hanging="360"/>
      </w:pPr>
      <w:rPr>
        <w:rFonts w:ascii="Wingdings" w:hAnsi="Wingdings" w:hint="default"/>
      </w:rPr>
    </w:lvl>
    <w:lvl w:ilvl="6" w:tplc="04090001" w:tentative="1">
      <w:start w:val="1"/>
      <w:numFmt w:val="bullet"/>
      <w:lvlText w:val=""/>
      <w:lvlJc w:val="left"/>
      <w:pPr>
        <w:ind w:left="5305" w:hanging="360"/>
      </w:pPr>
      <w:rPr>
        <w:rFonts w:ascii="Symbol" w:hAnsi="Symbol" w:hint="default"/>
      </w:rPr>
    </w:lvl>
    <w:lvl w:ilvl="7" w:tplc="04090003" w:tentative="1">
      <w:start w:val="1"/>
      <w:numFmt w:val="bullet"/>
      <w:lvlText w:val="o"/>
      <w:lvlJc w:val="left"/>
      <w:pPr>
        <w:ind w:left="6025" w:hanging="360"/>
      </w:pPr>
      <w:rPr>
        <w:rFonts w:ascii="Courier New" w:hAnsi="Courier New" w:cs="Courier New" w:hint="default"/>
      </w:rPr>
    </w:lvl>
    <w:lvl w:ilvl="8" w:tplc="04090005" w:tentative="1">
      <w:start w:val="1"/>
      <w:numFmt w:val="bullet"/>
      <w:lvlText w:val=""/>
      <w:lvlJc w:val="left"/>
      <w:pPr>
        <w:ind w:left="6745" w:hanging="360"/>
      </w:pPr>
      <w:rPr>
        <w:rFonts w:ascii="Wingdings" w:hAnsi="Wingdings" w:hint="default"/>
      </w:rPr>
    </w:lvl>
  </w:abstractNum>
  <w:abstractNum w:abstractNumId="35" w15:restartNumberingAfterBreak="0">
    <w:nsid w:val="5FBE3AD7"/>
    <w:multiLevelType w:val="hybridMultilevel"/>
    <w:tmpl w:val="9E4095E0"/>
    <w:lvl w:ilvl="0" w:tplc="329287A6">
      <w:start w:val="1"/>
      <w:numFmt w:val="lowerLetter"/>
      <w:lvlText w:val="%1)"/>
      <w:lvlJc w:val="left"/>
      <w:pPr>
        <w:ind w:left="720" w:hanging="360"/>
      </w:pPr>
      <w:rPr>
        <w:rFonts w:hint="default"/>
        <w:b/>
        <w:bCs/>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6" w15:restartNumberingAfterBreak="0">
    <w:nsid w:val="5FFD4267"/>
    <w:multiLevelType w:val="hybridMultilevel"/>
    <w:tmpl w:val="5F52408C"/>
    <w:lvl w:ilvl="0" w:tplc="04260011">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7" w15:restartNumberingAfterBreak="0">
    <w:nsid w:val="65123588"/>
    <w:multiLevelType w:val="hybridMultilevel"/>
    <w:tmpl w:val="AC0A6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6452F4E"/>
    <w:multiLevelType w:val="hybridMultilevel"/>
    <w:tmpl w:val="BAC6C51E"/>
    <w:lvl w:ilvl="0" w:tplc="9724E40A">
      <w:start w:val="1"/>
      <w:numFmt w:val="lowerLetter"/>
      <w:lvlText w:val="%1)"/>
      <w:lvlJc w:val="left"/>
      <w:pPr>
        <w:ind w:left="720" w:hanging="360"/>
      </w:pPr>
      <w:rPr>
        <w:b/>
        <w:bCs/>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9" w15:restartNumberingAfterBreak="0">
    <w:nsid w:val="6ED24B08"/>
    <w:multiLevelType w:val="multilevel"/>
    <w:tmpl w:val="4C689AD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0B80A59"/>
    <w:multiLevelType w:val="hybridMultilevel"/>
    <w:tmpl w:val="A45608E4"/>
    <w:lvl w:ilvl="0" w:tplc="0409000F">
      <w:start w:val="1"/>
      <w:numFmt w:val="decimal"/>
      <w:lvlText w:val="%1."/>
      <w:lvlJc w:val="left"/>
      <w:pPr>
        <w:ind w:left="786"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41" w15:restartNumberingAfterBreak="0">
    <w:nsid w:val="72FC6D08"/>
    <w:multiLevelType w:val="hybridMultilevel"/>
    <w:tmpl w:val="73644588"/>
    <w:lvl w:ilvl="0" w:tplc="FDFC440C">
      <w:start w:val="1"/>
      <w:numFmt w:val="decimal"/>
      <w:lvlText w:val="%1)"/>
      <w:lvlJc w:val="left"/>
      <w:pPr>
        <w:ind w:left="2880" w:hanging="360"/>
      </w:pPr>
      <w:rPr>
        <w:rFonts w:hint="default"/>
        <w:i w:val="0"/>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2" w15:restartNumberingAfterBreak="0">
    <w:nsid w:val="735674AD"/>
    <w:multiLevelType w:val="hybridMultilevel"/>
    <w:tmpl w:val="A26A29DA"/>
    <w:lvl w:ilvl="0" w:tplc="F6DAA95E">
      <w:start w:val="1"/>
      <w:numFmt w:val="low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5DE0996"/>
    <w:multiLevelType w:val="hybridMultilevel"/>
    <w:tmpl w:val="F460C33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841288F"/>
    <w:multiLevelType w:val="hybridMultilevel"/>
    <w:tmpl w:val="C8562650"/>
    <w:lvl w:ilvl="0" w:tplc="26F29E46">
      <w:start w:val="1"/>
      <w:numFmt w:val="lowerLetter"/>
      <w:lvlText w:val="%1)"/>
      <w:lvlJc w:val="left"/>
      <w:pPr>
        <w:ind w:left="720" w:hanging="360"/>
      </w:pPr>
      <w:rPr>
        <w:rFonts w:hint="default"/>
        <w:b/>
        <w:bCs/>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16cid:durableId="711073016">
    <w:abstractNumId w:val="0"/>
  </w:num>
  <w:num w:numId="2" w16cid:durableId="42365486">
    <w:abstractNumId w:val="2"/>
  </w:num>
  <w:num w:numId="3" w16cid:durableId="1265653943">
    <w:abstractNumId w:val="5"/>
  </w:num>
  <w:num w:numId="4" w16cid:durableId="569073487">
    <w:abstractNumId w:val="39"/>
  </w:num>
  <w:num w:numId="5" w16cid:durableId="210460780">
    <w:abstractNumId w:val="20"/>
  </w:num>
  <w:num w:numId="6" w16cid:durableId="356086170">
    <w:abstractNumId w:val="1"/>
  </w:num>
  <w:num w:numId="7" w16cid:durableId="517088848">
    <w:abstractNumId w:val="24"/>
  </w:num>
  <w:num w:numId="8" w16cid:durableId="1624773110">
    <w:abstractNumId w:val="21"/>
  </w:num>
  <w:num w:numId="9" w16cid:durableId="476146188">
    <w:abstractNumId w:val="41"/>
  </w:num>
  <w:num w:numId="10" w16cid:durableId="2084377707">
    <w:abstractNumId w:val="16"/>
  </w:num>
  <w:num w:numId="11" w16cid:durableId="1619919908">
    <w:abstractNumId w:val="43"/>
  </w:num>
  <w:num w:numId="12" w16cid:durableId="1682202278">
    <w:abstractNumId w:val="11"/>
  </w:num>
  <w:num w:numId="13" w16cid:durableId="366031888">
    <w:abstractNumId w:val="12"/>
  </w:num>
  <w:num w:numId="14" w16cid:durableId="2049986711">
    <w:abstractNumId w:val="19"/>
  </w:num>
  <w:num w:numId="15" w16cid:durableId="343749426">
    <w:abstractNumId w:val="29"/>
  </w:num>
  <w:num w:numId="16" w16cid:durableId="1599632794">
    <w:abstractNumId w:val="13"/>
  </w:num>
  <w:num w:numId="17" w16cid:durableId="939800776">
    <w:abstractNumId w:val="28"/>
  </w:num>
  <w:num w:numId="18" w16cid:durableId="428744007">
    <w:abstractNumId w:val="15"/>
  </w:num>
  <w:num w:numId="19" w16cid:durableId="697389188">
    <w:abstractNumId w:val="26"/>
  </w:num>
  <w:num w:numId="20" w16cid:durableId="59981449">
    <w:abstractNumId w:val="10"/>
  </w:num>
  <w:num w:numId="21" w16cid:durableId="701832038">
    <w:abstractNumId w:val="14"/>
  </w:num>
  <w:num w:numId="22" w16cid:durableId="188838292">
    <w:abstractNumId w:val="31"/>
  </w:num>
  <w:num w:numId="23" w16cid:durableId="1528828880">
    <w:abstractNumId w:val="30"/>
  </w:num>
  <w:num w:numId="24" w16cid:durableId="1773549365">
    <w:abstractNumId w:val="9"/>
  </w:num>
  <w:num w:numId="25" w16cid:durableId="1268540508">
    <w:abstractNumId w:val="35"/>
  </w:num>
  <w:num w:numId="26" w16cid:durableId="250161331">
    <w:abstractNumId w:val="33"/>
  </w:num>
  <w:num w:numId="27" w16cid:durableId="1972442487">
    <w:abstractNumId w:val="27"/>
  </w:num>
  <w:num w:numId="28" w16cid:durableId="627127201">
    <w:abstractNumId w:val="23"/>
  </w:num>
  <w:num w:numId="29" w16cid:durableId="509177292">
    <w:abstractNumId w:val="7"/>
  </w:num>
  <w:num w:numId="30" w16cid:durableId="2020504714">
    <w:abstractNumId w:val="44"/>
  </w:num>
  <w:num w:numId="31" w16cid:durableId="1863543893">
    <w:abstractNumId w:val="38"/>
  </w:num>
  <w:num w:numId="32" w16cid:durableId="2095972798">
    <w:abstractNumId w:val="32"/>
  </w:num>
  <w:num w:numId="33" w16cid:durableId="2116630175">
    <w:abstractNumId w:val="36"/>
  </w:num>
  <w:num w:numId="34" w16cid:durableId="2101020789">
    <w:abstractNumId w:val="22"/>
  </w:num>
  <w:num w:numId="35" w16cid:durableId="102525383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748117155">
    <w:abstractNumId w:val="40"/>
  </w:num>
  <w:num w:numId="37" w16cid:durableId="2034765122">
    <w:abstractNumId w:val="34"/>
  </w:num>
  <w:num w:numId="38" w16cid:durableId="1168523617">
    <w:abstractNumId w:val="17"/>
  </w:num>
  <w:num w:numId="39" w16cid:durableId="764376378">
    <w:abstractNumId w:val="3"/>
  </w:num>
  <w:num w:numId="40" w16cid:durableId="754590915">
    <w:abstractNumId w:val="18"/>
  </w:num>
  <w:num w:numId="41" w16cid:durableId="1219437685">
    <w:abstractNumId w:val="25"/>
  </w:num>
  <w:num w:numId="42" w16cid:durableId="57090824">
    <w:abstractNumId w:val="4"/>
  </w:num>
  <w:num w:numId="43" w16cid:durableId="1951617966">
    <w:abstractNumId w:val="37"/>
  </w:num>
  <w:num w:numId="44" w16cid:durableId="1751921267">
    <w:abstractNumId w:val="8"/>
  </w:num>
  <w:num w:numId="45" w16cid:durableId="1999914574">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wMjE3NjS0sDQzMzBR0lEKTi0uzszPAykwrQUAwcotpiwAAAA="/>
  </w:docVars>
  <w:rsids>
    <w:rsidRoot w:val="00DF6AF3"/>
    <w:rsid w:val="00000F3C"/>
    <w:rsid w:val="0000133A"/>
    <w:rsid w:val="00001392"/>
    <w:rsid w:val="00001A8E"/>
    <w:rsid w:val="00001B52"/>
    <w:rsid w:val="00003DFC"/>
    <w:rsid w:val="00004180"/>
    <w:rsid w:val="000044E4"/>
    <w:rsid w:val="00004795"/>
    <w:rsid w:val="00005C5F"/>
    <w:rsid w:val="00006495"/>
    <w:rsid w:val="00006A25"/>
    <w:rsid w:val="000070A4"/>
    <w:rsid w:val="0001102F"/>
    <w:rsid w:val="00011C66"/>
    <w:rsid w:val="0001294B"/>
    <w:rsid w:val="00013690"/>
    <w:rsid w:val="00013974"/>
    <w:rsid w:val="00013FA1"/>
    <w:rsid w:val="000151DA"/>
    <w:rsid w:val="00015DB4"/>
    <w:rsid w:val="00016E2F"/>
    <w:rsid w:val="00017403"/>
    <w:rsid w:val="00017CF4"/>
    <w:rsid w:val="00017F07"/>
    <w:rsid w:val="00017FB2"/>
    <w:rsid w:val="00020096"/>
    <w:rsid w:val="00020D1F"/>
    <w:rsid w:val="000210A1"/>
    <w:rsid w:val="00022119"/>
    <w:rsid w:val="00023B7D"/>
    <w:rsid w:val="000249D6"/>
    <w:rsid w:val="00025629"/>
    <w:rsid w:val="00026069"/>
    <w:rsid w:val="00026CCE"/>
    <w:rsid w:val="00027E38"/>
    <w:rsid w:val="000303C5"/>
    <w:rsid w:val="000319F2"/>
    <w:rsid w:val="00031DB5"/>
    <w:rsid w:val="00035656"/>
    <w:rsid w:val="00036031"/>
    <w:rsid w:val="00037259"/>
    <w:rsid w:val="000377BA"/>
    <w:rsid w:val="0004051D"/>
    <w:rsid w:val="00040ED8"/>
    <w:rsid w:val="00042253"/>
    <w:rsid w:val="00042D00"/>
    <w:rsid w:val="00043C10"/>
    <w:rsid w:val="00044400"/>
    <w:rsid w:val="00044BB5"/>
    <w:rsid w:val="000453A3"/>
    <w:rsid w:val="00045447"/>
    <w:rsid w:val="00045B70"/>
    <w:rsid w:val="00046087"/>
    <w:rsid w:val="0004659D"/>
    <w:rsid w:val="00046746"/>
    <w:rsid w:val="0004768D"/>
    <w:rsid w:val="00047798"/>
    <w:rsid w:val="00047A36"/>
    <w:rsid w:val="00047DD7"/>
    <w:rsid w:val="0005101C"/>
    <w:rsid w:val="00051231"/>
    <w:rsid w:val="000521E7"/>
    <w:rsid w:val="00052B9F"/>
    <w:rsid w:val="000532C4"/>
    <w:rsid w:val="00053520"/>
    <w:rsid w:val="00053888"/>
    <w:rsid w:val="00053928"/>
    <w:rsid w:val="000539B0"/>
    <w:rsid w:val="00053C4C"/>
    <w:rsid w:val="00053D56"/>
    <w:rsid w:val="00054097"/>
    <w:rsid w:val="000548E3"/>
    <w:rsid w:val="00056BBF"/>
    <w:rsid w:val="000572DD"/>
    <w:rsid w:val="00060097"/>
    <w:rsid w:val="0006094A"/>
    <w:rsid w:val="00060A4E"/>
    <w:rsid w:val="00062D1D"/>
    <w:rsid w:val="00063DEA"/>
    <w:rsid w:val="000642F5"/>
    <w:rsid w:val="00064DC3"/>
    <w:rsid w:val="00064FB1"/>
    <w:rsid w:val="00065C54"/>
    <w:rsid w:val="00066718"/>
    <w:rsid w:val="00067314"/>
    <w:rsid w:val="00067FDA"/>
    <w:rsid w:val="000702ED"/>
    <w:rsid w:val="00070D22"/>
    <w:rsid w:val="000712DA"/>
    <w:rsid w:val="000714C2"/>
    <w:rsid w:val="000731F3"/>
    <w:rsid w:val="00073C53"/>
    <w:rsid w:val="000743F0"/>
    <w:rsid w:val="00075014"/>
    <w:rsid w:val="0007519B"/>
    <w:rsid w:val="000753CA"/>
    <w:rsid w:val="0007756C"/>
    <w:rsid w:val="00077E69"/>
    <w:rsid w:val="00080458"/>
    <w:rsid w:val="00080811"/>
    <w:rsid w:val="00081373"/>
    <w:rsid w:val="00081468"/>
    <w:rsid w:val="0008199A"/>
    <w:rsid w:val="00082663"/>
    <w:rsid w:val="00083C55"/>
    <w:rsid w:val="0008606F"/>
    <w:rsid w:val="0008680C"/>
    <w:rsid w:val="000876CA"/>
    <w:rsid w:val="00090052"/>
    <w:rsid w:val="00090058"/>
    <w:rsid w:val="000918C9"/>
    <w:rsid w:val="00092569"/>
    <w:rsid w:val="000946E6"/>
    <w:rsid w:val="00095F67"/>
    <w:rsid w:val="000A019F"/>
    <w:rsid w:val="000A19EA"/>
    <w:rsid w:val="000A1EF6"/>
    <w:rsid w:val="000A60F8"/>
    <w:rsid w:val="000B1286"/>
    <w:rsid w:val="000B244B"/>
    <w:rsid w:val="000B2B67"/>
    <w:rsid w:val="000B2BB0"/>
    <w:rsid w:val="000B3383"/>
    <w:rsid w:val="000B4DC0"/>
    <w:rsid w:val="000B50FD"/>
    <w:rsid w:val="000B600D"/>
    <w:rsid w:val="000B612B"/>
    <w:rsid w:val="000B6CC2"/>
    <w:rsid w:val="000B7D77"/>
    <w:rsid w:val="000C0051"/>
    <w:rsid w:val="000C01EA"/>
    <w:rsid w:val="000C076B"/>
    <w:rsid w:val="000C0ABE"/>
    <w:rsid w:val="000C0E99"/>
    <w:rsid w:val="000C122F"/>
    <w:rsid w:val="000C24A5"/>
    <w:rsid w:val="000C2B6B"/>
    <w:rsid w:val="000C31C5"/>
    <w:rsid w:val="000C3940"/>
    <w:rsid w:val="000C3BDB"/>
    <w:rsid w:val="000C472F"/>
    <w:rsid w:val="000C483F"/>
    <w:rsid w:val="000C4BAE"/>
    <w:rsid w:val="000C56FA"/>
    <w:rsid w:val="000C5935"/>
    <w:rsid w:val="000C5A5B"/>
    <w:rsid w:val="000C5CB7"/>
    <w:rsid w:val="000C5FF1"/>
    <w:rsid w:val="000C7513"/>
    <w:rsid w:val="000D09A9"/>
    <w:rsid w:val="000D2C50"/>
    <w:rsid w:val="000D3862"/>
    <w:rsid w:val="000D48D1"/>
    <w:rsid w:val="000D5DF6"/>
    <w:rsid w:val="000D70E3"/>
    <w:rsid w:val="000D752E"/>
    <w:rsid w:val="000D76FA"/>
    <w:rsid w:val="000D78E5"/>
    <w:rsid w:val="000E1041"/>
    <w:rsid w:val="000E1574"/>
    <w:rsid w:val="000E2778"/>
    <w:rsid w:val="000E2C53"/>
    <w:rsid w:val="000E2D00"/>
    <w:rsid w:val="000E5C43"/>
    <w:rsid w:val="000E7090"/>
    <w:rsid w:val="000E7B8A"/>
    <w:rsid w:val="000F06BB"/>
    <w:rsid w:val="000F1469"/>
    <w:rsid w:val="000F230C"/>
    <w:rsid w:val="000F251D"/>
    <w:rsid w:val="000F28C2"/>
    <w:rsid w:val="000F2F77"/>
    <w:rsid w:val="000F2F8A"/>
    <w:rsid w:val="000F3EE8"/>
    <w:rsid w:val="000F5736"/>
    <w:rsid w:val="000F67B0"/>
    <w:rsid w:val="000F7A51"/>
    <w:rsid w:val="000F7FCC"/>
    <w:rsid w:val="001009B1"/>
    <w:rsid w:val="00101584"/>
    <w:rsid w:val="001017DF"/>
    <w:rsid w:val="00102019"/>
    <w:rsid w:val="00102048"/>
    <w:rsid w:val="001046CA"/>
    <w:rsid w:val="00104D8D"/>
    <w:rsid w:val="001052F0"/>
    <w:rsid w:val="0010595C"/>
    <w:rsid w:val="00105CDD"/>
    <w:rsid w:val="00106CC7"/>
    <w:rsid w:val="00106E41"/>
    <w:rsid w:val="00106F59"/>
    <w:rsid w:val="00107687"/>
    <w:rsid w:val="00107C62"/>
    <w:rsid w:val="00110A7F"/>
    <w:rsid w:val="00111F87"/>
    <w:rsid w:val="001130EE"/>
    <w:rsid w:val="001131B5"/>
    <w:rsid w:val="00113FD5"/>
    <w:rsid w:val="001144D0"/>
    <w:rsid w:val="00114FA1"/>
    <w:rsid w:val="001153CB"/>
    <w:rsid w:val="00115715"/>
    <w:rsid w:val="0012015F"/>
    <w:rsid w:val="00121642"/>
    <w:rsid w:val="00121743"/>
    <w:rsid w:val="00122EB6"/>
    <w:rsid w:val="001233AA"/>
    <w:rsid w:val="00124081"/>
    <w:rsid w:val="00124A28"/>
    <w:rsid w:val="001254F1"/>
    <w:rsid w:val="001266B8"/>
    <w:rsid w:val="00126A55"/>
    <w:rsid w:val="00126B8C"/>
    <w:rsid w:val="00126C37"/>
    <w:rsid w:val="00127386"/>
    <w:rsid w:val="00127B40"/>
    <w:rsid w:val="001309A7"/>
    <w:rsid w:val="001311B0"/>
    <w:rsid w:val="00132155"/>
    <w:rsid w:val="0013218A"/>
    <w:rsid w:val="001323B2"/>
    <w:rsid w:val="00132660"/>
    <w:rsid w:val="00132FC1"/>
    <w:rsid w:val="0013360A"/>
    <w:rsid w:val="001346E4"/>
    <w:rsid w:val="00134EC2"/>
    <w:rsid w:val="0013543D"/>
    <w:rsid w:val="00135B70"/>
    <w:rsid w:val="00137AC8"/>
    <w:rsid w:val="00141CED"/>
    <w:rsid w:val="00141DD6"/>
    <w:rsid w:val="00142FEF"/>
    <w:rsid w:val="00144C7B"/>
    <w:rsid w:val="00145015"/>
    <w:rsid w:val="001457E1"/>
    <w:rsid w:val="001467B5"/>
    <w:rsid w:val="00146C82"/>
    <w:rsid w:val="001513A6"/>
    <w:rsid w:val="0015171D"/>
    <w:rsid w:val="00151A18"/>
    <w:rsid w:val="0015336C"/>
    <w:rsid w:val="00153430"/>
    <w:rsid w:val="00153464"/>
    <w:rsid w:val="0015353B"/>
    <w:rsid w:val="0015398D"/>
    <w:rsid w:val="0015664A"/>
    <w:rsid w:val="00157086"/>
    <w:rsid w:val="00157FAA"/>
    <w:rsid w:val="00163300"/>
    <w:rsid w:val="00164034"/>
    <w:rsid w:val="00164224"/>
    <w:rsid w:val="00164A14"/>
    <w:rsid w:val="00164EEA"/>
    <w:rsid w:val="00166106"/>
    <w:rsid w:val="00166835"/>
    <w:rsid w:val="00166B52"/>
    <w:rsid w:val="00166E24"/>
    <w:rsid w:val="001672C3"/>
    <w:rsid w:val="00167467"/>
    <w:rsid w:val="001674EB"/>
    <w:rsid w:val="00167B0A"/>
    <w:rsid w:val="00170B1C"/>
    <w:rsid w:val="00170B56"/>
    <w:rsid w:val="00170CD3"/>
    <w:rsid w:val="00171754"/>
    <w:rsid w:val="00171E1E"/>
    <w:rsid w:val="00171E92"/>
    <w:rsid w:val="001744FE"/>
    <w:rsid w:val="00175625"/>
    <w:rsid w:val="00176F30"/>
    <w:rsid w:val="00176FF7"/>
    <w:rsid w:val="00177F1E"/>
    <w:rsid w:val="001817A0"/>
    <w:rsid w:val="00181CB2"/>
    <w:rsid w:val="00181DF2"/>
    <w:rsid w:val="00182632"/>
    <w:rsid w:val="00182DA3"/>
    <w:rsid w:val="00182DDD"/>
    <w:rsid w:val="0018323A"/>
    <w:rsid w:val="00183581"/>
    <w:rsid w:val="00183F08"/>
    <w:rsid w:val="00183FBE"/>
    <w:rsid w:val="0018514E"/>
    <w:rsid w:val="001924FB"/>
    <w:rsid w:val="00192DAF"/>
    <w:rsid w:val="001A01CF"/>
    <w:rsid w:val="001A11D0"/>
    <w:rsid w:val="001A2509"/>
    <w:rsid w:val="001A25B9"/>
    <w:rsid w:val="001A3D2C"/>
    <w:rsid w:val="001A6198"/>
    <w:rsid w:val="001A6EF4"/>
    <w:rsid w:val="001B1595"/>
    <w:rsid w:val="001B653D"/>
    <w:rsid w:val="001B6788"/>
    <w:rsid w:val="001B7419"/>
    <w:rsid w:val="001B761A"/>
    <w:rsid w:val="001B765B"/>
    <w:rsid w:val="001B78A7"/>
    <w:rsid w:val="001B7A42"/>
    <w:rsid w:val="001C0215"/>
    <w:rsid w:val="001C06C2"/>
    <w:rsid w:val="001C0ADC"/>
    <w:rsid w:val="001C10EF"/>
    <w:rsid w:val="001C1685"/>
    <w:rsid w:val="001C1CE8"/>
    <w:rsid w:val="001C2023"/>
    <w:rsid w:val="001C2074"/>
    <w:rsid w:val="001C28D1"/>
    <w:rsid w:val="001C2CAA"/>
    <w:rsid w:val="001C38E2"/>
    <w:rsid w:val="001C3DEC"/>
    <w:rsid w:val="001C3E06"/>
    <w:rsid w:val="001C3F4C"/>
    <w:rsid w:val="001C487F"/>
    <w:rsid w:val="001C616C"/>
    <w:rsid w:val="001C61C1"/>
    <w:rsid w:val="001C672D"/>
    <w:rsid w:val="001C6A0E"/>
    <w:rsid w:val="001C6C3E"/>
    <w:rsid w:val="001C7570"/>
    <w:rsid w:val="001C793F"/>
    <w:rsid w:val="001C7FB8"/>
    <w:rsid w:val="001D0247"/>
    <w:rsid w:val="001D18A0"/>
    <w:rsid w:val="001D1B28"/>
    <w:rsid w:val="001D24BA"/>
    <w:rsid w:val="001D2D09"/>
    <w:rsid w:val="001D46B8"/>
    <w:rsid w:val="001D49C3"/>
    <w:rsid w:val="001D4CB8"/>
    <w:rsid w:val="001D619D"/>
    <w:rsid w:val="001D6F8C"/>
    <w:rsid w:val="001D7107"/>
    <w:rsid w:val="001D76D9"/>
    <w:rsid w:val="001E02A6"/>
    <w:rsid w:val="001E115F"/>
    <w:rsid w:val="001E1168"/>
    <w:rsid w:val="001E254C"/>
    <w:rsid w:val="001E5B4F"/>
    <w:rsid w:val="001E6734"/>
    <w:rsid w:val="001E7F42"/>
    <w:rsid w:val="001F0E3B"/>
    <w:rsid w:val="001F1061"/>
    <w:rsid w:val="001F144E"/>
    <w:rsid w:val="001F14F1"/>
    <w:rsid w:val="001F313E"/>
    <w:rsid w:val="001F40EC"/>
    <w:rsid w:val="001F458A"/>
    <w:rsid w:val="001F58BA"/>
    <w:rsid w:val="001F617F"/>
    <w:rsid w:val="001F6BA7"/>
    <w:rsid w:val="00200991"/>
    <w:rsid w:val="00201938"/>
    <w:rsid w:val="0020276F"/>
    <w:rsid w:val="0020399A"/>
    <w:rsid w:val="00204049"/>
    <w:rsid w:val="002040FC"/>
    <w:rsid w:val="00204195"/>
    <w:rsid w:val="00204E5A"/>
    <w:rsid w:val="002056C0"/>
    <w:rsid w:val="00205F8B"/>
    <w:rsid w:val="0020694D"/>
    <w:rsid w:val="00207156"/>
    <w:rsid w:val="002077FB"/>
    <w:rsid w:val="0021188F"/>
    <w:rsid w:val="00212059"/>
    <w:rsid w:val="0021228E"/>
    <w:rsid w:val="00212646"/>
    <w:rsid w:val="00213FC0"/>
    <w:rsid w:val="00214B32"/>
    <w:rsid w:val="00215BCD"/>
    <w:rsid w:val="00216EF5"/>
    <w:rsid w:val="0022133D"/>
    <w:rsid w:val="0022181E"/>
    <w:rsid w:val="0022193C"/>
    <w:rsid w:val="00221995"/>
    <w:rsid w:val="00221F5F"/>
    <w:rsid w:val="00222F90"/>
    <w:rsid w:val="00223191"/>
    <w:rsid w:val="0022357E"/>
    <w:rsid w:val="002246B7"/>
    <w:rsid w:val="002250B1"/>
    <w:rsid w:val="00225393"/>
    <w:rsid w:val="00225DD8"/>
    <w:rsid w:val="00225FA1"/>
    <w:rsid w:val="00227252"/>
    <w:rsid w:val="00230305"/>
    <w:rsid w:val="00232DF8"/>
    <w:rsid w:val="002337A7"/>
    <w:rsid w:val="00233EF2"/>
    <w:rsid w:val="00234B5D"/>
    <w:rsid w:val="00234C43"/>
    <w:rsid w:val="00234DD3"/>
    <w:rsid w:val="00235122"/>
    <w:rsid w:val="002358C8"/>
    <w:rsid w:val="00235D97"/>
    <w:rsid w:val="002360DA"/>
    <w:rsid w:val="00237439"/>
    <w:rsid w:val="00237F54"/>
    <w:rsid w:val="00241457"/>
    <w:rsid w:val="002426B7"/>
    <w:rsid w:val="00242866"/>
    <w:rsid w:val="002428C1"/>
    <w:rsid w:val="00242A71"/>
    <w:rsid w:val="00242DA0"/>
    <w:rsid w:val="002439E3"/>
    <w:rsid w:val="00243F6F"/>
    <w:rsid w:val="0024470C"/>
    <w:rsid w:val="00244CE0"/>
    <w:rsid w:val="002459EF"/>
    <w:rsid w:val="002472BF"/>
    <w:rsid w:val="00250BDA"/>
    <w:rsid w:val="00252A0B"/>
    <w:rsid w:val="002539A0"/>
    <w:rsid w:val="00253D3A"/>
    <w:rsid w:val="002545D3"/>
    <w:rsid w:val="00254631"/>
    <w:rsid w:val="00254827"/>
    <w:rsid w:val="00254DF5"/>
    <w:rsid w:val="0025549E"/>
    <w:rsid w:val="00255B14"/>
    <w:rsid w:val="00255E0C"/>
    <w:rsid w:val="002601B6"/>
    <w:rsid w:val="00260AB1"/>
    <w:rsid w:val="00261EA1"/>
    <w:rsid w:val="00262023"/>
    <w:rsid w:val="00263C42"/>
    <w:rsid w:val="002642A9"/>
    <w:rsid w:val="002674C7"/>
    <w:rsid w:val="00273335"/>
    <w:rsid w:val="00273656"/>
    <w:rsid w:val="00274172"/>
    <w:rsid w:val="00274B79"/>
    <w:rsid w:val="00274C6F"/>
    <w:rsid w:val="00274C77"/>
    <w:rsid w:val="00274ED2"/>
    <w:rsid w:val="00275B9D"/>
    <w:rsid w:val="00276B7C"/>
    <w:rsid w:val="0027753E"/>
    <w:rsid w:val="002822F5"/>
    <w:rsid w:val="00282356"/>
    <w:rsid w:val="0028339B"/>
    <w:rsid w:val="00283A4A"/>
    <w:rsid w:val="00284421"/>
    <w:rsid w:val="00284626"/>
    <w:rsid w:val="00284ECA"/>
    <w:rsid w:val="002853A6"/>
    <w:rsid w:val="00285A59"/>
    <w:rsid w:val="0028601B"/>
    <w:rsid w:val="002915FD"/>
    <w:rsid w:val="00295226"/>
    <w:rsid w:val="0029554B"/>
    <w:rsid w:val="00295E1E"/>
    <w:rsid w:val="00296C6C"/>
    <w:rsid w:val="002979A9"/>
    <w:rsid w:val="002979E2"/>
    <w:rsid w:val="002A05AC"/>
    <w:rsid w:val="002A1659"/>
    <w:rsid w:val="002A2D28"/>
    <w:rsid w:val="002A3208"/>
    <w:rsid w:val="002A3AA0"/>
    <w:rsid w:val="002A3D36"/>
    <w:rsid w:val="002A3D8B"/>
    <w:rsid w:val="002A5DF1"/>
    <w:rsid w:val="002B123C"/>
    <w:rsid w:val="002B2EA1"/>
    <w:rsid w:val="002B2EAC"/>
    <w:rsid w:val="002B541B"/>
    <w:rsid w:val="002B5A3E"/>
    <w:rsid w:val="002B5F32"/>
    <w:rsid w:val="002B6438"/>
    <w:rsid w:val="002B6B79"/>
    <w:rsid w:val="002B7543"/>
    <w:rsid w:val="002B7E5F"/>
    <w:rsid w:val="002C2E16"/>
    <w:rsid w:val="002C30B6"/>
    <w:rsid w:val="002C3533"/>
    <w:rsid w:val="002C47AC"/>
    <w:rsid w:val="002C5301"/>
    <w:rsid w:val="002C573F"/>
    <w:rsid w:val="002C5B3B"/>
    <w:rsid w:val="002C5C7E"/>
    <w:rsid w:val="002C7507"/>
    <w:rsid w:val="002D1B6A"/>
    <w:rsid w:val="002D2199"/>
    <w:rsid w:val="002D78FC"/>
    <w:rsid w:val="002D7AC1"/>
    <w:rsid w:val="002E0829"/>
    <w:rsid w:val="002E1322"/>
    <w:rsid w:val="002E2EC6"/>
    <w:rsid w:val="002E3550"/>
    <w:rsid w:val="002E47F5"/>
    <w:rsid w:val="002E565C"/>
    <w:rsid w:val="002E5780"/>
    <w:rsid w:val="002E59B7"/>
    <w:rsid w:val="002E683D"/>
    <w:rsid w:val="002E6A95"/>
    <w:rsid w:val="002E7D7A"/>
    <w:rsid w:val="002E7DDF"/>
    <w:rsid w:val="002F024B"/>
    <w:rsid w:val="002F1000"/>
    <w:rsid w:val="002F13C4"/>
    <w:rsid w:val="002F13D8"/>
    <w:rsid w:val="002F18C3"/>
    <w:rsid w:val="002F1C60"/>
    <w:rsid w:val="002F1FC8"/>
    <w:rsid w:val="002F3929"/>
    <w:rsid w:val="002F3AE7"/>
    <w:rsid w:val="002F3C4C"/>
    <w:rsid w:val="002F4246"/>
    <w:rsid w:val="002F48B4"/>
    <w:rsid w:val="002F4A45"/>
    <w:rsid w:val="002F4CEF"/>
    <w:rsid w:val="002F4F36"/>
    <w:rsid w:val="002F547B"/>
    <w:rsid w:val="002F6A6C"/>
    <w:rsid w:val="002F7529"/>
    <w:rsid w:val="002F7AE9"/>
    <w:rsid w:val="0030067D"/>
    <w:rsid w:val="0030106D"/>
    <w:rsid w:val="003012F8"/>
    <w:rsid w:val="003015C2"/>
    <w:rsid w:val="00301AFC"/>
    <w:rsid w:val="003022F4"/>
    <w:rsid w:val="00302634"/>
    <w:rsid w:val="00302F80"/>
    <w:rsid w:val="003034CA"/>
    <w:rsid w:val="00304298"/>
    <w:rsid w:val="00304C53"/>
    <w:rsid w:val="00305D5B"/>
    <w:rsid w:val="00306723"/>
    <w:rsid w:val="0030714F"/>
    <w:rsid w:val="0031143C"/>
    <w:rsid w:val="003140AC"/>
    <w:rsid w:val="003149B5"/>
    <w:rsid w:val="00314B64"/>
    <w:rsid w:val="00314E9B"/>
    <w:rsid w:val="00315127"/>
    <w:rsid w:val="00315618"/>
    <w:rsid w:val="00315AF1"/>
    <w:rsid w:val="003219FB"/>
    <w:rsid w:val="0032405F"/>
    <w:rsid w:val="00324563"/>
    <w:rsid w:val="0032495A"/>
    <w:rsid w:val="00324D5D"/>
    <w:rsid w:val="0033236F"/>
    <w:rsid w:val="00332A43"/>
    <w:rsid w:val="00332B70"/>
    <w:rsid w:val="00332C6B"/>
    <w:rsid w:val="003349EF"/>
    <w:rsid w:val="00335A52"/>
    <w:rsid w:val="0033719C"/>
    <w:rsid w:val="00342160"/>
    <w:rsid w:val="0034298F"/>
    <w:rsid w:val="003429C7"/>
    <w:rsid w:val="00343941"/>
    <w:rsid w:val="00344499"/>
    <w:rsid w:val="003446BF"/>
    <w:rsid w:val="0034489E"/>
    <w:rsid w:val="003460E5"/>
    <w:rsid w:val="003467BF"/>
    <w:rsid w:val="003473A9"/>
    <w:rsid w:val="00347C3D"/>
    <w:rsid w:val="00351294"/>
    <w:rsid w:val="003516B2"/>
    <w:rsid w:val="00351EB6"/>
    <w:rsid w:val="0035351B"/>
    <w:rsid w:val="003536C2"/>
    <w:rsid w:val="00353EA2"/>
    <w:rsid w:val="00355F43"/>
    <w:rsid w:val="00357305"/>
    <w:rsid w:val="0035740D"/>
    <w:rsid w:val="00357E70"/>
    <w:rsid w:val="0036094E"/>
    <w:rsid w:val="00360FCB"/>
    <w:rsid w:val="00361BF5"/>
    <w:rsid w:val="003641D6"/>
    <w:rsid w:val="00365134"/>
    <w:rsid w:val="0036563A"/>
    <w:rsid w:val="0036605E"/>
    <w:rsid w:val="0036615F"/>
    <w:rsid w:val="003669D5"/>
    <w:rsid w:val="00367CC5"/>
    <w:rsid w:val="0037071F"/>
    <w:rsid w:val="00371D61"/>
    <w:rsid w:val="00373BE8"/>
    <w:rsid w:val="00373C1D"/>
    <w:rsid w:val="00373F71"/>
    <w:rsid w:val="003742BB"/>
    <w:rsid w:val="003757BA"/>
    <w:rsid w:val="003757FB"/>
    <w:rsid w:val="00375FCE"/>
    <w:rsid w:val="00376E7A"/>
    <w:rsid w:val="00376EDE"/>
    <w:rsid w:val="00377313"/>
    <w:rsid w:val="003776B2"/>
    <w:rsid w:val="00380128"/>
    <w:rsid w:val="003809BE"/>
    <w:rsid w:val="00381037"/>
    <w:rsid w:val="003841B3"/>
    <w:rsid w:val="003848EE"/>
    <w:rsid w:val="00384B1B"/>
    <w:rsid w:val="00384DB1"/>
    <w:rsid w:val="00385FF3"/>
    <w:rsid w:val="00386411"/>
    <w:rsid w:val="00386472"/>
    <w:rsid w:val="00386D53"/>
    <w:rsid w:val="003902C8"/>
    <w:rsid w:val="003903C6"/>
    <w:rsid w:val="003906D2"/>
    <w:rsid w:val="00392259"/>
    <w:rsid w:val="003928A4"/>
    <w:rsid w:val="00394691"/>
    <w:rsid w:val="00394E23"/>
    <w:rsid w:val="003954D3"/>
    <w:rsid w:val="0039596D"/>
    <w:rsid w:val="00396205"/>
    <w:rsid w:val="00397297"/>
    <w:rsid w:val="003A004A"/>
    <w:rsid w:val="003A0064"/>
    <w:rsid w:val="003A0807"/>
    <w:rsid w:val="003A222E"/>
    <w:rsid w:val="003A247D"/>
    <w:rsid w:val="003A25EE"/>
    <w:rsid w:val="003A338A"/>
    <w:rsid w:val="003A3637"/>
    <w:rsid w:val="003A3830"/>
    <w:rsid w:val="003A3FDD"/>
    <w:rsid w:val="003A477A"/>
    <w:rsid w:val="003A4E69"/>
    <w:rsid w:val="003A58FF"/>
    <w:rsid w:val="003A5B61"/>
    <w:rsid w:val="003A6F68"/>
    <w:rsid w:val="003A7B2E"/>
    <w:rsid w:val="003A7C51"/>
    <w:rsid w:val="003B02AC"/>
    <w:rsid w:val="003B03F4"/>
    <w:rsid w:val="003B17A2"/>
    <w:rsid w:val="003B1D81"/>
    <w:rsid w:val="003B1DD6"/>
    <w:rsid w:val="003B328B"/>
    <w:rsid w:val="003B4A44"/>
    <w:rsid w:val="003B563B"/>
    <w:rsid w:val="003C08E5"/>
    <w:rsid w:val="003C1016"/>
    <w:rsid w:val="003C2E87"/>
    <w:rsid w:val="003C2F94"/>
    <w:rsid w:val="003C40C3"/>
    <w:rsid w:val="003C4C45"/>
    <w:rsid w:val="003C5939"/>
    <w:rsid w:val="003C6A23"/>
    <w:rsid w:val="003C6D4B"/>
    <w:rsid w:val="003C7C3D"/>
    <w:rsid w:val="003D0A17"/>
    <w:rsid w:val="003D1806"/>
    <w:rsid w:val="003D2373"/>
    <w:rsid w:val="003D2D46"/>
    <w:rsid w:val="003D4D7A"/>
    <w:rsid w:val="003D5C7D"/>
    <w:rsid w:val="003E0060"/>
    <w:rsid w:val="003E018A"/>
    <w:rsid w:val="003E1C21"/>
    <w:rsid w:val="003E2E45"/>
    <w:rsid w:val="003E30B1"/>
    <w:rsid w:val="003E4106"/>
    <w:rsid w:val="003E443F"/>
    <w:rsid w:val="003E448F"/>
    <w:rsid w:val="003E4599"/>
    <w:rsid w:val="003E495D"/>
    <w:rsid w:val="003E4B95"/>
    <w:rsid w:val="003E5152"/>
    <w:rsid w:val="003E5337"/>
    <w:rsid w:val="003E573E"/>
    <w:rsid w:val="003E5919"/>
    <w:rsid w:val="003E6980"/>
    <w:rsid w:val="003E739A"/>
    <w:rsid w:val="003E7464"/>
    <w:rsid w:val="003F00A9"/>
    <w:rsid w:val="003F15F9"/>
    <w:rsid w:val="003F1FF5"/>
    <w:rsid w:val="003F222E"/>
    <w:rsid w:val="003F321F"/>
    <w:rsid w:val="003F39E5"/>
    <w:rsid w:val="003F439C"/>
    <w:rsid w:val="003F789D"/>
    <w:rsid w:val="00400D1C"/>
    <w:rsid w:val="00401CFC"/>
    <w:rsid w:val="00401F9D"/>
    <w:rsid w:val="00401FEC"/>
    <w:rsid w:val="0040251C"/>
    <w:rsid w:val="00402839"/>
    <w:rsid w:val="00405778"/>
    <w:rsid w:val="00405F19"/>
    <w:rsid w:val="00406B4B"/>
    <w:rsid w:val="00407721"/>
    <w:rsid w:val="00411A40"/>
    <w:rsid w:val="0041284A"/>
    <w:rsid w:val="00413B53"/>
    <w:rsid w:val="0041672C"/>
    <w:rsid w:val="00416EB7"/>
    <w:rsid w:val="00417301"/>
    <w:rsid w:val="00417349"/>
    <w:rsid w:val="00417CE2"/>
    <w:rsid w:val="00421EE5"/>
    <w:rsid w:val="0042234F"/>
    <w:rsid w:val="00422488"/>
    <w:rsid w:val="00424895"/>
    <w:rsid w:val="00425CFB"/>
    <w:rsid w:val="00426053"/>
    <w:rsid w:val="00426ECA"/>
    <w:rsid w:val="0042757C"/>
    <w:rsid w:val="00427624"/>
    <w:rsid w:val="00432C19"/>
    <w:rsid w:val="004340AD"/>
    <w:rsid w:val="00435423"/>
    <w:rsid w:val="00435436"/>
    <w:rsid w:val="00435A0E"/>
    <w:rsid w:val="00435BC7"/>
    <w:rsid w:val="004367B0"/>
    <w:rsid w:val="00440472"/>
    <w:rsid w:val="0044092B"/>
    <w:rsid w:val="00440A68"/>
    <w:rsid w:val="00441AF9"/>
    <w:rsid w:val="00444337"/>
    <w:rsid w:val="00444CD9"/>
    <w:rsid w:val="00445E62"/>
    <w:rsid w:val="00446A03"/>
    <w:rsid w:val="00447F65"/>
    <w:rsid w:val="00447FA6"/>
    <w:rsid w:val="004514DF"/>
    <w:rsid w:val="00451BA9"/>
    <w:rsid w:val="00452F51"/>
    <w:rsid w:val="004537CA"/>
    <w:rsid w:val="00453B6E"/>
    <w:rsid w:val="00454B12"/>
    <w:rsid w:val="00455CC5"/>
    <w:rsid w:val="00456F1A"/>
    <w:rsid w:val="00457388"/>
    <w:rsid w:val="00460529"/>
    <w:rsid w:val="00460FFB"/>
    <w:rsid w:val="0046250B"/>
    <w:rsid w:val="00462B43"/>
    <w:rsid w:val="00463183"/>
    <w:rsid w:val="004634BE"/>
    <w:rsid w:val="00464C48"/>
    <w:rsid w:val="00464F8B"/>
    <w:rsid w:val="00465065"/>
    <w:rsid w:val="00465B06"/>
    <w:rsid w:val="0046636F"/>
    <w:rsid w:val="00466E33"/>
    <w:rsid w:val="0046770C"/>
    <w:rsid w:val="00467B2A"/>
    <w:rsid w:val="0047036D"/>
    <w:rsid w:val="00470A60"/>
    <w:rsid w:val="00471070"/>
    <w:rsid w:val="00471F7B"/>
    <w:rsid w:val="00472491"/>
    <w:rsid w:val="004728D9"/>
    <w:rsid w:val="00473749"/>
    <w:rsid w:val="004747E1"/>
    <w:rsid w:val="00474937"/>
    <w:rsid w:val="00474EB8"/>
    <w:rsid w:val="00475E61"/>
    <w:rsid w:val="004766FC"/>
    <w:rsid w:val="0047798D"/>
    <w:rsid w:val="00481FD5"/>
    <w:rsid w:val="00482B71"/>
    <w:rsid w:val="00483460"/>
    <w:rsid w:val="00483471"/>
    <w:rsid w:val="00483812"/>
    <w:rsid w:val="00484757"/>
    <w:rsid w:val="0048548C"/>
    <w:rsid w:val="00485741"/>
    <w:rsid w:val="00485A7E"/>
    <w:rsid w:val="004866E3"/>
    <w:rsid w:val="00486C80"/>
    <w:rsid w:val="00486EF7"/>
    <w:rsid w:val="004875FC"/>
    <w:rsid w:val="004909A5"/>
    <w:rsid w:val="004922FC"/>
    <w:rsid w:val="00492E9D"/>
    <w:rsid w:val="00493744"/>
    <w:rsid w:val="00493A75"/>
    <w:rsid w:val="004943F5"/>
    <w:rsid w:val="0049451C"/>
    <w:rsid w:val="00495A01"/>
    <w:rsid w:val="0049674C"/>
    <w:rsid w:val="004975AF"/>
    <w:rsid w:val="00497897"/>
    <w:rsid w:val="00497B79"/>
    <w:rsid w:val="004A1A9D"/>
    <w:rsid w:val="004A1FE7"/>
    <w:rsid w:val="004A4744"/>
    <w:rsid w:val="004A5F17"/>
    <w:rsid w:val="004A63D9"/>
    <w:rsid w:val="004A6F96"/>
    <w:rsid w:val="004A7324"/>
    <w:rsid w:val="004A7DE3"/>
    <w:rsid w:val="004B05D6"/>
    <w:rsid w:val="004B0E10"/>
    <w:rsid w:val="004B1316"/>
    <w:rsid w:val="004B2286"/>
    <w:rsid w:val="004B2328"/>
    <w:rsid w:val="004B278F"/>
    <w:rsid w:val="004B2C7C"/>
    <w:rsid w:val="004B3951"/>
    <w:rsid w:val="004B3BAA"/>
    <w:rsid w:val="004B4574"/>
    <w:rsid w:val="004B550F"/>
    <w:rsid w:val="004B56F6"/>
    <w:rsid w:val="004B5804"/>
    <w:rsid w:val="004B5B05"/>
    <w:rsid w:val="004B6E02"/>
    <w:rsid w:val="004B7035"/>
    <w:rsid w:val="004B7D75"/>
    <w:rsid w:val="004C1EAD"/>
    <w:rsid w:val="004C2142"/>
    <w:rsid w:val="004C2646"/>
    <w:rsid w:val="004C29B6"/>
    <w:rsid w:val="004C3E8F"/>
    <w:rsid w:val="004C4E2F"/>
    <w:rsid w:val="004C5A9D"/>
    <w:rsid w:val="004C6115"/>
    <w:rsid w:val="004C71A4"/>
    <w:rsid w:val="004D09C4"/>
    <w:rsid w:val="004D1D29"/>
    <w:rsid w:val="004D246B"/>
    <w:rsid w:val="004D25BB"/>
    <w:rsid w:val="004D41CA"/>
    <w:rsid w:val="004D443E"/>
    <w:rsid w:val="004D5BC7"/>
    <w:rsid w:val="004D5D3F"/>
    <w:rsid w:val="004D7720"/>
    <w:rsid w:val="004D7E42"/>
    <w:rsid w:val="004E146C"/>
    <w:rsid w:val="004E14C7"/>
    <w:rsid w:val="004E1A42"/>
    <w:rsid w:val="004E3634"/>
    <w:rsid w:val="004E5573"/>
    <w:rsid w:val="004E5BBB"/>
    <w:rsid w:val="004E7DF9"/>
    <w:rsid w:val="004F2828"/>
    <w:rsid w:val="004F3DCC"/>
    <w:rsid w:val="004F5B05"/>
    <w:rsid w:val="004F7579"/>
    <w:rsid w:val="00500F8A"/>
    <w:rsid w:val="005011D8"/>
    <w:rsid w:val="005019AF"/>
    <w:rsid w:val="00501DBA"/>
    <w:rsid w:val="005028D4"/>
    <w:rsid w:val="00503898"/>
    <w:rsid w:val="005039A5"/>
    <w:rsid w:val="005040AA"/>
    <w:rsid w:val="005047E9"/>
    <w:rsid w:val="00505443"/>
    <w:rsid w:val="00505565"/>
    <w:rsid w:val="005059A0"/>
    <w:rsid w:val="00505B92"/>
    <w:rsid w:val="00507A37"/>
    <w:rsid w:val="00507B64"/>
    <w:rsid w:val="00510F4B"/>
    <w:rsid w:val="00511571"/>
    <w:rsid w:val="00512587"/>
    <w:rsid w:val="00513B5D"/>
    <w:rsid w:val="00514295"/>
    <w:rsid w:val="00514A2D"/>
    <w:rsid w:val="005154B0"/>
    <w:rsid w:val="00515B01"/>
    <w:rsid w:val="0051641C"/>
    <w:rsid w:val="00516C3F"/>
    <w:rsid w:val="00517471"/>
    <w:rsid w:val="00517C8F"/>
    <w:rsid w:val="0052000F"/>
    <w:rsid w:val="0052113D"/>
    <w:rsid w:val="005215E7"/>
    <w:rsid w:val="005218E9"/>
    <w:rsid w:val="00521BD3"/>
    <w:rsid w:val="00521DC3"/>
    <w:rsid w:val="00521FC0"/>
    <w:rsid w:val="005240AD"/>
    <w:rsid w:val="00524C42"/>
    <w:rsid w:val="005263C4"/>
    <w:rsid w:val="00527392"/>
    <w:rsid w:val="00532A46"/>
    <w:rsid w:val="00536586"/>
    <w:rsid w:val="00537A70"/>
    <w:rsid w:val="00542600"/>
    <w:rsid w:val="00542D43"/>
    <w:rsid w:val="00546805"/>
    <w:rsid w:val="005471FF"/>
    <w:rsid w:val="00547CC9"/>
    <w:rsid w:val="00551B91"/>
    <w:rsid w:val="00551BDA"/>
    <w:rsid w:val="00551DDB"/>
    <w:rsid w:val="00552085"/>
    <w:rsid w:val="00553B58"/>
    <w:rsid w:val="0056127E"/>
    <w:rsid w:val="005612B2"/>
    <w:rsid w:val="005622C3"/>
    <w:rsid w:val="005634BE"/>
    <w:rsid w:val="0056485B"/>
    <w:rsid w:val="00564DDA"/>
    <w:rsid w:val="00564E2E"/>
    <w:rsid w:val="00565EBF"/>
    <w:rsid w:val="00566294"/>
    <w:rsid w:val="00566BDA"/>
    <w:rsid w:val="00566F71"/>
    <w:rsid w:val="00567600"/>
    <w:rsid w:val="00570618"/>
    <w:rsid w:val="00570974"/>
    <w:rsid w:val="00571996"/>
    <w:rsid w:val="0057209C"/>
    <w:rsid w:val="00573DE3"/>
    <w:rsid w:val="00575D6D"/>
    <w:rsid w:val="00575FE0"/>
    <w:rsid w:val="00576389"/>
    <w:rsid w:val="0057729E"/>
    <w:rsid w:val="00580693"/>
    <w:rsid w:val="00580739"/>
    <w:rsid w:val="0058116E"/>
    <w:rsid w:val="00581BFF"/>
    <w:rsid w:val="00581E12"/>
    <w:rsid w:val="0058213F"/>
    <w:rsid w:val="0058304B"/>
    <w:rsid w:val="0058360A"/>
    <w:rsid w:val="0058478A"/>
    <w:rsid w:val="00585F96"/>
    <w:rsid w:val="005861EB"/>
    <w:rsid w:val="00586503"/>
    <w:rsid w:val="00586CE7"/>
    <w:rsid w:val="00590739"/>
    <w:rsid w:val="00590E97"/>
    <w:rsid w:val="00591240"/>
    <w:rsid w:val="005919AE"/>
    <w:rsid w:val="00593A98"/>
    <w:rsid w:val="00597744"/>
    <w:rsid w:val="005A019D"/>
    <w:rsid w:val="005A0278"/>
    <w:rsid w:val="005A0993"/>
    <w:rsid w:val="005A257A"/>
    <w:rsid w:val="005A31E4"/>
    <w:rsid w:val="005A374A"/>
    <w:rsid w:val="005A3932"/>
    <w:rsid w:val="005A424B"/>
    <w:rsid w:val="005A4664"/>
    <w:rsid w:val="005A49C6"/>
    <w:rsid w:val="005A68B6"/>
    <w:rsid w:val="005A6CFF"/>
    <w:rsid w:val="005B0006"/>
    <w:rsid w:val="005B22DF"/>
    <w:rsid w:val="005B291E"/>
    <w:rsid w:val="005B4057"/>
    <w:rsid w:val="005B4AF4"/>
    <w:rsid w:val="005B4C17"/>
    <w:rsid w:val="005B4F78"/>
    <w:rsid w:val="005B5497"/>
    <w:rsid w:val="005B5B13"/>
    <w:rsid w:val="005B5D76"/>
    <w:rsid w:val="005B6D57"/>
    <w:rsid w:val="005B72CA"/>
    <w:rsid w:val="005B756F"/>
    <w:rsid w:val="005B7EC9"/>
    <w:rsid w:val="005C0AC5"/>
    <w:rsid w:val="005C10D7"/>
    <w:rsid w:val="005C3C6F"/>
    <w:rsid w:val="005C41F2"/>
    <w:rsid w:val="005C4FC4"/>
    <w:rsid w:val="005C5253"/>
    <w:rsid w:val="005C582A"/>
    <w:rsid w:val="005C7080"/>
    <w:rsid w:val="005C7589"/>
    <w:rsid w:val="005D0357"/>
    <w:rsid w:val="005D0480"/>
    <w:rsid w:val="005D06AD"/>
    <w:rsid w:val="005D0B46"/>
    <w:rsid w:val="005D0F87"/>
    <w:rsid w:val="005D0FF2"/>
    <w:rsid w:val="005D10B0"/>
    <w:rsid w:val="005D1AD6"/>
    <w:rsid w:val="005D1ADC"/>
    <w:rsid w:val="005D271E"/>
    <w:rsid w:val="005D3270"/>
    <w:rsid w:val="005D3B80"/>
    <w:rsid w:val="005D40E3"/>
    <w:rsid w:val="005D465D"/>
    <w:rsid w:val="005D4F69"/>
    <w:rsid w:val="005D7A05"/>
    <w:rsid w:val="005D7ABF"/>
    <w:rsid w:val="005E05DA"/>
    <w:rsid w:val="005E2E40"/>
    <w:rsid w:val="005E428B"/>
    <w:rsid w:val="005E4C69"/>
    <w:rsid w:val="005E6276"/>
    <w:rsid w:val="005E6C97"/>
    <w:rsid w:val="005F0FE6"/>
    <w:rsid w:val="005F253C"/>
    <w:rsid w:val="005F35F7"/>
    <w:rsid w:val="005F3B06"/>
    <w:rsid w:val="005F4F2A"/>
    <w:rsid w:val="005F59F6"/>
    <w:rsid w:val="005F5AD7"/>
    <w:rsid w:val="005F6DB8"/>
    <w:rsid w:val="0060135C"/>
    <w:rsid w:val="006020E6"/>
    <w:rsid w:val="006024C9"/>
    <w:rsid w:val="006051AF"/>
    <w:rsid w:val="006056CE"/>
    <w:rsid w:val="00606E09"/>
    <w:rsid w:val="006075D1"/>
    <w:rsid w:val="00607D51"/>
    <w:rsid w:val="006100A5"/>
    <w:rsid w:val="006113E5"/>
    <w:rsid w:val="00611975"/>
    <w:rsid w:val="006135D3"/>
    <w:rsid w:val="00613DCA"/>
    <w:rsid w:val="00614BE6"/>
    <w:rsid w:val="00614F94"/>
    <w:rsid w:val="0061588E"/>
    <w:rsid w:val="006165D4"/>
    <w:rsid w:val="0061797E"/>
    <w:rsid w:val="006209DF"/>
    <w:rsid w:val="00620A5A"/>
    <w:rsid w:val="00621E47"/>
    <w:rsid w:val="00622755"/>
    <w:rsid w:val="00623397"/>
    <w:rsid w:val="00623C31"/>
    <w:rsid w:val="00624E1D"/>
    <w:rsid w:val="00626804"/>
    <w:rsid w:val="00627303"/>
    <w:rsid w:val="006314FA"/>
    <w:rsid w:val="00631717"/>
    <w:rsid w:val="00632882"/>
    <w:rsid w:val="0063347D"/>
    <w:rsid w:val="0063378D"/>
    <w:rsid w:val="006338C1"/>
    <w:rsid w:val="00635297"/>
    <w:rsid w:val="00635C2D"/>
    <w:rsid w:val="0063697D"/>
    <w:rsid w:val="00637726"/>
    <w:rsid w:val="00637D15"/>
    <w:rsid w:val="00640468"/>
    <w:rsid w:val="00641DB9"/>
    <w:rsid w:val="006429B9"/>
    <w:rsid w:val="00642BE1"/>
    <w:rsid w:val="00642E70"/>
    <w:rsid w:val="00643869"/>
    <w:rsid w:val="00644698"/>
    <w:rsid w:val="0064532A"/>
    <w:rsid w:val="0064598F"/>
    <w:rsid w:val="00645C41"/>
    <w:rsid w:val="00650ED0"/>
    <w:rsid w:val="006525BD"/>
    <w:rsid w:val="00652D53"/>
    <w:rsid w:val="0065465A"/>
    <w:rsid w:val="006554AE"/>
    <w:rsid w:val="00655E5B"/>
    <w:rsid w:val="00656A92"/>
    <w:rsid w:val="00656BC5"/>
    <w:rsid w:val="00661EF1"/>
    <w:rsid w:val="006632DF"/>
    <w:rsid w:val="006636EE"/>
    <w:rsid w:val="00664240"/>
    <w:rsid w:val="00664863"/>
    <w:rsid w:val="0066521B"/>
    <w:rsid w:val="00665374"/>
    <w:rsid w:val="00665914"/>
    <w:rsid w:val="00665BC8"/>
    <w:rsid w:val="00665D5C"/>
    <w:rsid w:val="00666339"/>
    <w:rsid w:val="00666533"/>
    <w:rsid w:val="00667431"/>
    <w:rsid w:val="00667599"/>
    <w:rsid w:val="00670BDB"/>
    <w:rsid w:val="00670CD2"/>
    <w:rsid w:val="00672F8C"/>
    <w:rsid w:val="00673CDC"/>
    <w:rsid w:val="00674133"/>
    <w:rsid w:val="00674CDE"/>
    <w:rsid w:val="00674E86"/>
    <w:rsid w:val="00676529"/>
    <w:rsid w:val="00677024"/>
    <w:rsid w:val="006800C7"/>
    <w:rsid w:val="0068060D"/>
    <w:rsid w:val="00683894"/>
    <w:rsid w:val="006843A3"/>
    <w:rsid w:val="00684B74"/>
    <w:rsid w:val="006866A6"/>
    <w:rsid w:val="00686BE5"/>
    <w:rsid w:val="006903CC"/>
    <w:rsid w:val="006916EB"/>
    <w:rsid w:val="00692EAF"/>
    <w:rsid w:val="00693AF6"/>
    <w:rsid w:val="00693D2E"/>
    <w:rsid w:val="00693D57"/>
    <w:rsid w:val="006942D4"/>
    <w:rsid w:val="00694425"/>
    <w:rsid w:val="0069512D"/>
    <w:rsid w:val="00695243"/>
    <w:rsid w:val="00697625"/>
    <w:rsid w:val="006A0FC7"/>
    <w:rsid w:val="006A16CE"/>
    <w:rsid w:val="006A1710"/>
    <w:rsid w:val="006A3FC4"/>
    <w:rsid w:val="006A4443"/>
    <w:rsid w:val="006A4CC7"/>
    <w:rsid w:val="006A4E11"/>
    <w:rsid w:val="006A52F1"/>
    <w:rsid w:val="006B017B"/>
    <w:rsid w:val="006B089B"/>
    <w:rsid w:val="006B0B78"/>
    <w:rsid w:val="006B1D37"/>
    <w:rsid w:val="006B25C6"/>
    <w:rsid w:val="006B4682"/>
    <w:rsid w:val="006B4B45"/>
    <w:rsid w:val="006B5340"/>
    <w:rsid w:val="006B590F"/>
    <w:rsid w:val="006B5A59"/>
    <w:rsid w:val="006B661C"/>
    <w:rsid w:val="006B7553"/>
    <w:rsid w:val="006C09D0"/>
    <w:rsid w:val="006C2C60"/>
    <w:rsid w:val="006C79DD"/>
    <w:rsid w:val="006D0432"/>
    <w:rsid w:val="006D18B0"/>
    <w:rsid w:val="006D59D1"/>
    <w:rsid w:val="006D5D79"/>
    <w:rsid w:val="006D5ED8"/>
    <w:rsid w:val="006D6991"/>
    <w:rsid w:val="006D6A06"/>
    <w:rsid w:val="006D6AA4"/>
    <w:rsid w:val="006D6FA3"/>
    <w:rsid w:val="006D777F"/>
    <w:rsid w:val="006D7DDE"/>
    <w:rsid w:val="006E03D8"/>
    <w:rsid w:val="006E04A4"/>
    <w:rsid w:val="006E33E0"/>
    <w:rsid w:val="006E388A"/>
    <w:rsid w:val="006E3CA9"/>
    <w:rsid w:val="006E4730"/>
    <w:rsid w:val="006E6A88"/>
    <w:rsid w:val="006E7256"/>
    <w:rsid w:val="006E742C"/>
    <w:rsid w:val="006E7B33"/>
    <w:rsid w:val="006E7FEC"/>
    <w:rsid w:val="006F00E7"/>
    <w:rsid w:val="006F0C24"/>
    <w:rsid w:val="006F0E8E"/>
    <w:rsid w:val="006F10EC"/>
    <w:rsid w:val="006F1634"/>
    <w:rsid w:val="006F1777"/>
    <w:rsid w:val="006F1CE9"/>
    <w:rsid w:val="006F2E6C"/>
    <w:rsid w:val="006F3089"/>
    <w:rsid w:val="006F38A3"/>
    <w:rsid w:val="006F4555"/>
    <w:rsid w:val="006F4F31"/>
    <w:rsid w:val="006F70E6"/>
    <w:rsid w:val="006F74EB"/>
    <w:rsid w:val="0070067C"/>
    <w:rsid w:val="0070075A"/>
    <w:rsid w:val="007010FC"/>
    <w:rsid w:val="00701D4D"/>
    <w:rsid w:val="00702532"/>
    <w:rsid w:val="007029BC"/>
    <w:rsid w:val="00702F12"/>
    <w:rsid w:val="00703270"/>
    <w:rsid w:val="007035E4"/>
    <w:rsid w:val="0070551A"/>
    <w:rsid w:val="007057AB"/>
    <w:rsid w:val="00705C39"/>
    <w:rsid w:val="00706C21"/>
    <w:rsid w:val="00710349"/>
    <w:rsid w:val="00710BA5"/>
    <w:rsid w:val="007114EA"/>
    <w:rsid w:val="00711590"/>
    <w:rsid w:val="00712071"/>
    <w:rsid w:val="00712525"/>
    <w:rsid w:val="007134AC"/>
    <w:rsid w:val="007144B4"/>
    <w:rsid w:val="00714D19"/>
    <w:rsid w:val="007152E4"/>
    <w:rsid w:val="00716011"/>
    <w:rsid w:val="007171C2"/>
    <w:rsid w:val="007209B2"/>
    <w:rsid w:val="00721405"/>
    <w:rsid w:val="0072165D"/>
    <w:rsid w:val="00722E4B"/>
    <w:rsid w:val="0072479F"/>
    <w:rsid w:val="00725AFA"/>
    <w:rsid w:val="00726AEF"/>
    <w:rsid w:val="00727AEC"/>
    <w:rsid w:val="0073105C"/>
    <w:rsid w:val="00732470"/>
    <w:rsid w:val="00732F5F"/>
    <w:rsid w:val="00736BF9"/>
    <w:rsid w:val="0074020A"/>
    <w:rsid w:val="0074069D"/>
    <w:rsid w:val="007409F9"/>
    <w:rsid w:val="007429CF"/>
    <w:rsid w:val="00742FCD"/>
    <w:rsid w:val="00743573"/>
    <w:rsid w:val="00744923"/>
    <w:rsid w:val="00745310"/>
    <w:rsid w:val="00745DF0"/>
    <w:rsid w:val="00746AAA"/>
    <w:rsid w:val="00750E7B"/>
    <w:rsid w:val="007515C0"/>
    <w:rsid w:val="00751811"/>
    <w:rsid w:val="00751AEF"/>
    <w:rsid w:val="00751DEA"/>
    <w:rsid w:val="007522D6"/>
    <w:rsid w:val="00752B47"/>
    <w:rsid w:val="00752DD8"/>
    <w:rsid w:val="00753773"/>
    <w:rsid w:val="00753E0D"/>
    <w:rsid w:val="00755DED"/>
    <w:rsid w:val="007560E2"/>
    <w:rsid w:val="00756D50"/>
    <w:rsid w:val="00757614"/>
    <w:rsid w:val="007609F7"/>
    <w:rsid w:val="00762FFF"/>
    <w:rsid w:val="00763431"/>
    <w:rsid w:val="00763757"/>
    <w:rsid w:val="00763CD0"/>
    <w:rsid w:val="007652CB"/>
    <w:rsid w:val="00766F7C"/>
    <w:rsid w:val="00767E34"/>
    <w:rsid w:val="00771609"/>
    <w:rsid w:val="00771739"/>
    <w:rsid w:val="00771BCF"/>
    <w:rsid w:val="00772B6D"/>
    <w:rsid w:val="00772BC0"/>
    <w:rsid w:val="00772D18"/>
    <w:rsid w:val="00774D36"/>
    <w:rsid w:val="007764F4"/>
    <w:rsid w:val="0077707F"/>
    <w:rsid w:val="007814B4"/>
    <w:rsid w:val="0078151A"/>
    <w:rsid w:val="00781B30"/>
    <w:rsid w:val="007828AF"/>
    <w:rsid w:val="007835B5"/>
    <w:rsid w:val="00783A4A"/>
    <w:rsid w:val="00784198"/>
    <w:rsid w:val="007841AA"/>
    <w:rsid w:val="00785B4E"/>
    <w:rsid w:val="00786842"/>
    <w:rsid w:val="0079007C"/>
    <w:rsid w:val="00790474"/>
    <w:rsid w:val="0079145B"/>
    <w:rsid w:val="0079161A"/>
    <w:rsid w:val="00791E58"/>
    <w:rsid w:val="00792B3E"/>
    <w:rsid w:val="00793137"/>
    <w:rsid w:val="00795663"/>
    <w:rsid w:val="00795C8D"/>
    <w:rsid w:val="00796667"/>
    <w:rsid w:val="00796B9D"/>
    <w:rsid w:val="007977EA"/>
    <w:rsid w:val="00797D95"/>
    <w:rsid w:val="00797FC0"/>
    <w:rsid w:val="007A020A"/>
    <w:rsid w:val="007A1014"/>
    <w:rsid w:val="007A19B3"/>
    <w:rsid w:val="007A2159"/>
    <w:rsid w:val="007A26D4"/>
    <w:rsid w:val="007A2CB1"/>
    <w:rsid w:val="007A2FBE"/>
    <w:rsid w:val="007A368F"/>
    <w:rsid w:val="007A36BF"/>
    <w:rsid w:val="007A400C"/>
    <w:rsid w:val="007A46B8"/>
    <w:rsid w:val="007A4E69"/>
    <w:rsid w:val="007A50DC"/>
    <w:rsid w:val="007A58AD"/>
    <w:rsid w:val="007A5E4C"/>
    <w:rsid w:val="007B1B18"/>
    <w:rsid w:val="007B1C52"/>
    <w:rsid w:val="007B228D"/>
    <w:rsid w:val="007B2C06"/>
    <w:rsid w:val="007B2C15"/>
    <w:rsid w:val="007B2EC7"/>
    <w:rsid w:val="007B48A9"/>
    <w:rsid w:val="007B5496"/>
    <w:rsid w:val="007B68EB"/>
    <w:rsid w:val="007B6FAD"/>
    <w:rsid w:val="007B7423"/>
    <w:rsid w:val="007B7A79"/>
    <w:rsid w:val="007C15F6"/>
    <w:rsid w:val="007C259B"/>
    <w:rsid w:val="007C26AF"/>
    <w:rsid w:val="007C31D0"/>
    <w:rsid w:val="007C5E0C"/>
    <w:rsid w:val="007C6236"/>
    <w:rsid w:val="007C7729"/>
    <w:rsid w:val="007C7DB9"/>
    <w:rsid w:val="007C7F4C"/>
    <w:rsid w:val="007D193C"/>
    <w:rsid w:val="007D1D3D"/>
    <w:rsid w:val="007D1E73"/>
    <w:rsid w:val="007D2197"/>
    <w:rsid w:val="007D3107"/>
    <w:rsid w:val="007D31C7"/>
    <w:rsid w:val="007D3A69"/>
    <w:rsid w:val="007D6A9E"/>
    <w:rsid w:val="007E047D"/>
    <w:rsid w:val="007E049C"/>
    <w:rsid w:val="007E0B8E"/>
    <w:rsid w:val="007E1BC3"/>
    <w:rsid w:val="007E1CE1"/>
    <w:rsid w:val="007E2377"/>
    <w:rsid w:val="007E2827"/>
    <w:rsid w:val="007E2F02"/>
    <w:rsid w:val="007E3203"/>
    <w:rsid w:val="007E32D3"/>
    <w:rsid w:val="007E37C7"/>
    <w:rsid w:val="007E3BD6"/>
    <w:rsid w:val="007E3DBB"/>
    <w:rsid w:val="007E44FE"/>
    <w:rsid w:val="007E4EC3"/>
    <w:rsid w:val="007E5130"/>
    <w:rsid w:val="007E6344"/>
    <w:rsid w:val="007E6673"/>
    <w:rsid w:val="007E69DA"/>
    <w:rsid w:val="007E7276"/>
    <w:rsid w:val="007F1E48"/>
    <w:rsid w:val="007F2B41"/>
    <w:rsid w:val="007F3515"/>
    <w:rsid w:val="007F4CCD"/>
    <w:rsid w:val="007F4F2F"/>
    <w:rsid w:val="007F73E2"/>
    <w:rsid w:val="007F7565"/>
    <w:rsid w:val="00800017"/>
    <w:rsid w:val="00801F78"/>
    <w:rsid w:val="0080456E"/>
    <w:rsid w:val="00804A8A"/>
    <w:rsid w:val="008058A2"/>
    <w:rsid w:val="00805903"/>
    <w:rsid w:val="00805B76"/>
    <w:rsid w:val="008104D2"/>
    <w:rsid w:val="00810C48"/>
    <w:rsid w:val="00810FC1"/>
    <w:rsid w:val="00811B5A"/>
    <w:rsid w:val="0081227A"/>
    <w:rsid w:val="0081331A"/>
    <w:rsid w:val="00813784"/>
    <w:rsid w:val="00814799"/>
    <w:rsid w:val="00814BEC"/>
    <w:rsid w:val="00815181"/>
    <w:rsid w:val="008153C6"/>
    <w:rsid w:val="008157B3"/>
    <w:rsid w:val="00816E01"/>
    <w:rsid w:val="00817E69"/>
    <w:rsid w:val="00820D41"/>
    <w:rsid w:val="0082175D"/>
    <w:rsid w:val="008237FE"/>
    <w:rsid w:val="00823D20"/>
    <w:rsid w:val="0082469A"/>
    <w:rsid w:val="00824E3C"/>
    <w:rsid w:val="0082664A"/>
    <w:rsid w:val="008273CA"/>
    <w:rsid w:val="00827788"/>
    <w:rsid w:val="00831A23"/>
    <w:rsid w:val="00832D27"/>
    <w:rsid w:val="008336B4"/>
    <w:rsid w:val="00834FA0"/>
    <w:rsid w:val="0083513E"/>
    <w:rsid w:val="00835FAE"/>
    <w:rsid w:val="00836AF1"/>
    <w:rsid w:val="00837516"/>
    <w:rsid w:val="008378DF"/>
    <w:rsid w:val="00841A31"/>
    <w:rsid w:val="00841B44"/>
    <w:rsid w:val="00841B75"/>
    <w:rsid w:val="0084307E"/>
    <w:rsid w:val="008434E9"/>
    <w:rsid w:val="00843898"/>
    <w:rsid w:val="00844B4D"/>
    <w:rsid w:val="00845EE2"/>
    <w:rsid w:val="00846A24"/>
    <w:rsid w:val="00846F4C"/>
    <w:rsid w:val="00847E1C"/>
    <w:rsid w:val="00847F43"/>
    <w:rsid w:val="0085003F"/>
    <w:rsid w:val="0085027D"/>
    <w:rsid w:val="008524DB"/>
    <w:rsid w:val="00852696"/>
    <w:rsid w:val="00852AF8"/>
    <w:rsid w:val="00854B53"/>
    <w:rsid w:val="00855288"/>
    <w:rsid w:val="00855823"/>
    <w:rsid w:val="00856797"/>
    <w:rsid w:val="00856E9A"/>
    <w:rsid w:val="008575F1"/>
    <w:rsid w:val="00857FD3"/>
    <w:rsid w:val="0086118B"/>
    <w:rsid w:val="00861CBF"/>
    <w:rsid w:val="00862F1D"/>
    <w:rsid w:val="00863D2A"/>
    <w:rsid w:val="008651EF"/>
    <w:rsid w:val="00865DE2"/>
    <w:rsid w:val="00867091"/>
    <w:rsid w:val="00867617"/>
    <w:rsid w:val="008677C8"/>
    <w:rsid w:val="00867DC5"/>
    <w:rsid w:val="00867F44"/>
    <w:rsid w:val="008712DA"/>
    <w:rsid w:val="008718D7"/>
    <w:rsid w:val="00871AE3"/>
    <w:rsid w:val="00871C30"/>
    <w:rsid w:val="008720C6"/>
    <w:rsid w:val="0087289F"/>
    <w:rsid w:val="008742C9"/>
    <w:rsid w:val="00874D6F"/>
    <w:rsid w:val="00874F60"/>
    <w:rsid w:val="0087736A"/>
    <w:rsid w:val="00880B2C"/>
    <w:rsid w:val="008835F3"/>
    <w:rsid w:val="00883E90"/>
    <w:rsid w:val="00884506"/>
    <w:rsid w:val="008849D9"/>
    <w:rsid w:val="008855C0"/>
    <w:rsid w:val="008857B7"/>
    <w:rsid w:val="00886622"/>
    <w:rsid w:val="00887401"/>
    <w:rsid w:val="00890276"/>
    <w:rsid w:val="0089045B"/>
    <w:rsid w:val="00891746"/>
    <w:rsid w:val="00891CCF"/>
    <w:rsid w:val="0089247E"/>
    <w:rsid w:val="0089262C"/>
    <w:rsid w:val="00892754"/>
    <w:rsid w:val="00892CA0"/>
    <w:rsid w:val="00892E68"/>
    <w:rsid w:val="008941F0"/>
    <w:rsid w:val="00894AC2"/>
    <w:rsid w:val="008957CF"/>
    <w:rsid w:val="008957E4"/>
    <w:rsid w:val="00895F8F"/>
    <w:rsid w:val="00897FC2"/>
    <w:rsid w:val="008A156E"/>
    <w:rsid w:val="008A1B61"/>
    <w:rsid w:val="008A2697"/>
    <w:rsid w:val="008A2CA2"/>
    <w:rsid w:val="008A37CC"/>
    <w:rsid w:val="008A3ECB"/>
    <w:rsid w:val="008A58C2"/>
    <w:rsid w:val="008A5FB8"/>
    <w:rsid w:val="008A6285"/>
    <w:rsid w:val="008A64AA"/>
    <w:rsid w:val="008B0EE1"/>
    <w:rsid w:val="008B0F78"/>
    <w:rsid w:val="008B2219"/>
    <w:rsid w:val="008B2337"/>
    <w:rsid w:val="008B2F43"/>
    <w:rsid w:val="008B3321"/>
    <w:rsid w:val="008B6814"/>
    <w:rsid w:val="008B7EAF"/>
    <w:rsid w:val="008C003D"/>
    <w:rsid w:val="008C5D66"/>
    <w:rsid w:val="008C73C7"/>
    <w:rsid w:val="008C7C01"/>
    <w:rsid w:val="008D00C4"/>
    <w:rsid w:val="008D01F3"/>
    <w:rsid w:val="008D01FE"/>
    <w:rsid w:val="008D28B6"/>
    <w:rsid w:val="008D3B29"/>
    <w:rsid w:val="008D5D8F"/>
    <w:rsid w:val="008D6171"/>
    <w:rsid w:val="008D68F5"/>
    <w:rsid w:val="008D7212"/>
    <w:rsid w:val="008D72B4"/>
    <w:rsid w:val="008D7A42"/>
    <w:rsid w:val="008E0083"/>
    <w:rsid w:val="008E1721"/>
    <w:rsid w:val="008E33B7"/>
    <w:rsid w:val="008E4C6A"/>
    <w:rsid w:val="008E56B1"/>
    <w:rsid w:val="008E5CD8"/>
    <w:rsid w:val="008E6305"/>
    <w:rsid w:val="008E6E59"/>
    <w:rsid w:val="008F09B1"/>
    <w:rsid w:val="008F09DE"/>
    <w:rsid w:val="008F2DF9"/>
    <w:rsid w:val="008F32D5"/>
    <w:rsid w:val="008F36C0"/>
    <w:rsid w:val="008F44B8"/>
    <w:rsid w:val="008F4B89"/>
    <w:rsid w:val="008F5ECA"/>
    <w:rsid w:val="008F61A6"/>
    <w:rsid w:val="008F689B"/>
    <w:rsid w:val="008F6C96"/>
    <w:rsid w:val="00900969"/>
    <w:rsid w:val="009012D7"/>
    <w:rsid w:val="00901E9F"/>
    <w:rsid w:val="0090452F"/>
    <w:rsid w:val="00904DF1"/>
    <w:rsid w:val="00904F7E"/>
    <w:rsid w:val="009052F2"/>
    <w:rsid w:val="00906E54"/>
    <w:rsid w:val="00907BBB"/>
    <w:rsid w:val="009102EF"/>
    <w:rsid w:val="009126C3"/>
    <w:rsid w:val="00913478"/>
    <w:rsid w:val="009142FC"/>
    <w:rsid w:val="00914532"/>
    <w:rsid w:val="009149AD"/>
    <w:rsid w:val="00914F69"/>
    <w:rsid w:val="00915EE3"/>
    <w:rsid w:val="0092073E"/>
    <w:rsid w:val="00920F3B"/>
    <w:rsid w:val="00921A73"/>
    <w:rsid w:val="00922F88"/>
    <w:rsid w:val="00923123"/>
    <w:rsid w:val="0092487F"/>
    <w:rsid w:val="00924C44"/>
    <w:rsid w:val="00924D1A"/>
    <w:rsid w:val="009253F4"/>
    <w:rsid w:val="00925CBC"/>
    <w:rsid w:val="009301CA"/>
    <w:rsid w:val="0093053C"/>
    <w:rsid w:val="0093084D"/>
    <w:rsid w:val="00930C73"/>
    <w:rsid w:val="00930F9F"/>
    <w:rsid w:val="009317FE"/>
    <w:rsid w:val="0093326D"/>
    <w:rsid w:val="00933AB9"/>
    <w:rsid w:val="00933D2C"/>
    <w:rsid w:val="009357C2"/>
    <w:rsid w:val="00935873"/>
    <w:rsid w:val="009359B7"/>
    <w:rsid w:val="00935B07"/>
    <w:rsid w:val="009369E9"/>
    <w:rsid w:val="00936F9A"/>
    <w:rsid w:val="00937804"/>
    <w:rsid w:val="00937C52"/>
    <w:rsid w:val="00940356"/>
    <w:rsid w:val="009404F5"/>
    <w:rsid w:val="0094081B"/>
    <w:rsid w:val="00940E5B"/>
    <w:rsid w:val="0094197F"/>
    <w:rsid w:val="009419CE"/>
    <w:rsid w:val="00941D5E"/>
    <w:rsid w:val="00943306"/>
    <w:rsid w:val="009435BC"/>
    <w:rsid w:val="009446F4"/>
    <w:rsid w:val="00950953"/>
    <w:rsid w:val="00951C41"/>
    <w:rsid w:val="009531CF"/>
    <w:rsid w:val="0095496D"/>
    <w:rsid w:val="00956130"/>
    <w:rsid w:val="00961742"/>
    <w:rsid w:val="00961BE6"/>
    <w:rsid w:val="009633E9"/>
    <w:rsid w:val="009644D1"/>
    <w:rsid w:val="00965F20"/>
    <w:rsid w:val="00966E00"/>
    <w:rsid w:val="009676ED"/>
    <w:rsid w:val="0097026E"/>
    <w:rsid w:val="00970CB1"/>
    <w:rsid w:val="00970FF8"/>
    <w:rsid w:val="00972343"/>
    <w:rsid w:val="009741E6"/>
    <w:rsid w:val="00974888"/>
    <w:rsid w:val="00974EF3"/>
    <w:rsid w:val="00975EBC"/>
    <w:rsid w:val="00976BB7"/>
    <w:rsid w:val="00976FDD"/>
    <w:rsid w:val="009802F8"/>
    <w:rsid w:val="009818C0"/>
    <w:rsid w:val="00981927"/>
    <w:rsid w:val="009819BA"/>
    <w:rsid w:val="00981DC2"/>
    <w:rsid w:val="00982343"/>
    <w:rsid w:val="00982DC2"/>
    <w:rsid w:val="00983A86"/>
    <w:rsid w:val="00984344"/>
    <w:rsid w:val="009846A9"/>
    <w:rsid w:val="009849C1"/>
    <w:rsid w:val="009861F1"/>
    <w:rsid w:val="009867F7"/>
    <w:rsid w:val="00987C2A"/>
    <w:rsid w:val="00987C36"/>
    <w:rsid w:val="00990930"/>
    <w:rsid w:val="009909CC"/>
    <w:rsid w:val="0099150B"/>
    <w:rsid w:val="00992B61"/>
    <w:rsid w:val="009948AD"/>
    <w:rsid w:val="00995F89"/>
    <w:rsid w:val="009973C9"/>
    <w:rsid w:val="009975B8"/>
    <w:rsid w:val="009A19FD"/>
    <w:rsid w:val="009A1CF5"/>
    <w:rsid w:val="009A3240"/>
    <w:rsid w:val="009A4A00"/>
    <w:rsid w:val="009A4B4B"/>
    <w:rsid w:val="009A5420"/>
    <w:rsid w:val="009A7EB2"/>
    <w:rsid w:val="009B06CB"/>
    <w:rsid w:val="009B2DF2"/>
    <w:rsid w:val="009B2E67"/>
    <w:rsid w:val="009B3521"/>
    <w:rsid w:val="009B40E1"/>
    <w:rsid w:val="009B5064"/>
    <w:rsid w:val="009B506E"/>
    <w:rsid w:val="009B6A7A"/>
    <w:rsid w:val="009B6CE2"/>
    <w:rsid w:val="009B6EDB"/>
    <w:rsid w:val="009C0207"/>
    <w:rsid w:val="009C0402"/>
    <w:rsid w:val="009C134D"/>
    <w:rsid w:val="009C13D1"/>
    <w:rsid w:val="009C4329"/>
    <w:rsid w:val="009C44A0"/>
    <w:rsid w:val="009C4BB4"/>
    <w:rsid w:val="009D00A1"/>
    <w:rsid w:val="009D066F"/>
    <w:rsid w:val="009D1A5B"/>
    <w:rsid w:val="009D2B1C"/>
    <w:rsid w:val="009D32EC"/>
    <w:rsid w:val="009D3D0D"/>
    <w:rsid w:val="009D3F6C"/>
    <w:rsid w:val="009D6AC3"/>
    <w:rsid w:val="009D70F0"/>
    <w:rsid w:val="009D73F1"/>
    <w:rsid w:val="009D766B"/>
    <w:rsid w:val="009D7955"/>
    <w:rsid w:val="009E0644"/>
    <w:rsid w:val="009E099D"/>
    <w:rsid w:val="009E0A15"/>
    <w:rsid w:val="009E27DE"/>
    <w:rsid w:val="009E2A72"/>
    <w:rsid w:val="009E3E3D"/>
    <w:rsid w:val="009E45CF"/>
    <w:rsid w:val="009E5B03"/>
    <w:rsid w:val="009E62D9"/>
    <w:rsid w:val="009E6437"/>
    <w:rsid w:val="009F08DE"/>
    <w:rsid w:val="009F08F4"/>
    <w:rsid w:val="009F245A"/>
    <w:rsid w:val="009F33AF"/>
    <w:rsid w:val="009F3F1C"/>
    <w:rsid w:val="00A0105F"/>
    <w:rsid w:val="00A01861"/>
    <w:rsid w:val="00A02C7A"/>
    <w:rsid w:val="00A04BFA"/>
    <w:rsid w:val="00A0761E"/>
    <w:rsid w:val="00A07F30"/>
    <w:rsid w:val="00A1113C"/>
    <w:rsid w:val="00A11CDE"/>
    <w:rsid w:val="00A13589"/>
    <w:rsid w:val="00A13AAD"/>
    <w:rsid w:val="00A15EA4"/>
    <w:rsid w:val="00A17D8A"/>
    <w:rsid w:val="00A17ECD"/>
    <w:rsid w:val="00A203DA"/>
    <w:rsid w:val="00A20761"/>
    <w:rsid w:val="00A209CA"/>
    <w:rsid w:val="00A20C67"/>
    <w:rsid w:val="00A240D3"/>
    <w:rsid w:val="00A26289"/>
    <w:rsid w:val="00A26D7A"/>
    <w:rsid w:val="00A26EED"/>
    <w:rsid w:val="00A273A8"/>
    <w:rsid w:val="00A27ADB"/>
    <w:rsid w:val="00A27D14"/>
    <w:rsid w:val="00A30FD2"/>
    <w:rsid w:val="00A313BA"/>
    <w:rsid w:val="00A317AB"/>
    <w:rsid w:val="00A32439"/>
    <w:rsid w:val="00A3398C"/>
    <w:rsid w:val="00A34393"/>
    <w:rsid w:val="00A34699"/>
    <w:rsid w:val="00A348F5"/>
    <w:rsid w:val="00A349FE"/>
    <w:rsid w:val="00A34B4C"/>
    <w:rsid w:val="00A35AB2"/>
    <w:rsid w:val="00A35F2D"/>
    <w:rsid w:val="00A360C2"/>
    <w:rsid w:val="00A36BBB"/>
    <w:rsid w:val="00A37A4F"/>
    <w:rsid w:val="00A37B40"/>
    <w:rsid w:val="00A4024A"/>
    <w:rsid w:val="00A40C65"/>
    <w:rsid w:val="00A41978"/>
    <w:rsid w:val="00A41B15"/>
    <w:rsid w:val="00A42AD1"/>
    <w:rsid w:val="00A42E6C"/>
    <w:rsid w:val="00A442A3"/>
    <w:rsid w:val="00A4603B"/>
    <w:rsid w:val="00A464A8"/>
    <w:rsid w:val="00A50170"/>
    <w:rsid w:val="00A50465"/>
    <w:rsid w:val="00A50770"/>
    <w:rsid w:val="00A50DDB"/>
    <w:rsid w:val="00A5245D"/>
    <w:rsid w:val="00A537C2"/>
    <w:rsid w:val="00A53855"/>
    <w:rsid w:val="00A54340"/>
    <w:rsid w:val="00A549A5"/>
    <w:rsid w:val="00A60757"/>
    <w:rsid w:val="00A61FC0"/>
    <w:rsid w:val="00A62DDC"/>
    <w:rsid w:val="00A62F60"/>
    <w:rsid w:val="00A631CF"/>
    <w:rsid w:val="00A63C7A"/>
    <w:rsid w:val="00A63E5F"/>
    <w:rsid w:val="00A6401B"/>
    <w:rsid w:val="00A64282"/>
    <w:rsid w:val="00A64537"/>
    <w:rsid w:val="00A647FD"/>
    <w:rsid w:val="00A655DE"/>
    <w:rsid w:val="00A65C65"/>
    <w:rsid w:val="00A679A5"/>
    <w:rsid w:val="00A70733"/>
    <w:rsid w:val="00A71A94"/>
    <w:rsid w:val="00A71F4C"/>
    <w:rsid w:val="00A7336C"/>
    <w:rsid w:val="00A73BAA"/>
    <w:rsid w:val="00A745C5"/>
    <w:rsid w:val="00A74B3A"/>
    <w:rsid w:val="00A7503A"/>
    <w:rsid w:val="00A7684F"/>
    <w:rsid w:val="00A76DC0"/>
    <w:rsid w:val="00A76F41"/>
    <w:rsid w:val="00A777B2"/>
    <w:rsid w:val="00A778F1"/>
    <w:rsid w:val="00A77B4E"/>
    <w:rsid w:val="00A77CAE"/>
    <w:rsid w:val="00A80479"/>
    <w:rsid w:val="00A82067"/>
    <w:rsid w:val="00A8233D"/>
    <w:rsid w:val="00A832A5"/>
    <w:rsid w:val="00A83700"/>
    <w:rsid w:val="00A837BC"/>
    <w:rsid w:val="00A839B4"/>
    <w:rsid w:val="00A849E7"/>
    <w:rsid w:val="00A84B4F"/>
    <w:rsid w:val="00A85595"/>
    <w:rsid w:val="00A856C7"/>
    <w:rsid w:val="00A912E7"/>
    <w:rsid w:val="00A920DD"/>
    <w:rsid w:val="00A92145"/>
    <w:rsid w:val="00A92A8C"/>
    <w:rsid w:val="00A94A48"/>
    <w:rsid w:val="00A94C68"/>
    <w:rsid w:val="00A9632A"/>
    <w:rsid w:val="00A9745D"/>
    <w:rsid w:val="00A97E86"/>
    <w:rsid w:val="00A97FB7"/>
    <w:rsid w:val="00AA072C"/>
    <w:rsid w:val="00AA0767"/>
    <w:rsid w:val="00AA14AD"/>
    <w:rsid w:val="00AA4AC2"/>
    <w:rsid w:val="00AA4BC0"/>
    <w:rsid w:val="00AA4EAE"/>
    <w:rsid w:val="00AA5C01"/>
    <w:rsid w:val="00AA66AD"/>
    <w:rsid w:val="00AA6C08"/>
    <w:rsid w:val="00AA7044"/>
    <w:rsid w:val="00AB0311"/>
    <w:rsid w:val="00AB0C3C"/>
    <w:rsid w:val="00AB0D83"/>
    <w:rsid w:val="00AB319F"/>
    <w:rsid w:val="00AB5F8C"/>
    <w:rsid w:val="00AB73A5"/>
    <w:rsid w:val="00AC17F3"/>
    <w:rsid w:val="00AC2123"/>
    <w:rsid w:val="00AC3557"/>
    <w:rsid w:val="00AC3E0D"/>
    <w:rsid w:val="00AC4959"/>
    <w:rsid w:val="00AC57D8"/>
    <w:rsid w:val="00AC5D32"/>
    <w:rsid w:val="00AC6292"/>
    <w:rsid w:val="00AC67D3"/>
    <w:rsid w:val="00AC77E2"/>
    <w:rsid w:val="00AD0092"/>
    <w:rsid w:val="00AD0212"/>
    <w:rsid w:val="00AD0A95"/>
    <w:rsid w:val="00AD2D37"/>
    <w:rsid w:val="00AD2EE0"/>
    <w:rsid w:val="00AD33B6"/>
    <w:rsid w:val="00AD36A2"/>
    <w:rsid w:val="00AD3E3F"/>
    <w:rsid w:val="00AD4469"/>
    <w:rsid w:val="00AD6367"/>
    <w:rsid w:val="00AD64CC"/>
    <w:rsid w:val="00AD66F1"/>
    <w:rsid w:val="00AD727F"/>
    <w:rsid w:val="00AD7A16"/>
    <w:rsid w:val="00AE15B6"/>
    <w:rsid w:val="00AE251E"/>
    <w:rsid w:val="00AE277A"/>
    <w:rsid w:val="00AE2816"/>
    <w:rsid w:val="00AE2C95"/>
    <w:rsid w:val="00AE3AEB"/>
    <w:rsid w:val="00AE4037"/>
    <w:rsid w:val="00AE4AAB"/>
    <w:rsid w:val="00AE4EE9"/>
    <w:rsid w:val="00AE5B21"/>
    <w:rsid w:val="00AE61E6"/>
    <w:rsid w:val="00AE6203"/>
    <w:rsid w:val="00AE6E3E"/>
    <w:rsid w:val="00AE70F0"/>
    <w:rsid w:val="00AF01E3"/>
    <w:rsid w:val="00AF03CD"/>
    <w:rsid w:val="00AF105B"/>
    <w:rsid w:val="00AF1EB4"/>
    <w:rsid w:val="00AF2257"/>
    <w:rsid w:val="00AF29A6"/>
    <w:rsid w:val="00AF3963"/>
    <w:rsid w:val="00AF5A04"/>
    <w:rsid w:val="00AF673E"/>
    <w:rsid w:val="00AF7058"/>
    <w:rsid w:val="00AF7985"/>
    <w:rsid w:val="00B00E1F"/>
    <w:rsid w:val="00B012D4"/>
    <w:rsid w:val="00B03051"/>
    <w:rsid w:val="00B0393C"/>
    <w:rsid w:val="00B03C69"/>
    <w:rsid w:val="00B04EC7"/>
    <w:rsid w:val="00B0555C"/>
    <w:rsid w:val="00B0743D"/>
    <w:rsid w:val="00B0787C"/>
    <w:rsid w:val="00B10BE6"/>
    <w:rsid w:val="00B10FF0"/>
    <w:rsid w:val="00B11F13"/>
    <w:rsid w:val="00B11F40"/>
    <w:rsid w:val="00B12B69"/>
    <w:rsid w:val="00B1423B"/>
    <w:rsid w:val="00B152CC"/>
    <w:rsid w:val="00B1600B"/>
    <w:rsid w:val="00B16E26"/>
    <w:rsid w:val="00B22487"/>
    <w:rsid w:val="00B22A6E"/>
    <w:rsid w:val="00B22D27"/>
    <w:rsid w:val="00B23B31"/>
    <w:rsid w:val="00B24D94"/>
    <w:rsid w:val="00B25182"/>
    <w:rsid w:val="00B25788"/>
    <w:rsid w:val="00B2711E"/>
    <w:rsid w:val="00B31FDD"/>
    <w:rsid w:val="00B3256F"/>
    <w:rsid w:val="00B32990"/>
    <w:rsid w:val="00B3316A"/>
    <w:rsid w:val="00B332E0"/>
    <w:rsid w:val="00B33AAF"/>
    <w:rsid w:val="00B34670"/>
    <w:rsid w:val="00B346D6"/>
    <w:rsid w:val="00B34C0E"/>
    <w:rsid w:val="00B34FA8"/>
    <w:rsid w:val="00B3522A"/>
    <w:rsid w:val="00B35616"/>
    <w:rsid w:val="00B35F98"/>
    <w:rsid w:val="00B369B2"/>
    <w:rsid w:val="00B36FB0"/>
    <w:rsid w:val="00B37BED"/>
    <w:rsid w:val="00B407FA"/>
    <w:rsid w:val="00B40C21"/>
    <w:rsid w:val="00B41297"/>
    <w:rsid w:val="00B41490"/>
    <w:rsid w:val="00B4168D"/>
    <w:rsid w:val="00B41B3C"/>
    <w:rsid w:val="00B44784"/>
    <w:rsid w:val="00B44F5A"/>
    <w:rsid w:val="00B462DD"/>
    <w:rsid w:val="00B52433"/>
    <w:rsid w:val="00B526D9"/>
    <w:rsid w:val="00B53D95"/>
    <w:rsid w:val="00B53F23"/>
    <w:rsid w:val="00B54F7E"/>
    <w:rsid w:val="00B54FD1"/>
    <w:rsid w:val="00B55275"/>
    <w:rsid w:val="00B555C9"/>
    <w:rsid w:val="00B55C5F"/>
    <w:rsid w:val="00B56980"/>
    <w:rsid w:val="00B56D2D"/>
    <w:rsid w:val="00B60C11"/>
    <w:rsid w:val="00B64CDA"/>
    <w:rsid w:val="00B659EB"/>
    <w:rsid w:val="00B65F15"/>
    <w:rsid w:val="00B6665C"/>
    <w:rsid w:val="00B67808"/>
    <w:rsid w:val="00B67D9B"/>
    <w:rsid w:val="00B724A9"/>
    <w:rsid w:val="00B724BF"/>
    <w:rsid w:val="00B72647"/>
    <w:rsid w:val="00B72E1A"/>
    <w:rsid w:val="00B73298"/>
    <w:rsid w:val="00B73833"/>
    <w:rsid w:val="00B7448C"/>
    <w:rsid w:val="00B758FF"/>
    <w:rsid w:val="00B759C4"/>
    <w:rsid w:val="00B75BB2"/>
    <w:rsid w:val="00B76724"/>
    <w:rsid w:val="00B771DA"/>
    <w:rsid w:val="00B77908"/>
    <w:rsid w:val="00B814D4"/>
    <w:rsid w:val="00B8190D"/>
    <w:rsid w:val="00B82060"/>
    <w:rsid w:val="00B8344A"/>
    <w:rsid w:val="00B838F9"/>
    <w:rsid w:val="00B8585A"/>
    <w:rsid w:val="00B859C2"/>
    <w:rsid w:val="00B861F3"/>
    <w:rsid w:val="00B870E0"/>
    <w:rsid w:val="00B87C0D"/>
    <w:rsid w:val="00B87D0B"/>
    <w:rsid w:val="00B91C90"/>
    <w:rsid w:val="00B92B89"/>
    <w:rsid w:val="00B93329"/>
    <w:rsid w:val="00B936CF"/>
    <w:rsid w:val="00B94035"/>
    <w:rsid w:val="00B952A5"/>
    <w:rsid w:val="00B95C68"/>
    <w:rsid w:val="00B96EB0"/>
    <w:rsid w:val="00B9729D"/>
    <w:rsid w:val="00BA02B0"/>
    <w:rsid w:val="00BA16D1"/>
    <w:rsid w:val="00BA1A25"/>
    <w:rsid w:val="00BA1D69"/>
    <w:rsid w:val="00BA259A"/>
    <w:rsid w:val="00BA282D"/>
    <w:rsid w:val="00BA3052"/>
    <w:rsid w:val="00BA3339"/>
    <w:rsid w:val="00BA3DBC"/>
    <w:rsid w:val="00BA46B4"/>
    <w:rsid w:val="00BA6CA2"/>
    <w:rsid w:val="00BA7242"/>
    <w:rsid w:val="00BA7361"/>
    <w:rsid w:val="00BA7CCA"/>
    <w:rsid w:val="00BB18D9"/>
    <w:rsid w:val="00BB501A"/>
    <w:rsid w:val="00BB5272"/>
    <w:rsid w:val="00BB6C27"/>
    <w:rsid w:val="00BB7115"/>
    <w:rsid w:val="00BC05CA"/>
    <w:rsid w:val="00BC0B52"/>
    <w:rsid w:val="00BC1078"/>
    <w:rsid w:val="00BC1C16"/>
    <w:rsid w:val="00BC2382"/>
    <w:rsid w:val="00BC242B"/>
    <w:rsid w:val="00BC4364"/>
    <w:rsid w:val="00BC5BB8"/>
    <w:rsid w:val="00BC6158"/>
    <w:rsid w:val="00BC63C9"/>
    <w:rsid w:val="00BC69EB"/>
    <w:rsid w:val="00BC70FF"/>
    <w:rsid w:val="00BC77AC"/>
    <w:rsid w:val="00BD03D2"/>
    <w:rsid w:val="00BD18F3"/>
    <w:rsid w:val="00BD1E15"/>
    <w:rsid w:val="00BD1F5C"/>
    <w:rsid w:val="00BD35CA"/>
    <w:rsid w:val="00BD37BF"/>
    <w:rsid w:val="00BD3E05"/>
    <w:rsid w:val="00BD3E34"/>
    <w:rsid w:val="00BD41C7"/>
    <w:rsid w:val="00BD50F6"/>
    <w:rsid w:val="00BD55CF"/>
    <w:rsid w:val="00BD6495"/>
    <w:rsid w:val="00BD67EC"/>
    <w:rsid w:val="00BD70ED"/>
    <w:rsid w:val="00BD750D"/>
    <w:rsid w:val="00BD7CBD"/>
    <w:rsid w:val="00BE0E51"/>
    <w:rsid w:val="00BE291D"/>
    <w:rsid w:val="00BE2B31"/>
    <w:rsid w:val="00BE2B8E"/>
    <w:rsid w:val="00BE491C"/>
    <w:rsid w:val="00BE4F34"/>
    <w:rsid w:val="00BE5367"/>
    <w:rsid w:val="00BE5C45"/>
    <w:rsid w:val="00BE72E2"/>
    <w:rsid w:val="00BF021F"/>
    <w:rsid w:val="00BF0371"/>
    <w:rsid w:val="00BF1EB4"/>
    <w:rsid w:val="00BF33EE"/>
    <w:rsid w:val="00BF4458"/>
    <w:rsid w:val="00BF4F47"/>
    <w:rsid w:val="00BF5682"/>
    <w:rsid w:val="00BF56DE"/>
    <w:rsid w:val="00BF5F12"/>
    <w:rsid w:val="00BF5F8A"/>
    <w:rsid w:val="00BF6FA1"/>
    <w:rsid w:val="00C0064D"/>
    <w:rsid w:val="00C00ACE"/>
    <w:rsid w:val="00C01043"/>
    <w:rsid w:val="00C027BC"/>
    <w:rsid w:val="00C05385"/>
    <w:rsid w:val="00C053CF"/>
    <w:rsid w:val="00C05806"/>
    <w:rsid w:val="00C05BC6"/>
    <w:rsid w:val="00C073A3"/>
    <w:rsid w:val="00C11AA1"/>
    <w:rsid w:val="00C11C59"/>
    <w:rsid w:val="00C123F0"/>
    <w:rsid w:val="00C14B44"/>
    <w:rsid w:val="00C150DD"/>
    <w:rsid w:val="00C15341"/>
    <w:rsid w:val="00C15C9A"/>
    <w:rsid w:val="00C16221"/>
    <w:rsid w:val="00C175CE"/>
    <w:rsid w:val="00C20094"/>
    <w:rsid w:val="00C2070A"/>
    <w:rsid w:val="00C2125B"/>
    <w:rsid w:val="00C2165B"/>
    <w:rsid w:val="00C22CB7"/>
    <w:rsid w:val="00C22D3A"/>
    <w:rsid w:val="00C22DE7"/>
    <w:rsid w:val="00C24602"/>
    <w:rsid w:val="00C24947"/>
    <w:rsid w:val="00C2499E"/>
    <w:rsid w:val="00C257BE"/>
    <w:rsid w:val="00C26C8F"/>
    <w:rsid w:val="00C26C92"/>
    <w:rsid w:val="00C27100"/>
    <w:rsid w:val="00C31750"/>
    <w:rsid w:val="00C32A32"/>
    <w:rsid w:val="00C33925"/>
    <w:rsid w:val="00C34D31"/>
    <w:rsid w:val="00C3616C"/>
    <w:rsid w:val="00C36987"/>
    <w:rsid w:val="00C36A4A"/>
    <w:rsid w:val="00C37A8A"/>
    <w:rsid w:val="00C37CF3"/>
    <w:rsid w:val="00C4001D"/>
    <w:rsid w:val="00C409CF"/>
    <w:rsid w:val="00C40D98"/>
    <w:rsid w:val="00C41C74"/>
    <w:rsid w:val="00C42515"/>
    <w:rsid w:val="00C43325"/>
    <w:rsid w:val="00C467F9"/>
    <w:rsid w:val="00C469DE"/>
    <w:rsid w:val="00C47441"/>
    <w:rsid w:val="00C47F91"/>
    <w:rsid w:val="00C50128"/>
    <w:rsid w:val="00C50FEA"/>
    <w:rsid w:val="00C5555A"/>
    <w:rsid w:val="00C56CED"/>
    <w:rsid w:val="00C570BF"/>
    <w:rsid w:val="00C57903"/>
    <w:rsid w:val="00C61855"/>
    <w:rsid w:val="00C61C4F"/>
    <w:rsid w:val="00C628C6"/>
    <w:rsid w:val="00C63111"/>
    <w:rsid w:val="00C635F5"/>
    <w:rsid w:val="00C63B94"/>
    <w:rsid w:val="00C63BE2"/>
    <w:rsid w:val="00C64CD0"/>
    <w:rsid w:val="00C65C1F"/>
    <w:rsid w:val="00C66249"/>
    <w:rsid w:val="00C6683E"/>
    <w:rsid w:val="00C679C6"/>
    <w:rsid w:val="00C71E22"/>
    <w:rsid w:val="00C74A85"/>
    <w:rsid w:val="00C77BD0"/>
    <w:rsid w:val="00C77C22"/>
    <w:rsid w:val="00C77C28"/>
    <w:rsid w:val="00C812C2"/>
    <w:rsid w:val="00C82660"/>
    <w:rsid w:val="00C82C24"/>
    <w:rsid w:val="00C837AA"/>
    <w:rsid w:val="00C856ED"/>
    <w:rsid w:val="00C85A26"/>
    <w:rsid w:val="00C87FEA"/>
    <w:rsid w:val="00C90564"/>
    <w:rsid w:val="00C917B5"/>
    <w:rsid w:val="00C93BF1"/>
    <w:rsid w:val="00C9440D"/>
    <w:rsid w:val="00C95C4D"/>
    <w:rsid w:val="00C95D7D"/>
    <w:rsid w:val="00C97CB1"/>
    <w:rsid w:val="00CA0342"/>
    <w:rsid w:val="00CA0C43"/>
    <w:rsid w:val="00CA1DAF"/>
    <w:rsid w:val="00CA2E41"/>
    <w:rsid w:val="00CA3EF5"/>
    <w:rsid w:val="00CA48B7"/>
    <w:rsid w:val="00CA4E34"/>
    <w:rsid w:val="00CA5D1A"/>
    <w:rsid w:val="00CA6AA2"/>
    <w:rsid w:val="00CA7747"/>
    <w:rsid w:val="00CB0AD2"/>
    <w:rsid w:val="00CB1AE9"/>
    <w:rsid w:val="00CB2229"/>
    <w:rsid w:val="00CB2786"/>
    <w:rsid w:val="00CB2854"/>
    <w:rsid w:val="00CB3724"/>
    <w:rsid w:val="00CB3A18"/>
    <w:rsid w:val="00CB508B"/>
    <w:rsid w:val="00CB553C"/>
    <w:rsid w:val="00CB68E7"/>
    <w:rsid w:val="00CB6C75"/>
    <w:rsid w:val="00CB7269"/>
    <w:rsid w:val="00CB764B"/>
    <w:rsid w:val="00CC0C96"/>
    <w:rsid w:val="00CC15C0"/>
    <w:rsid w:val="00CC3B2B"/>
    <w:rsid w:val="00CC3F2B"/>
    <w:rsid w:val="00CC43A9"/>
    <w:rsid w:val="00CC4A01"/>
    <w:rsid w:val="00CC4A3D"/>
    <w:rsid w:val="00CC4DE2"/>
    <w:rsid w:val="00CC4DEC"/>
    <w:rsid w:val="00CC5778"/>
    <w:rsid w:val="00CC5EA5"/>
    <w:rsid w:val="00CC6449"/>
    <w:rsid w:val="00CC6C53"/>
    <w:rsid w:val="00CC6D3D"/>
    <w:rsid w:val="00CD0407"/>
    <w:rsid w:val="00CD13FF"/>
    <w:rsid w:val="00CD22B2"/>
    <w:rsid w:val="00CD3FE3"/>
    <w:rsid w:val="00CD4589"/>
    <w:rsid w:val="00CD610A"/>
    <w:rsid w:val="00CD65C2"/>
    <w:rsid w:val="00CD785B"/>
    <w:rsid w:val="00CD79CB"/>
    <w:rsid w:val="00CD7A6E"/>
    <w:rsid w:val="00CD7B27"/>
    <w:rsid w:val="00CD7F6F"/>
    <w:rsid w:val="00CE0AFD"/>
    <w:rsid w:val="00CE1299"/>
    <w:rsid w:val="00CE1865"/>
    <w:rsid w:val="00CE2A90"/>
    <w:rsid w:val="00CE2CC5"/>
    <w:rsid w:val="00CE33CF"/>
    <w:rsid w:val="00CE3F37"/>
    <w:rsid w:val="00CE5117"/>
    <w:rsid w:val="00CE73B4"/>
    <w:rsid w:val="00CE752D"/>
    <w:rsid w:val="00CF0BA3"/>
    <w:rsid w:val="00CF18E2"/>
    <w:rsid w:val="00CF1E6A"/>
    <w:rsid w:val="00CF2CD4"/>
    <w:rsid w:val="00CF2E57"/>
    <w:rsid w:val="00CF58CB"/>
    <w:rsid w:val="00CF5BCC"/>
    <w:rsid w:val="00D01569"/>
    <w:rsid w:val="00D01DA3"/>
    <w:rsid w:val="00D02201"/>
    <w:rsid w:val="00D02884"/>
    <w:rsid w:val="00D036BC"/>
    <w:rsid w:val="00D03974"/>
    <w:rsid w:val="00D03C31"/>
    <w:rsid w:val="00D03FA9"/>
    <w:rsid w:val="00D0596A"/>
    <w:rsid w:val="00D06C68"/>
    <w:rsid w:val="00D07965"/>
    <w:rsid w:val="00D10505"/>
    <w:rsid w:val="00D10BD2"/>
    <w:rsid w:val="00D110D8"/>
    <w:rsid w:val="00D11592"/>
    <w:rsid w:val="00D11A0C"/>
    <w:rsid w:val="00D12B80"/>
    <w:rsid w:val="00D13461"/>
    <w:rsid w:val="00D162C0"/>
    <w:rsid w:val="00D2120A"/>
    <w:rsid w:val="00D22057"/>
    <w:rsid w:val="00D2217F"/>
    <w:rsid w:val="00D22824"/>
    <w:rsid w:val="00D2495F"/>
    <w:rsid w:val="00D2591F"/>
    <w:rsid w:val="00D25B5B"/>
    <w:rsid w:val="00D25DAE"/>
    <w:rsid w:val="00D26353"/>
    <w:rsid w:val="00D269D5"/>
    <w:rsid w:val="00D27575"/>
    <w:rsid w:val="00D27CE5"/>
    <w:rsid w:val="00D30A03"/>
    <w:rsid w:val="00D31362"/>
    <w:rsid w:val="00D337D0"/>
    <w:rsid w:val="00D33C13"/>
    <w:rsid w:val="00D3438F"/>
    <w:rsid w:val="00D3444D"/>
    <w:rsid w:val="00D349C5"/>
    <w:rsid w:val="00D34E33"/>
    <w:rsid w:val="00D34F05"/>
    <w:rsid w:val="00D3554C"/>
    <w:rsid w:val="00D35BFC"/>
    <w:rsid w:val="00D3680C"/>
    <w:rsid w:val="00D36895"/>
    <w:rsid w:val="00D40349"/>
    <w:rsid w:val="00D410F1"/>
    <w:rsid w:val="00D419B6"/>
    <w:rsid w:val="00D4319F"/>
    <w:rsid w:val="00D433A3"/>
    <w:rsid w:val="00D43412"/>
    <w:rsid w:val="00D4342A"/>
    <w:rsid w:val="00D43D87"/>
    <w:rsid w:val="00D43E03"/>
    <w:rsid w:val="00D44CBC"/>
    <w:rsid w:val="00D44FCF"/>
    <w:rsid w:val="00D453D8"/>
    <w:rsid w:val="00D4587D"/>
    <w:rsid w:val="00D465C3"/>
    <w:rsid w:val="00D46753"/>
    <w:rsid w:val="00D50213"/>
    <w:rsid w:val="00D50957"/>
    <w:rsid w:val="00D511AC"/>
    <w:rsid w:val="00D54003"/>
    <w:rsid w:val="00D552D3"/>
    <w:rsid w:val="00D5588F"/>
    <w:rsid w:val="00D55906"/>
    <w:rsid w:val="00D5593B"/>
    <w:rsid w:val="00D55ACF"/>
    <w:rsid w:val="00D5627D"/>
    <w:rsid w:val="00D57405"/>
    <w:rsid w:val="00D57E01"/>
    <w:rsid w:val="00D60249"/>
    <w:rsid w:val="00D61ADA"/>
    <w:rsid w:val="00D61B90"/>
    <w:rsid w:val="00D6261F"/>
    <w:rsid w:val="00D62975"/>
    <w:rsid w:val="00D6444A"/>
    <w:rsid w:val="00D64695"/>
    <w:rsid w:val="00D64D8E"/>
    <w:rsid w:val="00D6504C"/>
    <w:rsid w:val="00D65FF7"/>
    <w:rsid w:val="00D66FA2"/>
    <w:rsid w:val="00D71409"/>
    <w:rsid w:val="00D7193F"/>
    <w:rsid w:val="00D71FC5"/>
    <w:rsid w:val="00D72479"/>
    <w:rsid w:val="00D72583"/>
    <w:rsid w:val="00D72AEF"/>
    <w:rsid w:val="00D73287"/>
    <w:rsid w:val="00D75551"/>
    <w:rsid w:val="00D7632A"/>
    <w:rsid w:val="00D77BEF"/>
    <w:rsid w:val="00D80339"/>
    <w:rsid w:val="00D815E1"/>
    <w:rsid w:val="00D8482B"/>
    <w:rsid w:val="00D853B7"/>
    <w:rsid w:val="00D8573D"/>
    <w:rsid w:val="00D8667D"/>
    <w:rsid w:val="00D87043"/>
    <w:rsid w:val="00D87E6E"/>
    <w:rsid w:val="00D87FCB"/>
    <w:rsid w:val="00D91885"/>
    <w:rsid w:val="00D9198D"/>
    <w:rsid w:val="00D92F51"/>
    <w:rsid w:val="00D93813"/>
    <w:rsid w:val="00D93B58"/>
    <w:rsid w:val="00D9609A"/>
    <w:rsid w:val="00D96826"/>
    <w:rsid w:val="00D97CC7"/>
    <w:rsid w:val="00DA04F7"/>
    <w:rsid w:val="00DA0A99"/>
    <w:rsid w:val="00DA0FC2"/>
    <w:rsid w:val="00DA2777"/>
    <w:rsid w:val="00DA2C89"/>
    <w:rsid w:val="00DA2EA6"/>
    <w:rsid w:val="00DA37A1"/>
    <w:rsid w:val="00DA4117"/>
    <w:rsid w:val="00DA4AF9"/>
    <w:rsid w:val="00DA5420"/>
    <w:rsid w:val="00DA5DF1"/>
    <w:rsid w:val="00DA5F82"/>
    <w:rsid w:val="00DA62DC"/>
    <w:rsid w:val="00DA7C57"/>
    <w:rsid w:val="00DB0298"/>
    <w:rsid w:val="00DB0613"/>
    <w:rsid w:val="00DB0777"/>
    <w:rsid w:val="00DB3260"/>
    <w:rsid w:val="00DB3335"/>
    <w:rsid w:val="00DB3C5A"/>
    <w:rsid w:val="00DB3D93"/>
    <w:rsid w:val="00DB3E87"/>
    <w:rsid w:val="00DB4DBB"/>
    <w:rsid w:val="00DB5BCC"/>
    <w:rsid w:val="00DB5C90"/>
    <w:rsid w:val="00DB6302"/>
    <w:rsid w:val="00DB6AE4"/>
    <w:rsid w:val="00DC0FC0"/>
    <w:rsid w:val="00DC1808"/>
    <w:rsid w:val="00DC2FF6"/>
    <w:rsid w:val="00DC34DD"/>
    <w:rsid w:val="00DC4DF7"/>
    <w:rsid w:val="00DC530B"/>
    <w:rsid w:val="00DC53D1"/>
    <w:rsid w:val="00DC6DB6"/>
    <w:rsid w:val="00DD3B5B"/>
    <w:rsid w:val="00DD3DBF"/>
    <w:rsid w:val="00DD3F01"/>
    <w:rsid w:val="00DD4C60"/>
    <w:rsid w:val="00DD55DA"/>
    <w:rsid w:val="00DD5F0D"/>
    <w:rsid w:val="00DD6348"/>
    <w:rsid w:val="00DD66E7"/>
    <w:rsid w:val="00DD6896"/>
    <w:rsid w:val="00DD6A7A"/>
    <w:rsid w:val="00DE090A"/>
    <w:rsid w:val="00DE0A56"/>
    <w:rsid w:val="00DE1891"/>
    <w:rsid w:val="00DE1E8B"/>
    <w:rsid w:val="00DE452D"/>
    <w:rsid w:val="00DE5660"/>
    <w:rsid w:val="00DE6EE6"/>
    <w:rsid w:val="00DE7654"/>
    <w:rsid w:val="00DE78CB"/>
    <w:rsid w:val="00DE7D3F"/>
    <w:rsid w:val="00DF0719"/>
    <w:rsid w:val="00DF108C"/>
    <w:rsid w:val="00DF1A73"/>
    <w:rsid w:val="00DF36DD"/>
    <w:rsid w:val="00DF3AA7"/>
    <w:rsid w:val="00DF3FB9"/>
    <w:rsid w:val="00DF4F6D"/>
    <w:rsid w:val="00DF5C50"/>
    <w:rsid w:val="00DF6302"/>
    <w:rsid w:val="00DF6AF3"/>
    <w:rsid w:val="00DF731A"/>
    <w:rsid w:val="00DF7B4D"/>
    <w:rsid w:val="00E0093E"/>
    <w:rsid w:val="00E0195A"/>
    <w:rsid w:val="00E031F9"/>
    <w:rsid w:val="00E04E6B"/>
    <w:rsid w:val="00E05409"/>
    <w:rsid w:val="00E05A80"/>
    <w:rsid w:val="00E062F4"/>
    <w:rsid w:val="00E078A8"/>
    <w:rsid w:val="00E101DB"/>
    <w:rsid w:val="00E11196"/>
    <w:rsid w:val="00E14A34"/>
    <w:rsid w:val="00E151BC"/>
    <w:rsid w:val="00E2192A"/>
    <w:rsid w:val="00E22343"/>
    <w:rsid w:val="00E240A0"/>
    <w:rsid w:val="00E2426A"/>
    <w:rsid w:val="00E24D03"/>
    <w:rsid w:val="00E264A2"/>
    <w:rsid w:val="00E27F4F"/>
    <w:rsid w:val="00E30384"/>
    <w:rsid w:val="00E30924"/>
    <w:rsid w:val="00E30AD2"/>
    <w:rsid w:val="00E30DF9"/>
    <w:rsid w:val="00E30E37"/>
    <w:rsid w:val="00E31424"/>
    <w:rsid w:val="00E31446"/>
    <w:rsid w:val="00E3178F"/>
    <w:rsid w:val="00E31B13"/>
    <w:rsid w:val="00E33A0B"/>
    <w:rsid w:val="00E33DD1"/>
    <w:rsid w:val="00E3458E"/>
    <w:rsid w:val="00E34682"/>
    <w:rsid w:val="00E3487F"/>
    <w:rsid w:val="00E34B45"/>
    <w:rsid w:val="00E35306"/>
    <w:rsid w:val="00E35DC4"/>
    <w:rsid w:val="00E36978"/>
    <w:rsid w:val="00E4180B"/>
    <w:rsid w:val="00E41AE9"/>
    <w:rsid w:val="00E41B98"/>
    <w:rsid w:val="00E42197"/>
    <w:rsid w:val="00E42D36"/>
    <w:rsid w:val="00E43B7B"/>
    <w:rsid w:val="00E43F7B"/>
    <w:rsid w:val="00E444B5"/>
    <w:rsid w:val="00E471BB"/>
    <w:rsid w:val="00E47252"/>
    <w:rsid w:val="00E47E10"/>
    <w:rsid w:val="00E47EC6"/>
    <w:rsid w:val="00E50369"/>
    <w:rsid w:val="00E52397"/>
    <w:rsid w:val="00E53239"/>
    <w:rsid w:val="00E5558C"/>
    <w:rsid w:val="00E561CF"/>
    <w:rsid w:val="00E56990"/>
    <w:rsid w:val="00E57E59"/>
    <w:rsid w:val="00E60099"/>
    <w:rsid w:val="00E60E33"/>
    <w:rsid w:val="00E625CA"/>
    <w:rsid w:val="00E653DD"/>
    <w:rsid w:val="00E6630C"/>
    <w:rsid w:val="00E703B6"/>
    <w:rsid w:val="00E71189"/>
    <w:rsid w:val="00E723BE"/>
    <w:rsid w:val="00E72448"/>
    <w:rsid w:val="00E76897"/>
    <w:rsid w:val="00E769DE"/>
    <w:rsid w:val="00E76A8A"/>
    <w:rsid w:val="00E76F2E"/>
    <w:rsid w:val="00E76F75"/>
    <w:rsid w:val="00E77056"/>
    <w:rsid w:val="00E8042F"/>
    <w:rsid w:val="00E80803"/>
    <w:rsid w:val="00E81279"/>
    <w:rsid w:val="00E81DEC"/>
    <w:rsid w:val="00E83FC6"/>
    <w:rsid w:val="00E8440B"/>
    <w:rsid w:val="00E8466E"/>
    <w:rsid w:val="00E84DEB"/>
    <w:rsid w:val="00E85859"/>
    <w:rsid w:val="00E8723D"/>
    <w:rsid w:val="00E908E6"/>
    <w:rsid w:val="00E92152"/>
    <w:rsid w:val="00E93D28"/>
    <w:rsid w:val="00E950A9"/>
    <w:rsid w:val="00E952E1"/>
    <w:rsid w:val="00E954F6"/>
    <w:rsid w:val="00E96DB6"/>
    <w:rsid w:val="00E974E2"/>
    <w:rsid w:val="00E97C1D"/>
    <w:rsid w:val="00E97DE0"/>
    <w:rsid w:val="00EA0999"/>
    <w:rsid w:val="00EA0A06"/>
    <w:rsid w:val="00EA176A"/>
    <w:rsid w:val="00EA3C21"/>
    <w:rsid w:val="00EA7190"/>
    <w:rsid w:val="00EB1A12"/>
    <w:rsid w:val="00EB24AE"/>
    <w:rsid w:val="00EB2B2F"/>
    <w:rsid w:val="00EB2DF3"/>
    <w:rsid w:val="00EB3965"/>
    <w:rsid w:val="00EB57D6"/>
    <w:rsid w:val="00EB598A"/>
    <w:rsid w:val="00EB74C8"/>
    <w:rsid w:val="00EB7CD5"/>
    <w:rsid w:val="00EB7F93"/>
    <w:rsid w:val="00EC1372"/>
    <w:rsid w:val="00EC13D3"/>
    <w:rsid w:val="00EC192D"/>
    <w:rsid w:val="00EC1D6B"/>
    <w:rsid w:val="00EC25B5"/>
    <w:rsid w:val="00EC2F63"/>
    <w:rsid w:val="00EC3E61"/>
    <w:rsid w:val="00EC4795"/>
    <w:rsid w:val="00EC4F19"/>
    <w:rsid w:val="00ED1046"/>
    <w:rsid w:val="00ED13E1"/>
    <w:rsid w:val="00ED209A"/>
    <w:rsid w:val="00ED2E50"/>
    <w:rsid w:val="00ED4B5B"/>
    <w:rsid w:val="00ED60AE"/>
    <w:rsid w:val="00ED7C7C"/>
    <w:rsid w:val="00EE0980"/>
    <w:rsid w:val="00EE0EFA"/>
    <w:rsid w:val="00EE139E"/>
    <w:rsid w:val="00EE26FC"/>
    <w:rsid w:val="00EE38E7"/>
    <w:rsid w:val="00EE437B"/>
    <w:rsid w:val="00EE4510"/>
    <w:rsid w:val="00EE4667"/>
    <w:rsid w:val="00EE5997"/>
    <w:rsid w:val="00EF0252"/>
    <w:rsid w:val="00EF111E"/>
    <w:rsid w:val="00EF2161"/>
    <w:rsid w:val="00EF2264"/>
    <w:rsid w:val="00EF3B3E"/>
    <w:rsid w:val="00EF3B5E"/>
    <w:rsid w:val="00EF3C51"/>
    <w:rsid w:val="00EF4900"/>
    <w:rsid w:val="00EF521A"/>
    <w:rsid w:val="00EF6E7C"/>
    <w:rsid w:val="00EF6FB0"/>
    <w:rsid w:val="00EF7236"/>
    <w:rsid w:val="00EF75C5"/>
    <w:rsid w:val="00F00725"/>
    <w:rsid w:val="00F00843"/>
    <w:rsid w:val="00F00B21"/>
    <w:rsid w:val="00F00BC6"/>
    <w:rsid w:val="00F01178"/>
    <w:rsid w:val="00F0385B"/>
    <w:rsid w:val="00F03F3F"/>
    <w:rsid w:val="00F04FCD"/>
    <w:rsid w:val="00F05320"/>
    <w:rsid w:val="00F05CD4"/>
    <w:rsid w:val="00F07B89"/>
    <w:rsid w:val="00F10A4E"/>
    <w:rsid w:val="00F11B1F"/>
    <w:rsid w:val="00F12669"/>
    <w:rsid w:val="00F12C37"/>
    <w:rsid w:val="00F13701"/>
    <w:rsid w:val="00F137CF"/>
    <w:rsid w:val="00F14258"/>
    <w:rsid w:val="00F14608"/>
    <w:rsid w:val="00F1502C"/>
    <w:rsid w:val="00F15805"/>
    <w:rsid w:val="00F16091"/>
    <w:rsid w:val="00F20869"/>
    <w:rsid w:val="00F208EC"/>
    <w:rsid w:val="00F21146"/>
    <w:rsid w:val="00F21ADB"/>
    <w:rsid w:val="00F21EB1"/>
    <w:rsid w:val="00F2685E"/>
    <w:rsid w:val="00F26F38"/>
    <w:rsid w:val="00F279BE"/>
    <w:rsid w:val="00F31598"/>
    <w:rsid w:val="00F31AA2"/>
    <w:rsid w:val="00F33027"/>
    <w:rsid w:val="00F33397"/>
    <w:rsid w:val="00F34130"/>
    <w:rsid w:val="00F34935"/>
    <w:rsid w:val="00F350C9"/>
    <w:rsid w:val="00F35B4B"/>
    <w:rsid w:val="00F3693F"/>
    <w:rsid w:val="00F37740"/>
    <w:rsid w:val="00F37895"/>
    <w:rsid w:val="00F4095A"/>
    <w:rsid w:val="00F40BF1"/>
    <w:rsid w:val="00F4169C"/>
    <w:rsid w:val="00F425FF"/>
    <w:rsid w:val="00F42F23"/>
    <w:rsid w:val="00F447E3"/>
    <w:rsid w:val="00F450B2"/>
    <w:rsid w:val="00F455AA"/>
    <w:rsid w:val="00F4572E"/>
    <w:rsid w:val="00F469CF"/>
    <w:rsid w:val="00F46C89"/>
    <w:rsid w:val="00F47A7B"/>
    <w:rsid w:val="00F5123A"/>
    <w:rsid w:val="00F51699"/>
    <w:rsid w:val="00F51D33"/>
    <w:rsid w:val="00F52B29"/>
    <w:rsid w:val="00F539EB"/>
    <w:rsid w:val="00F546C1"/>
    <w:rsid w:val="00F54C3B"/>
    <w:rsid w:val="00F55592"/>
    <w:rsid w:val="00F55674"/>
    <w:rsid w:val="00F559CF"/>
    <w:rsid w:val="00F56648"/>
    <w:rsid w:val="00F56CE8"/>
    <w:rsid w:val="00F614EE"/>
    <w:rsid w:val="00F6402D"/>
    <w:rsid w:val="00F67B4A"/>
    <w:rsid w:val="00F703B6"/>
    <w:rsid w:val="00F70B60"/>
    <w:rsid w:val="00F70DF3"/>
    <w:rsid w:val="00F72F35"/>
    <w:rsid w:val="00F74D6A"/>
    <w:rsid w:val="00F75C45"/>
    <w:rsid w:val="00F75C80"/>
    <w:rsid w:val="00F76657"/>
    <w:rsid w:val="00F77ED4"/>
    <w:rsid w:val="00F80A56"/>
    <w:rsid w:val="00F81841"/>
    <w:rsid w:val="00F81890"/>
    <w:rsid w:val="00F84EDD"/>
    <w:rsid w:val="00F86077"/>
    <w:rsid w:val="00F87876"/>
    <w:rsid w:val="00F902CD"/>
    <w:rsid w:val="00F912E3"/>
    <w:rsid w:val="00F91E79"/>
    <w:rsid w:val="00F9396D"/>
    <w:rsid w:val="00F956D2"/>
    <w:rsid w:val="00F96811"/>
    <w:rsid w:val="00F9794F"/>
    <w:rsid w:val="00FA0955"/>
    <w:rsid w:val="00FA1B2A"/>
    <w:rsid w:val="00FA2756"/>
    <w:rsid w:val="00FA35FC"/>
    <w:rsid w:val="00FA3A39"/>
    <w:rsid w:val="00FA44CF"/>
    <w:rsid w:val="00FA4C94"/>
    <w:rsid w:val="00FA51BB"/>
    <w:rsid w:val="00FA5C71"/>
    <w:rsid w:val="00FA6B76"/>
    <w:rsid w:val="00FB12FC"/>
    <w:rsid w:val="00FB1FCF"/>
    <w:rsid w:val="00FB2001"/>
    <w:rsid w:val="00FB22F7"/>
    <w:rsid w:val="00FB589E"/>
    <w:rsid w:val="00FB60C8"/>
    <w:rsid w:val="00FB6950"/>
    <w:rsid w:val="00FB6B00"/>
    <w:rsid w:val="00FB75B4"/>
    <w:rsid w:val="00FB75C8"/>
    <w:rsid w:val="00FB7B20"/>
    <w:rsid w:val="00FC0C49"/>
    <w:rsid w:val="00FC115E"/>
    <w:rsid w:val="00FC249E"/>
    <w:rsid w:val="00FC2B6A"/>
    <w:rsid w:val="00FC3E2C"/>
    <w:rsid w:val="00FC4746"/>
    <w:rsid w:val="00FC6661"/>
    <w:rsid w:val="00FC7934"/>
    <w:rsid w:val="00FC7D39"/>
    <w:rsid w:val="00FC7E43"/>
    <w:rsid w:val="00FD012D"/>
    <w:rsid w:val="00FD043C"/>
    <w:rsid w:val="00FD0481"/>
    <w:rsid w:val="00FD103E"/>
    <w:rsid w:val="00FD201E"/>
    <w:rsid w:val="00FD292E"/>
    <w:rsid w:val="00FD2DAB"/>
    <w:rsid w:val="00FD503D"/>
    <w:rsid w:val="00FD5065"/>
    <w:rsid w:val="00FD5324"/>
    <w:rsid w:val="00FD5B16"/>
    <w:rsid w:val="00FD6D6F"/>
    <w:rsid w:val="00FD7167"/>
    <w:rsid w:val="00FE0296"/>
    <w:rsid w:val="00FE0B65"/>
    <w:rsid w:val="00FE0EDC"/>
    <w:rsid w:val="00FE10A4"/>
    <w:rsid w:val="00FE27C6"/>
    <w:rsid w:val="00FE3439"/>
    <w:rsid w:val="00FE3979"/>
    <w:rsid w:val="00FE39D9"/>
    <w:rsid w:val="00FE3A47"/>
    <w:rsid w:val="00FE4904"/>
    <w:rsid w:val="00FE5276"/>
    <w:rsid w:val="00FE646E"/>
    <w:rsid w:val="00FE6AC4"/>
    <w:rsid w:val="00FE78F3"/>
    <w:rsid w:val="00FF018B"/>
    <w:rsid w:val="00FF068A"/>
    <w:rsid w:val="00FF0AE2"/>
    <w:rsid w:val="00FF0DCD"/>
    <w:rsid w:val="00FF21CF"/>
    <w:rsid w:val="00FF26D0"/>
    <w:rsid w:val="00FF366D"/>
    <w:rsid w:val="00FF392C"/>
    <w:rsid w:val="00FF4015"/>
    <w:rsid w:val="00FF4D58"/>
    <w:rsid w:val="00FF5876"/>
    <w:rsid w:val="00FF7A87"/>
    <w:rsid w:val="013C7751"/>
    <w:rsid w:val="01E41C47"/>
    <w:rsid w:val="023FD89F"/>
    <w:rsid w:val="02E5B889"/>
    <w:rsid w:val="036F27DB"/>
    <w:rsid w:val="03C85EB1"/>
    <w:rsid w:val="0442A342"/>
    <w:rsid w:val="0479DEC8"/>
    <w:rsid w:val="05777961"/>
    <w:rsid w:val="059F4CDF"/>
    <w:rsid w:val="069FA1AA"/>
    <w:rsid w:val="076D7D38"/>
    <w:rsid w:val="0856F482"/>
    <w:rsid w:val="09374199"/>
    <w:rsid w:val="09DE4202"/>
    <w:rsid w:val="0B41635C"/>
    <w:rsid w:val="0BB5268B"/>
    <w:rsid w:val="0BBF409F"/>
    <w:rsid w:val="0CAF430E"/>
    <w:rsid w:val="0DE5612D"/>
    <w:rsid w:val="0DF0939E"/>
    <w:rsid w:val="0E0449BC"/>
    <w:rsid w:val="0E28AE94"/>
    <w:rsid w:val="0E62EF47"/>
    <w:rsid w:val="0E902883"/>
    <w:rsid w:val="10B05462"/>
    <w:rsid w:val="10CB2500"/>
    <w:rsid w:val="112293FF"/>
    <w:rsid w:val="11604F56"/>
    <w:rsid w:val="11F4D13C"/>
    <w:rsid w:val="12A92D7A"/>
    <w:rsid w:val="12EA8DB2"/>
    <w:rsid w:val="14570B07"/>
    <w:rsid w:val="14A279AB"/>
    <w:rsid w:val="14C3F11F"/>
    <w:rsid w:val="15AE952C"/>
    <w:rsid w:val="167B9200"/>
    <w:rsid w:val="16B0D7E8"/>
    <w:rsid w:val="172A7E10"/>
    <w:rsid w:val="18A7DC04"/>
    <w:rsid w:val="18CD51A2"/>
    <w:rsid w:val="191750FA"/>
    <w:rsid w:val="193B5CC8"/>
    <w:rsid w:val="19FD3E7D"/>
    <w:rsid w:val="1A5736A8"/>
    <w:rsid w:val="1A8D319C"/>
    <w:rsid w:val="1ACADFB3"/>
    <w:rsid w:val="1B0FD6A2"/>
    <w:rsid w:val="1E9816E6"/>
    <w:rsid w:val="1EB07D23"/>
    <w:rsid w:val="1EFB711C"/>
    <w:rsid w:val="1F3D1EE4"/>
    <w:rsid w:val="2097417D"/>
    <w:rsid w:val="20B5BA55"/>
    <w:rsid w:val="21358E0F"/>
    <w:rsid w:val="215D5937"/>
    <w:rsid w:val="21AF7979"/>
    <w:rsid w:val="22B900F8"/>
    <w:rsid w:val="22D15E70"/>
    <w:rsid w:val="23BDF5D0"/>
    <w:rsid w:val="24068182"/>
    <w:rsid w:val="2680D590"/>
    <w:rsid w:val="26E80438"/>
    <w:rsid w:val="2791F25D"/>
    <w:rsid w:val="27C8907B"/>
    <w:rsid w:val="282F5977"/>
    <w:rsid w:val="28A965B9"/>
    <w:rsid w:val="28C04F3A"/>
    <w:rsid w:val="28E2467C"/>
    <w:rsid w:val="293F0CF9"/>
    <w:rsid w:val="29F9C44C"/>
    <w:rsid w:val="2ABDDAC7"/>
    <w:rsid w:val="2BE434F7"/>
    <w:rsid w:val="2C464D48"/>
    <w:rsid w:val="2C6418C6"/>
    <w:rsid w:val="2C86ED17"/>
    <w:rsid w:val="2C926774"/>
    <w:rsid w:val="2C9EE247"/>
    <w:rsid w:val="2CE5388F"/>
    <w:rsid w:val="2D2A9BCC"/>
    <w:rsid w:val="2D305809"/>
    <w:rsid w:val="2D93C05D"/>
    <w:rsid w:val="2EECDF85"/>
    <w:rsid w:val="2F09884B"/>
    <w:rsid w:val="2F7F2C46"/>
    <w:rsid w:val="2F8D6B6B"/>
    <w:rsid w:val="31CC2E5F"/>
    <w:rsid w:val="32B28B49"/>
    <w:rsid w:val="32CD4C4F"/>
    <w:rsid w:val="32FFAB7B"/>
    <w:rsid w:val="331A6BB3"/>
    <w:rsid w:val="3377B512"/>
    <w:rsid w:val="3450E60B"/>
    <w:rsid w:val="3462CCD5"/>
    <w:rsid w:val="35A12F27"/>
    <w:rsid w:val="373AA2A3"/>
    <w:rsid w:val="37909029"/>
    <w:rsid w:val="37C09472"/>
    <w:rsid w:val="37EA46A8"/>
    <w:rsid w:val="3847F1E2"/>
    <w:rsid w:val="384C6FC6"/>
    <w:rsid w:val="38CEFEED"/>
    <w:rsid w:val="3935175E"/>
    <w:rsid w:val="398950E6"/>
    <w:rsid w:val="39C24871"/>
    <w:rsid w:val="39DA7B12"/>
    <w:rsid w:val="39E3FB09"/>
    <w:rsid w:val="3CCF7CC3"/>
    <w:rsid w:val="3D0C1CD5"/>
    <w:rsid w:val="3D5C62A1"/>
    <w:rsid w:val="3E2B573D"/>
    <w:rsid w:val="3E61ECA9"/>
    <w:rsid w:val="3E9F617F"/>
    <w:rsid w:val="3EC4C392"/>
    <w:rsid w:val="41D547DC"/>
    <w:rsid w:val="41E0FA26"/>
    <w:rsid w:val="43E02E20"/>
    <w:rsid w:val="441C0899"/>
    <w:rsid w:val="443BE3CF"/>
    <w:rsid w:val="4459B80F"/>
    <w:rsid w:val="448F1EFD"/>
    <w:rsid w:val="457B110D"/>
    <w:rsid w:val="45D0E4FD"/>
    <w:rsid w:val="4603B8FA"/>
    <w:rsid w:val="4617570A"/>
    <w:rsid w:val="480140E9"/>
    <w:rsid w:val="4A046044"/>
    <w:rsid w:val="4A8AAB4A"/>
    <w:rsid w:val="4D17FA83"/>
    <w:rsid w:val="4D5D3C54"/>
    <w:rsid w:val="4D76C958"/>
    <w:rsid w:val="4D9D7180"/>
    <w:rsid w:val="4E00FBD0"/>
    <w:rsid w:val="4E555D45"/>
    <w:rsid w:val="4E97DD0E"/>
    <w:rsid w:val="4F590284"/>
    <w:rsid w:val="50826E10"/>
    <w:rsid w:val="518C00DE"/>
    <w:rsid w:val="521DF30D"/>
    <w:rsid w:val="529176AB"/>
    <w:rsid w:val="52C6063C"/>
    <w:rsid w:val="530A63A5"/>
    <w:rsid w:val="532AFE4F"/>
    <w:rsid w:val="5436CCAA"/>
    <w:rsid w:val="545863F4"/>
    <w:rsid w:val="5509E40B"/>
    <w:rsid w:val="55146CE1"/>
    <w:rsid w:val="5651C182"/>
    <w:rsid w:val="56C78F4E"/>
    <w:rsid w:val="57B4A90F"/>
    <w:rsid w:val="58F3B1BE"/>
    <w:rsid w:val="59A446C2"/>
    <w:rsid w:val="5B79258F"/>
    <w:rsid w:val="5C2114F4"/>
    <w:rsid w:val="5C8B3B60"/>
    <w:rsid w:val="5D1CE376"/>
    <w:rsid w:val="5EA47AE8"/>
    <w:rsid w:val="5F17FB26"/>
    <w:rsid w:val="5F87E049"/>
    <w:rsid w:val="617D1F9B"/>
    <w:rsid w:val="61ACA4AB"/>
    <w:rsid w:val="622182BA"/>
    <w:rsid w:val="624A3099"/>
    <w:rsid w:val="628676C7"/>
    <w:rsid w:val="629C9E60"/>
    <w:rsid w:val="62FC6FCF"/>
    <w:rsid w:val="63A81003"/>
    <w:rsid w:val="64E55B94"/>
    <w:rsid w:val="66F83D04"/>
    <w:rsid w:val="6736DD1A"/>
    <w:rsid w:val="679672CC"/>
    <w:rsid w:val="685BC9E5"/>
    <w:rsid w:val="6927E36E"/>
    <w:rsid w:val="6AE2FCFC"/>
    <w:rsid w:val="6B3D2971"/>
    <w:rsid w:val="6BBAA8BE"/>
    <w:rsid w:val="6C5B7F6C"/>
    <w:rsid w:val="6CD6FDC7"/>
    <w:rsid w:val="6D66C420"/>
    <w:rsid w:val="6EB6CC66"/>
    <w:rsid w:val="6EB998BF"/>
    <w:rsid w:val="6EC668BC"/>
    <w:rsid w:val="6FA184B1"/>
    <w:rsid w:val="6FE2AF55"/>
    <w:rsid w:val="705D4550"/>
    <w:rsid w:val="70EA15ED"/>
    <w:rsid w:val="711D85E4"/>
    <w:rsid w:val="71AC6AF5"/>
    <w:rsid w:val="729BFF3F"/>
    <w:rsid w:val="72C330BE"/>
    <w:rsid w:val="742F5092"/>
    <w:rsid w:val="746BE8CD"/>
    <w:rsid w:val="74AB27DD"/>
    <w:rsid w:val="74D63EFA"/>
    <w:rsid w:val="766AB577"/>
    <w:rsid w:val="768D39BA"/>
    <w:rsid w:val="76AB1A60"/>
    <w:rsid w:val="76B32B33"/>
    <w:rsid w:val="76F6C4EF"/>
    <w:rsid w:val="7791E5AF"/>
    <w:rsid w:val="77B605E5"/>
    <w:rsid w:val="7868BA6E"/>
    <w:rsid w:val="78FD3817"/>
    <w:rsid w:val="79959849"/>
    <w:rsid w:val="7A556BED"/>
    <w:rsid w:val="7A743C7B"/>
    <w:rsid w:val="7A894E03"/>
    <w:rsid w:val="7BB6F070"/>
    <w:rsid w:val="7C5CBD6D"/>
    <w:rsid w:val="7CDBED6B"/>
    <w:rsid w:val="7D2A7218"/>
    <w:rsid w:val="7F652838"/>
    <w:rsid w:val="7FBF9601"/>
  </w:rsids>
  <m:mathPr>
    <m:mathFont m:val="Cambria Math"/>
    <m:brkBin m:val="before"/>
    <m:brkBinSub m:val="--"/>
    <m:smallFrac m:val="0"/>
    <m:dispDef/>
    <m:lMargin m:val="0"/>
    <m:rMargin m:val="0"/>
    <m:defJc m:val="centerGroup"/>
    <m:wrapIndent m:val="1440"/>
    <m:intLim m:val="subSup"/>
    <m:naryLim m:val="undOvr"/>
  </m:mathPr>
  <w:themeFontLang w:val="lv-LV"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6FEF79"/>
  <w15:chartTrackingRefBased/>
  <w15:docId w15:val="{F18FAB50-FEA6-49E9-B5DF-6C0781CCA9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5F8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F6A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
    <w:name w:val="st"/>
    <w:basedOn w:val="DefaultParagraphFont"/>
    <w:rsid w:val="005F6DB8"/>
  </w:style>
  <w:style w:type="character" w:styleId="Emphasis">
    <w:name w:val="Emphasis"/>
    <w:basedOn w:val="DefaultParagraphFont"/>
    <w:uiPriority w:val="20"/>
    <w:qFormat/>
    <w:rsid w:val="005F6DB8"/>
    <w:rPr>
      <w:i/>
      <w:iCs/>
    </w:rPr>
  </w:style>
  <w:style w:type="character" w:styleId="PlaceholderText">
    <w:name w:val="Placeholder Text"/>
    <w:basedOn w:val="DefaultParagraphFont"/>
    <w:uiPriority w:val="99"/>
    <w:semiHidden/>
    <w:rsid w:val="00466E33"/>
    <w:rPr>
      <w:color w:val="808080"/>
    </w:rPr>
  </w:style>
  <w:style w:type="paragraph" w:styleId="BalloonText">
    <w:name w:val="Balloon Text"/>
    <w:basedOn w:val="Normal"/>
    <w:link w:val="BalloonTextChar"/>
    <w:uiPriority w:val="99"/>
    <w:semiHidden/>
    <w:unhideWhenUsed/>
    <w:rsid w:val="00D87F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7FCB"/>
    <w:rPr>
      <w:rFonts w:ascii="Segoe UI" w:hAnsi="Segoe UI" w:cs="Segoe UI"/>
      <w:sz w:val="18"/>
      <w:szCs w:val="18"/>
    </w:rPr>
  </w:style>
  <w:style w:type="paragraph" w:styleId="ListParagraph">
    <w:name w:val="List Paragraph"/>
    <w:basedOn w:val="Normal"/>
    <w:uiPriority w:val="99"/>
    <w:qFormat/>
    <w:rsid w:val="00F52B29"/>
    <w:pPr>
      <w:ind w:left="720"/>
      <w:contextualSpacing/>
    </w:pPr>
  </w:style>
  <w:style w:type="paragraph" w:styleId="Caption">
    <w:name w:val="caption"/>
    <w:basedOn w:val="Normal"/>
    <w:next w:val="Normal"/>
    <w:uiPriority w:val="35"/>
    <w:unhideWhenUsed/>
    <w:qFormat/>
    <w:rsid w:val="008A2697"/>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DE1891"/>
    <w:rPr>
      <w:sz w:val="16"/>
      <w:szCs w:val="16"/>
    </w:rPr>
  </w:style>
  <w:style w:type="paragraph" w:styleId="CommentText">
    <w:name w:val="annotation text"/>
    <w:basedOn w:val="Normal"/>
    <w:link w:val="CommentTextChar"/>
    <w:uiPriority w:val="99"/>
    <w:unhideWhenUsed/>
    <w:rsid w:val="00DE1891"/>
    <w:pPr>
      <w:spacing w:line="240" w:lineRule="auto"/>
    </w:pPr>
    <w:rPr>
      <w:sz w:val="20"/>
      <w:szCs w:val="20"/>
    </w:rPr>
  </w:style>
  <w:style w:type="character" w:customStyle="1" w:styleId="CommentTextChar">
    <w:name w:val="Comment Text Char"/>
    <w:basedOn w:val="DefaultParagraphFont"/>
    <w:link w:val="CommentText"/>
    <w:uiPriority w:val="99"/>
    <w:rsid w:val="00DE1891"/>
    <w:rPr>
      <w:sz w:val="20"/>
      <w:szCs w:val="20"/>
    </w:rPr>
  </w:style>
  <w:style w:type="paragraph" w:styleId="CommentSubject">
    <w:name w:val="annotation subject"/>
    <w:basedOn w:val="CommentText"/>
    <w:next w:val="CommentText"/>
    <w:link w:val="CommentSubjectChar"/>
    <w:uiPriority w:val="99"/>
    <w:semiHidden/>
    <w:unhideWhenUsed/>
    <w:rsid w:val="00DE1891"/>
    <w:rPr>
      <w:b/>
      <w:bCs/>
    </w:rPr>
  </w:style>
  <w:style w:type="character" w:customStyle="1" w:styleId="CommentSubjectChar">
    <w:name w:val="Comment Subject Char"/>
    <w:basedOn w:val="CommentTextChar"/>
    <w:link w:val="CommentSubject"/>
    <w:uiPriority w:val="99"/>
    <w:semiHidden/>
    <w:rsid w:val="00DE1891"/>
    <w:rPr>
      <w:b/>
      <w:bCs/>
      <w:sz w:val="20"/>
      <w:szCs w:val="20"/>
    </w:rPr>
  </w:style>
  <w:style w:type="paragraph" w:styleId="EndnoteText">
    <w:name w:val="endnote text"/>
    <w:basedOn w:val="Normal"/>
    <w:link w:val="EndnoteTextChar"/>
    <w:uiPriority w:val="99"/>
    <w:semiHidden/>
    <w:unhideWhenUsed/>
    <w:rsid w:val="0013266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32660"/>
    <w:rPr>
      <w:sz w:val="20"/>
      <w:szCs w:val="20"/>
    </w:rPr>
  </w:style>
  <w:style w:type="character" w:styleId="EndnoteReference">
    <w:name w:val="endnote reference"/>
    <w:basedOn w:val="DefaultParagraphFont"/>
    <w:uiPriority w:val="99"/>
    <w:semiHidden/>
    <w:unhideWhenUsed/>
    <w:rsid w:val="00132660"/>
    <w:rPr>
      <w:vertAlign w:val="superscript"/>
    </w:rPr>
  </w:style>
  <w:style w:type="character" w:styleId="Hyperlink">
    <w:name w:val="Hyperlink"/>
    <w:basedOn w:val="DefaultParagraphFont"/>
    <w:uiPriority w:val="99"/>
    <w:unhideWhenUsed/>
    <w:rsid w:val="00F70DF3"/>
    <w:rPr>
      <w:color w:val="0563C1" w:themeColor="hyperlink"/>
      <w:u w:val="single"/>
    </w:rPr>
  </w:style>
  <w:style w:type="character" w:customStyle="1" w:styleId="UnresolvedMention1">
    <w:name w:val="Unresolved Mention1"/>
    <w:basedOn w:val="DefaultParagraphFont"/>
    <w:uiPriority w:val="99"/>
    <w:semiHidden/>
    <w:unhideWhenUsed/>
    <w:rsid w:val="00F70DF3"/>
    <w:rPr>
      <w:color w:val="605E5C"/>
      <w:shd w:val="clear" w:color="auto" w:fill="E1DFDD"/>
    </w:rPr>
  </w:style>
  <w:style w:type="paragraph" w:styleId="Header">
    <w:name w:val="header"/>
    <w:basedOn w:val="Normal"/>
    <w:link w:val="HeaderChar"/>
    <w:uiPriority w:val="99"/>
    <w:semiHidden/>
    <w:unhideWhenUsed/>
    <w:rsid w:val="00A94C68"/>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A94C68"/>
  </w:style>
  <w:style w:type="paragraph" w:styleId="Footer">
    <w:name w:val="footer"/>
    <w:basedOn w:val="Normal"/>
    <w:link w:val="FooterChar"/>
    <w:uiPriority w:val="99"/>
    <w:semiHidden/>
    <w:unhideWhenUsed/>
    <w:rsid w:val="00A94C68"/>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A94C68"/>
  </w:style>
  <w:style w:type="paragraph" w:styleId="Revision">
    <w:name w:val="Revision"/>
    <w:hidden/>
    <w:uiPriority w:val="99"/>
    <w:semiHidden/>
    <w:rsid w:val="00B369B2"/>
    <w:pPr>
      <w:spacing w:after="0" w:line="240" w:lineRule="auto"/>
    </w:pPr>
  </w:style>
  <w:style w:type="table" w:styleId="TableGridLight">
    <w:name w:val="Grid Table Light"/>
    <w:basedOn w:val="TableNormal"/>
    <w:uiPriority w:val="40"/>
    <w:rsid w:val="00AF03CD"/>
    <w:pPr>
      <w:spacing w:after="0" w:line="240" w:lineRule="auto"/>
    </w:pPr>
    <w:rPr>
      <w:rFonts w:eastAsiaTheme="minorEastAsia"/>
      <w:sz w:val="21"/>
      <w:szCs w:val="21"/>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Maziepaliigvirsraksti">
    <w:name w:val="Mazie_paliigvirsraksti"/>
    <w:basedOn w:val="Normal"/>
    <w:link w:val="MaziepaliigvirsrakstiRakstz"/>
    <w:autoRedefine/>
    <w:qFormat/>
    <w:rsid w:val="00FD012D"/>
    <w:pPr>
      <w:spacing w:before="120" w:after="0" w:line="264" w:lineRule="auto"/>
      <w:jc w:val="both"/>
    </w:pPr>
    <w:rPr>
      <w:rFonts w:eastAsiaTheme="minorEastAsia"/>
      <w:b/>
      <w:color w:val="2E74B5" w:themeColor="accent1" w:themeShade="BF"/>
      <w:sz w:val="28"/>
      <w:szCs w:val="28"/>
    </w:rPr>
  </w:style>
  <w:style w:type="character" w:customStyle="1" w:styleId="MaziepaliigvirsrakstiRakstz">
    <w:name w:val="Mazie_paliigvirsraksti Rakstz."/>
    <w:basedOn w:val="DefaultParagraphFont"/>
    <w:link w:val="Maziepaliigvirsraksti"/>
    <w:rsid w:val="00FD012D"/>
    <w:rPr>
      <w:rFonts w:eastAsiaTheme="minorEastAsia"/>
      <w:b/>
      <w:color w:val="2E74B5" w:themeColor="accent1" w:themeShade="BF"/>
      <w:sz w:val="28"/>
      <w:szCs w:val="28"/>
    </w:rPr>
  </w:style>
  <w:style w:type="character" w:customStyle="1" w:styleId="calculation">
    <w:name w:val="calculation"/>
    <w:basedOn w:val="DefaultParagraphFont"/>
    <w:rsid w:val="007828AF"/>
  </w:style>
  <w:style w:type="character" w:styleId="Strong">
    <w:name w:val="Strong"/>
    <w:basedOn w:val="DefaultParagraphFont"/>
    <w:uiPriority w:val="22"/>
    <w:qFormat/>
    <w:rsid w:val="007828AF"/>
    <w:rPr>
      <w:b/>
      <w:bCs/>
    </w:rPr>
  </w:style>
  <w:style w:type="paragraph" w:styleId="NormalWeb">
    <w:name w:val="Normal (Web)"/>
    <w:basedOn w:val="Normal"/>
    <w:uiPriority w:val="99"/>
    <w:semiHidden/>
    <w:unhideWhenUsed/>
    <w:rsid w:val="00CC6C53"/>
    <w:rPr>
      <w:rFonts w:ascii="Times New Roman" w:hAnsi="Times New Roman" w:cs="Times New Roman"/>
      <w:sz w:val="24"/>
      <w:szCs w:val="24"/>
    </w:rPr>
  </w:style>
  <w:style w:type="paragraph" w:customStyle="1" w:styleId="JMKucuzd">
    <w:name w:val="JMKuc_uzd"/>
    <w:basedOn w:val="Normal"/>
    <w:autoRedefine/>
    <w:rsid w:val="00E93D28"/>
    <w:pPr>
      <w:tabs>
        <w:tab w:val="left" w:pos="709"/>
      </w:tabs>
      <w:spacing w:after="0" w:line="276" w:lineRule="auto"/>
      <w:ind w:left="284"/>
      <w:jc w:val="both"/>
    </w:pPr>
    <w:rPr>
      <w:rFonts w:eastAsiaTheme="minorEastAsia" w:cs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87854">
      <w:bodyDiv w:val="1"/>
      <w:marLeft w:val="0"/>
      <w:marRight w:val="0"/>
      <w:marTop w:val="0"/>
      <w:marBottom w:val="0"/>
      <w:divBdr>
        <w:top w:val="none" w:sz="0" w:space="0" w:color="auto"/>
        <w:left w:val="none" w:sz="0" w:space="0" w:color="auto"/>
        <w:bottom w:val="none" w:sz="0" w:space="0" w:color="auto"/>
        <w:right w:val="none" w:sz="0" w:space="0" w:color="auto"/>
      </w:divBdr>
    </w:div>
    <w:div w:id="69696880">
      <w:bodyDiv w:val="1"/>
      <w:marLeft w:val="0"/>
      <w:marRight w:val="0"/>
      <w:marTop w:val="0"/>
      <w:marBottom w:val="0"/>
      <w:divBdr>
        <w:top w:val="none" w:sz="0" w:space="0" w:color="auto"/>
        <w:left w:val="none" w:sz="0" w:space="0" w:color="auto"/>
        <w:bottom w:val="none" w:sz="0" w:space="0" w:color="auto"/>
        <w:right w:val="none" w:sz="0" w:space="0" w:color="auto"/>
      </w:divBdr>
    </w:div>
    <w:div w:id="231504893">
      <w:bodyDiv w:val="1"/>
      <w:marLeft w:val="0"/>
      <w:marRight w:val="0"/>
      <w:marTop w:val="0"/>
      <w:marBottom w:val="0"/>
      <w:divBdr>
        <w:top w:val="none" w:sz="0" w:space="0" w:color="auto"/>
        <w:left w:val="none" w:sz="0" w:space="0" w:color="auto"/>
        <w:bottom w:val="none" w:sz="0" w:space="0" w:color="auto"/>
        <w:right w:val="none" w:sz="0" w:space="0" w:color="auto"/>
      </w:divBdr>
    </w:div>
    <w:div w:id="309292821">
      <w:bodyDiv w:val="1"/>
      <w:marLeft w:val="0"/>
      <w:marRight w:val="0"/>
      <w:marTop w:val="0"/>
      <w:marBottom w:val="0"/>
      <w:divBdr>
        <w:top w:val="none" w:sz="0" w:space="0" w:color="auto"/>
        <w:left w:val="none" w:sz="0" w:space="0" w:color="auto"/>
        <w:bottom w:val="none" w:sz="0" w:space="0" w:color="auto"/>
        <w:right w:val="none" w:sz="0" w:space="0" w:color="auto"/>
      </w:divBdr>
    </w:div>
    <w:div w:id="419259210">
      <w:bodyDiv w:val="1"/>
      <w:marLeft w:val="0"/>
      <w:marRight w:val="0"/>
      <w:marTop w:val="0"/>
      <w:marBottom w:val="0"/>
      <w:divBdr>
        <w:top w:val="none" w:sz="0" w:space="0" w:color="auto"/>
        <w:left w:val="none" w:sz="0" w:space="0" w:color="auto"/>
        <w:bottom w:val="none" w:sz="0" w:space="0" w:color="auto"/>
        <w:right w:val="none" w:sz="0" w:space="0" w:color="auto"/>
      </w:divBdr>
    </w:div>
    <w:div w:id="757290013">
      <w:bodyDiv w:val="1"/>
      <w:marLeft w:val="0"/>
      <w:marRight w:val="0"/>
      <w:marTop w:val="0"/>
      <w:marBottom w:val="0"/>
      <w:divBdr>
        <w:top w:val="none" w:sz="0" w:space="0" w:color="auto"/>
        <w:left w:val="none" w:sz="0" w:space="0" w:color="auto"/>
        <w:bottom w:val="none" w:sz="0" w:space="0" w:color="auto"/>
        <w:right w:val="none" w:sz="0" w:space="0" w:color="auto"/>
      </w:divBdr>
    </w:div>
    <w:div w:id="911696151">
      <w:bodyDiv w:val="1"/>
      <w:marLeft w:val="0"/>
      <w:marRight w:val="0"/>
      <w:marTop w:val="0"/>
      <w:marBottom w:val="0"/>
      <w:divBdr>
        <w:top w:val="none" w:sz="0" w:space="0" w:color="auto"/>
        <w:left w:val="none" w:sz="0" w:space="0" w:color="auto"/>
        <w:bottom w:val="none" w:sz="0" w:space="0" w:color="auto"/>
        <w:right w:val="none" w:sz="0" w:space="0" w:color="auto"/>
      </w:divBdr>
    </w:div>
    <w:div w:id="927352123">
      <w:bodyDiv w:val="1"/>
      <w:marLeft w:val="0"/>
      <w:marRight w:val="0"/>
      <w:marTop w:val="0"/>
      <w:marBottom w:val="0"/>
      <w:divBdr>
        <w:top w:val="none" w:sz="0" w:space="0" w:color="auto"/>
        <w:left w:val="none" w:sz="0" w:space="0" w:color="auto"/>
        <w:bottom w:val="none" w:sz="0" w:space="0" w:color="auto"/>
        <w:right w:val="none" w:sz="0" w:space="0" w:color="auto"/>
      </w:divBdr>
    </w:div>
    <w:div w:id="1023215356">
      <w:bodyDiv w:val="1"/>
      <w:marLeft w:val="0"/>
      <w:marRight w:val="0"/>
      <w:marTop w:val="0"/>
      <w:marBottom w:val="0"/>
      <w:divBdr>
        <w:top w:val="none" w:sz="0" w:space="0" w:color="auto"/>
        <w:left w:val="none" w:sz="0" w:space="0" w:color="auto"/>
        <w:bottom w:val="none" w:sz="0" w:space="0" w:color="auto"/>
        <w:right w:val="none" w:sz="0" w:space="0" w:color="auto"/>
      </w:divBdr>
    </w:div>
    <w:div w:id="1321349385">
      <w:bodyDiv w:val="1"/>
      <w:marLeft w:val="0"/>
      <w:marRight w:val="0"/>
      <w:marTop w:val="0"/>
      <w:marBottom w:val="0"/>
      <w:divBdr>
        <w:top w:val="none" w:sz="0" w:space="0" w:color="auto"/>
        <w:left w:val="none" w:sz="0" w:space="0" w:color="auto"/>
        <w:bottom w:val="none" w:sz="0" w:space="0" w:color="auto"/>
        <w:right w:val="none" w:sz="0" w:space="0" w:color="auto"/>
      </w:divBdr>
    </w:div>
    <w:div w:id="1463235709">
      <w:bodyDiv w:val="1"/>
      <w:marLeft w:val="0"/>
      <w:marRight w:val="0"/>
      <w:marTop w:val="0"/>
      <w:marBottom w:val="0"/>
      <w:divBdr>
        <w:top w:val="none" w:sz="0" w:space="0" w:color="auto"/>
        <w:left w:val="none" w:sz="0" w:space="0" w:color="auto"/>
        <w:bottom w:val="none" w:sz="0" w:space="0" w:color="auto"/>
        <w:right w:val="none" w:sz="0" w:space="0" w:color="auto"/>
      </w:divBdr>
    </w:div>
    <w:div w:id="1491479622">
      <w:bodyDiv w:val="1"/>
      <w:marLeft w:val="0"/>
      <w:marRight w:val="0"/>
      <w:marTop w:val="0"/>
      <w:marBottom w:val="0"/>
      <w:divBdr>
        <w:top w:val="none" w:sz="0" w:space="0" w:color="auto"/>
        <w:left w:val="none" w:sz="0" w:space="0" w:color="auto"/>
        <w:bottom w:val="none" w:sz="0" w:space="0" w:color="auto"/>
        <w:right w:val="none" w:sz="0" w:space="0" w:color="auto"/>
      </w:divBdr>
    </w:div>
    <w:div w:id="1554729972">
      <w:bodyDiv w:val="1"/>
      <w:marLeft w:val="0"/>
      <w:marRight w:val="0"/>
      <w:marTop w:val="0"/>
      <w:marBottom w:val="0"/>
      <w:divBdr>
        <w:top w:val="none" w:sz="0" w:space="0" w:color="auto"/>
        <w:left w:val="none" w:sz="0" w:space="0" w:color="auto"/>
        <w:bottom w:val="none" w:sz="0" w:space="0" w:color="auto"/>
        <w:right w:val="none" w:sz="0" w:space="0" w:color="auto"/>
      </w:divBdr>
    </w:div>
    <w:div w:id="1645088438">
      <w:bodyDiv w:val="1"/>
      <w:marLeft w:val="0"/>
      <w:marRight w:val="0"/>
      <w:marTop w:val="0"/>
      <w:marBottom w:val="0"/>
      <w:divBdr>
        <w:top w:val="none" w:sz="0" w:space="0" w:color="auto"/>
        <w:left w:val="none" w:sz="0" w:space="0" w:color="auto"/>
        <w:bottom w:val="none" w:sz="0" w:space="0" w:color="auto"/>
        <w:right w:val="none" w:sz="0" w:space="0" w:color="auto"/>
      </w:divBdr>
    </w:div>
    <w:div w:id="1758400039">
      <w:bodyDiv w:val="1"/>
      <w:marLeft w:val="0"/>
      <w:marRight w:val="0"/>
      <w:marTop w:val="0"/>
      <w:marBottom w:val="0"/>
      <w:divBdr>
        <w:top w:val="none" w:sz="0" w:space="0" w:color="auto"/>
        <w:left w:val="none" w:sz="0" w:space="0" w:color="auto"/>
        <w:bottom w:val="none" w:sz="0" w:space="0" w:color="auto"/>
        <w:right w:val="none" w:sz="0" w:space="0" w:color="auto"/>
      </w:divBdr>
    </w:div>
    <w:div w:id="1893734759">
      <w:bodyDiv w:val="1"/>
      <w:marLeft w:val="0"/>
      <w:marRight w:val="0"/>
      <w:marTop w:val="0"/>
      <w:marBottom w:val="0"/>
      <w:divBdr>
        <w:top w:val="none" w:sz="0" w:space="0" w:color="auto"/>
        <w:left w:val="none" w:sz="0" w:space="0" w:color="auto"/>
        <w:bottom w:val="none" w:sz="0" w:space="0" w:color="auto"/>
        <w:right w:val="none" w:sz="0" w:space="0" w:color="auto"/>
      </w:divBdr>
    </w:div>
    <w:div w:id="1956518159">
      <w:bodyDiv w:val="1"/>
      <w:marLeft w:val="0"/>
      <w:marRight w:val="0"/>
      <w:marTop w:val="0"/>
      <w:marBottom w:val="0"/>
      <w:divBdr>
        <w:top w:val="none" w:sz="0" w:space="0" w:color="auto"/>
        <w:left w:val="none" w:sz="0" w:space="0" w:color="auto"/>
        <w:bottom w:val="none" w:sz="0" w:space="0" w:color="auto"/>
        <w:right w:val="none" w:sz="0" w:space="0" w:color="auto"/>
      </w:divBdr>
    </w:div>
    <w:div w:id="2010016168">
      <w:bodyDiv w:val="1"/>
      <w:marLeft w:val="0"/>
      <w:marRight w:val="0"/>
      <w:marTop w:val="0"/>
      <w:marBottom w:val="0"/>
      <w:divBdr>
        <w:top w:val="none" w:sz="0" w:space="0" w:color="auto"/>
        <w:left w:val="none" w:sz="0" w:space="0" w:color="auto"/>
        <w:bottom w:val="none" w:sz="0" w:space="0" w:color="auto"/>
        <w:right w:val="none" w:sz="0" w:space="0" w:color="auto"/>
      </w:divBdr>
    </w:div>
    <w:div w:id="2088335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diagramLayout" Target="diagrams/layout1.xml"/><Relationship Id="rId18" Type="http://schemas.openxmlformats.org/officeDocument/2006/relationships/image" Target="media/image2.png"/><Relationship Id="rId26" Type="http://schemas.openxmlformats.org/officeDocument/2006/relationships/image" Target="media/image10.png"/><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tyles" Target="styles.xml"/><Relationship Id="rId12" Type="http://schemas.openxmlformats.org/officeDocument/2006/relationships/diagramData" Target="diagrams/data1.xml"/><Relationship Id="rId17" Type="http://schemas.openxmlformats.org/officeDocument/2006/relationships/image" Target="media/image1.png"/><Relationship Id="rId25" Type="http://schemas.openxmlformats.org/officeDocument/2006/relationships/image" Target="media/image9.png"/><Relationship Id="rId2" Type="http://schemas.openxmlformats.org/officeDocument/2006/relationships/customXml" Target="../customXml/item2.xml"/><Relationship Id="rId16" Type="http://schemas.microsoft.com/office/2007/relationships/diagramDrawing" Target="diagrams/drawing1.xml"/><Relationship Id="rId20" Type="http://schemas.openxmlformats.org/officeDocument/2006/relationships/image" Target="media/image4.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8.png"/><Relationship Id="rId5" Type="http://schemas.openxmlformats.org/officeDocument/2006/relationships/customXml" Target="../customXml/item5.xml"/><Relationship Id="rId15" Type="http://schemas.openxmlformats.org/officeDocument/2006/relationships/diagramColors" Target="diagrams/colors1.xml"/><Relationship Id="rId23" Type="http://schemas.openxmlformats.org/officeDocument/2006/relationships/image" Target="media/image7.png"/><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diagramQuickStyle" Target="diagrams/quickStyle1.xml"/><Relationship Id="rId22" Type="http://schemas.openxmlformats.org/officeDocument/2006/relationships/image" Target="media/image6.png"/><Relationship Id="rId27" Type="http://schemas.openxmlformats.org/officeDocument/2006/relationships/image" Target="media/image11.png"/></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67E49D-EA1C-4C6C-9DC6-87C17A5E07A3}" type="doc">
      <dgm:prSet loTypeId="urn:microsoft.com/office/officeart/2005/8/layout/hProcess9" loCatId="process" qsTypeId="urn:microsoft.com/office/officeart/2005/8/quickstyle/simple2" qsCatId="simple" csTypeId="urn:microsoft.com/office/officeart/2005/8/colors/colorful5" csCatId="colorful" phldr="1"/>
      <dgm:spPr/>
      <dgm:t>
        <a:bodyPr/>
        <a:lstStyle/>
        <a:p>
          <a:endParaRPr lang="en-US"/>
        </a:p>
      </dgm:t>
    </dgm:pt>
    <dgm:pt modelId="{B783CAEE-D1B6-4EFD-B41A-B6E86FA6DCB8}">
      <dgm:prSet phldrT="[Text]"/>
      <dgm:spPr/>
      <dgm:t>
        <a:bodyPr/>
        <a:lstStyle/>
        <a:p>
          <a:pPr algn="ctr"/>
          <a:r>
            <a:rPr lang="lv-LV"/>
            <a:t>Jāatrod vislielākā (vismazākā) iespējamā vērtība</a:t>
          </a:r>
          <a:endParaRPr lang="en-US"/>
        </a:p>
      </dgm:t>
    </dgm:pt>
    <dgm:pt modelId="{30BDAFD5-EDC8-4FE6-AE9D-4E4257705E46}" type="parTrans" cxnId="{F7E8D0BA-C12C-4071-B2E2-626C16E8D111}">
      <dgm:prSet/>
      <dgm:spPr/>
      <dgm:t>
        <a:bodyPr/>
        <a:lstStyle/>
        <a:p>
          <a:endParaRPr lang="en-US"/>
        </a:p>
      </dgm:t>
    </dgm:pt>
    <dgm:pt modelId="{E85291F7-F650-4390-90B9-8B93E7E90E46}" type="sibTrans" cxnId="{F7E8D0BA-C12C-4071-B2E2-626C16E8D111}">
      <dgm:prSet/>
      <dgm:spPr/>
      <dgm:t>
        <a:bodyPr/>
        <a:lstStyle/>
        <a:p>
          <a:endParaRPr lang="en-US"/>
        </a:p>
      </dgm:t>
    </dgm:pt>
    <dgm:pt modelId="{E2E842D3-A426-442B-9DB0-E27C78B91141}">
      <dgm:prSet phldrT="[Text]"/>
      <dgm:spPr/>
      <dgm:t>
        <a:bodyPr/>
        <a:lstStyle/>
        <a:p>
          <a:pPr algn="ctr"/>
          <a:r>
            <a:rPr lang="lv-LV"/>
            <a:t>Jāpierāda, ka vēl lielāka (mazāka) vērtība nav iespējama</a:t>
          </a:r>
          <a:endParaRPr lang="en-US"/>
        </a:p>
      </dgm:t>
    </dgm:pt>
    <dgm:pt modelId="{E80457E6-D98A-4398-AF8E-A7FB0B34BAA1}" type="parTrans" cxnId="{5D16435E-47FE-4563-B889-6E03A361FD77}">
      <dgm:prSet/>
      <dgm:spPr/>
      <dgm:t>
        <a:bodyPr/>
        <a:lstStyle/>
        <a:p>
          <a:endParaRPr lang="en-US"/>
        </a:p>
      </dgm:t>
    </dgm:pt>
    <dgm:pt modelId="{9B0691E6-5711-4978-BED8-D071B1BF276D}" type="sibTrans" cxnId="{5D16435E-47FE-4563-B889-6E03A361FD77}">
      <dgm:prSet/>
      <dgm:spPr/>
      <dgm:t>
        <a:bodyPr/>
        <a:lstStyle/>
        <a:p>
          <a:endParaRPr lang="en-US"/>
        </a:p>
      </dgm:t>
    </dgm:pt>
    <dgm:pt modelId="{666EFEE0-A6BB-4F2B-9A4B-465C38A3C7C0}">
      <dgm:prSet phldrT="[Text]"/>
      <dgm:spPr/>
      <dgm:t>
        <a:bodyPr/>
        <a:lstStyle/>
        <a:p>
          <a:pPr algn="ctr"/>
          <a:r>
            <a:rPr lang="lv-LV"/>
            <a:t>Jāparāda piemērs, kā atrastajai vērtībai izpildās visas uzdevuma prasības</a:t>
          </a:r>
          <a:endParaRPr lang="en-US"/>
        </a:p>
      </dgm:t>
    </dgm:pt>
    <dgm:pt modelId="{1C8A015B-0028-40DF-A100-1E9242249C81}" type="sibTrans" cxnId="{74B3FD08-EC53-47CA-8F87-1E2B367F597A}">
      <dgm:prSet/>
      <dgm:spPr/>
      <dgm:t>
        <a:bodyPr/>
        <a:lstStyle/>
        <a:p>
          <a:endParaRPr lang="en-US"/>
        </a:p>
      </dgm:t>
    </dgm:pt>
    <dgm:pt modelId="{218538AF-755D-4B72-95CD-3CCCA5A50741}" type="parTrans" cxnId="{74B3FD08-EC53-47CA-8F87-1E2B367F597A}">
      <dgm:prSet/>
      <dgm:spPr/>
      <dgm:t>
        <a:bodyPr/>
        <a:lstStyle/>
        <a:p>
          <a:endParaRPr lang="en-US"/>
        </a:p>
      </dgm:t>
    </dgm:pt>
    <dgm:pt modelId="{EAB15B02-FB1B-425A-8238-CE328F7725BE}" type="pres">
      <dgm:prSet presAssocID="{C967E49D-EA1C-4C6C-9DC6-87C17A5E07A3}" presName="CompostProcess" presStyleCnt="0">
        <dgm:presLayoutVars>
          <dgm:dir/>
          <dgm:resizeHandles val="exact"/>
        </dgm:presLayoutVars>
      </dgm:prSet>
      <dgm:spPr/>
    </dgm:pt>
    <dgm:pt modelId="{087D1A0F-0227-493F-A423-96FD78C0EA5E}" type="pres">
      <dgm:prSet presAssocID="{C967E49D-EA1C-4C6C-9DC6-87C17A5E07A3}" presName="arrow" presStyleLbl="bgShp" presStyleIdx="0" presStyleCnt="1"/>
      <dgm:spPr/>
    </dgm:pt>
    <dgm:pt modelId="{EC5D56A5-7BED-44BE-93A6-D0377E668C32}" type="pres">
      <dgm:prSet presAssocID="{C967E49D-EA1C-4C6C-9DC6-87C17A5E07A3}" presName="linearProcess" presStyleCnt="0"/>
      <dgm:spPr/>
    </dgm:pt>
    <dgm:pt modelId="{BBAF286C-B593-4E94-8881-9A292F390E66}" type="pres">
      <dgm:prSet presAssocID="{B783CAEE-D1B6-4EFD-B41A-B6E86FA6DCB8}" presName="textNode" presStyleLbl="node1" presStyleIdx="0" presStyleCnt="3">
        <dgm:presLayoutVars>
          <dgm:bulletEnabled val="1"/>
        </dgm:presLayoutVars>
      </dgm:prSet>
      <dgm:spPr/>
    </dgm:pt>
    <dgm:pt modelId="{302DEA4D-6C99-4FCA-BE3F-5803EA917EBF}" type="pres">
      <dgm:prSet presAssocID="{E85291F7-F650-4390-90B9-8B93E7E90E46}" presName="sibTrans" presStyleCnt="0"/>
      <dgm:spPr/>
    </dgm:pt>
    <dgm:pt modelId="{2886625B-7205-422A-9227-7FE42728218C}" type="pres">
      <dgm:prSet presAssocID="{666EFEE0-A6BB-4F2B-9A4B-465C38A3C7C0}" presName="textNode" presStyleLbl="node1" presStyleIdx="1" presStyleCnt="3">
        <dgm:presLayoutVars>
          <dgm:bulletEnabled val="1"/>
        </dgm:presLayoutVars>
      </dgm:prSet>
      <dgm:spPr/>
    </dgm:pt>
    <dgm:pt modelId="{8308EE80-8E79-4138-9211-603628580FD1}" type="pres">
      <dgm:prSet presAssocID="{1C8A015B-0028-40DF-A100-1E9242249C81}" presName="sibTrans" presStyleCnt="0"/>
      <dgm:spPr/>
    </dgm:pt>
    <dgm:pt modelId="{7798694F-A4DE-4F88-92AE-F9435B6C63A3}" type="pres">
      <dgm:prSet presAssocID="{E2E842D3-A426-442B-9DB0-E27C78B91141}" presName="textNode" presStyleLbl="node1" presStyleIdx="2" presStyleCnt="3">
        <dgm:presLayoutVars>
          <dgm:bulletEnabled val="1"/>
        </dgm:presLayoutVars>
      </dgm:prSet>
      <dgm:spPr/>
    </dgm:pt>
  </dgm:ptLst>
  <dgm:cxnLst>
    <dgm:cxn modelId="{74B3FD08-EC53-47CA-8F87-1E2B367F597A}" srcId="{C967E49D-EA1C-4C6C-9DC6-87C17A5E07A3}" destId="{666EFEE0-A6BB-4F2B-9A4B-465C38A3C7C0}" srcOrd="1" destOrd="0" parTransId="{218538AF-755D-4B72-95CD-3CCCA5A50741}" sibTransId="{1C8A015B-0028-40DF-A100-1E9242249C81}"/>
    <dgm:cxn modelId="{5D16435E-47FE-4563-B889-6E03A361FD77}" srcId="{C967E49D-EA1C-4C6C-9DC6-87C17A5E07A3}" destId="{E2E842D3-A426-442B-9DB0-E27C78B91141}" srcOrd="2" destOrd="0" parTransId="{E80457E6-D98A-4398-AF8E-A7FB0B34BAA1}" sibTransId="{9B0691E6-5711-4978-BED8-D071B1BF276D}"/>
    <dgm:cxn modelId="{26F0AA41-152B-4832-945E-7035D29FA91D}" type="presOf" srcId="{C967E49D-EA1C-4C6C-9DC6-87C17A5E07A3}" destId="{EAB15B02-FB1B-425A-8238-CE328F7725BE}" srcOrd="0" destOrd="0" presId="urn:microsoft.com/office/officeart/2005/8/layout/hProcess9"/>
    <dgm:cxn modelId="{F7E8D0BA-C12C-4071-B2E2-626C16E8D111}" srcId="{C967E49D-EA1C-4C6C-9DC6-87C17A5E07A3}" destId="{B783CAEE-D1B6-4EFD-B41A-B6E86FA6DCB8}" srcOrd="0" destOrd="0" parTransId="{30BDAFD5-EDC8-4FE6-AE9D-4E4257705E46}" sibTransId="{E85291F7-F650-4390-90B9-8B93E7E90E46}"/>
    <dgm:cxn modelId="{25C423E7-443E-4B9E-BBFD-2D77F04DA725}" type="presOf" srcId="{666EFEE0-A6BB-4F2B-9A4B-465C38A3C7C0}" destId="{2886625B-7205-422A-9227-7FE42728218C}" srcOrd="0" destOrd="0" presId="urn:microsoft.com/office/officeart/2005/8/layout/hProcess9"/>
    <dgm:cxn modelId="{9F8B46EE-5FCF-4787-B0A4-31054C310610}" type="presOf" srcId="{B783CAEE-D1B6-4EFD-B41A-B6E86FA6DCB8}" destId="{BBAF286C-B593-4E94-8881-9A292F390E66}" srcOrd="0" destOrd="0" presId="urn:microsoft.com/office/officeart/2005/8/layout/hProcess9"/>
    <dgm:cxn modelId="{B8F06EFB-6AF2-4F2D-89DB-C56FE63336B1}" type="presOf" srcId="{E2E842D3-A426-442B-9DB0-E27C78B91141}" destId="{7798694F-A4DE-4F88-92AE-F9435B6C63A3}" srcOrd="0" destOrd="0" presId="urn:microsoft.com/office/officeart/2005/8/layout/hProcess9"/>
    <dgm:cxn modelId="{0F1452FA-69D5-49DB-A836-E046B562E078}" type="presParOf" srcId="{EAB15B02-FB1B-425A-8238-CE328F7725BE}" destId="{087D1A0F-0227-493F-A423-96FD78C0EA5E}" srcOrd="0" destOrd="0" presId="urn:microsoft.com/office/officeart/2005/8/layout/hProcess9"/>
    <dgm:cxn modelId="{BD83AA2E-9734-4639-BABD-CD908CB06CDB}" type="presParOf" srcId="{EAB15B02-FB1B-425A-8238-CE328F7725BE}" destId="{EC5D56A5-7BED-44BE-93A6-D0377E668C32}" srcOrd="1" destOrd="0" presId="urn:microsoft.com/office/officeart/2005/8/layout/hProcess9"/>
    <dgm:cxn modelId="{D24F93FD-2CC0-4B08-B5D3-F6D7315FF9A6}" type="presParOf" srcId="{EC5D56A5-7BED-44BE-93A6-D0377E668C32}" destId="{BBAF286C-B593-4E94-8881-9A292F390E66}" srcOrd="0" destOrd="0" presId="urn:microsoft.com/office/officeart/2005/8/layout/hProcess9"/>
    <dgm:cxn modelId="{E3446F4A-71E2-4B19-99D2-4A29F3EE272A}" type="presParOf" srcId="{EC5D56A5-7BED-44BE-93A6-D0377E668C32}" destId="{302DEA4D-6C99-4FCA-BE3F-5803EA917EBF}" srcOrd="1" destOrd="0" presId="urn:microsoft.com/office/officeart/2005/8/layout/hProcess9"/>
    <dgm:cxn modelId="{4AE13BDD-548F-4C9D-9C18-1CC856A88D7A}" type="presParOf" srcId="{EC5D56A5-7BED-44BE-93A6-D0377E668C32}" destId="{2886625B-7205-422A-9227-7FE42728218C}" srcOrd="2" destOrd="0" presId="urn:microsoft.com/office/officeart/2005/8/layout/hProcess9"/>
    <dgm:cxn modelId="{35FD1B74-67B7-4192-8DED-6422873EA899}" type="presParOf" srcId="{EC5D56A5-7BED-44BE-93A6-D0377E668C32}" destId="{8308EE80-8E79-4138-9211-603628580FD1}" srcOrd="3" destOrd="0" presId="urn:microsoft.com/office/officeart/2005/8/layout/hProcess9"/>
    <dgm:cxn modelId="{4C2686E9-232A-444F-8C22-59C6CC776F83}" type="presParOf" srcId="{EC5D56A5-7BED-44BE-93A6-D0377E668C32}" destId="{7798694F-A4DE-4F88-92AE-F9435B6C63A3}" srcOrd="4" destOrd="0" presId="urn:microsoft.com/office/officeart/2005/8/layout/hProcess9"/>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87D1A0F-0227-493F-A423-96FD78C0EA5E}">
      <dsp:nvSpPr>
        <dsp:cNvPr id="0" name=""/>
        <dsp:cNvSpPr/>
      </dsp:nvSpPr>
      <dsp:spPr>
        <a:xfrm>
          <a:off x="493775" y="0"/>
          <a:ext cx="5596128" cy="2454249"/>
        </a:xfrm>
        <a:prstGeom prst="rightArrow">
          <a:avLst/>
        </a:prstGeom>
        <a:solidFill>
          <a:schemeClr val="accent5">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BBAF286C-B593-4E94-8881-9A292F390E66}">
      <dsp:nvSpPr>
        <dsp:cNvPr id="0" name=""/>
        <dsp:cNvSpPr/>
      </dsp:nvSpPr>
      <dsp:spPr>
        <a:xfrm>
          <a:off x="7072" y="736274"/>
          <a:ext cx="2119122" cy="981699"/>
        </a:xfrm>
        <a:prstGeom prst="roundRect">
          <a:avLst/>
        </a:prstGeom>
        <a:solidFill>
          <a:schemeClr val="accent5">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lv-LV" sz="1400" kern="1200"/>
            <a:t>Jāatrod vislielākā (vismazākā) iespējamā vērtība</a:t>
          </a:r>
          <a:endParaRPr lang="en-US" sz="1400" kern="1200"/>
        </a:p>
      </dsp:txBody>
      <dsp:txXfrm>
        <a:off x="54995" y="784197"/>
        <a:ext cx="2023276" cy="885853"/>
      </dsp:txXfrm>
    </dsp:sp>
    <dsp:sp modelId="{2886625B-7205-422A-9227-7FE42728218C}">
      <dsp:nvSpPr>
        <dsp:cNvPr id="0" name=""/>
        <dsp:cNvSpPr/>
      </dsp:nvSpPr>
      <dsp:spPr>
        <a:xfrm>
          <a:off x="2232278" y="736274"/>
          <a:ext cx="2119122" cy="981699"/>
        </a:xfrm>
        <a:prstGeom prst="roundRect">
          <a:avLst/>
        </a:prstGeom>
        <a:solidFill>
          <a:schemeClr val="accent5">
            <a:hueOff val="-3676672"/>
            <a:satOff val="-5114"/>
            <a:lumOff val="-1961"/>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lv-LV" sz="1400" kern="1200"/>
            <a:t>Jāparāda piemērs, kā atrastajai vērtībai izpildās visas uzdevuma prasības</a:t>
          </a:r>
          <a:endParaRPr lang="en-US" sz="1400" kern="1200"/>
        </a:p>
      </dsp:txBody>
      <dsp:txXfrm>
        <a:off x="2280201" y="784197"/>
        <a:ext cx="2023276" cy="885853"/>
      </dsp:txXfrm>
    </dsp:sp>
    <dsp:sp modelId="{7798694F-A4DE-4F88-92AE-F9435B6C63A3}">
      <dsp:nvSpPr>
        <dsp:cNvPr id="0" name=""/>
        <dsp:cNvSpPr/>
      </dsp:nvSpPr>
      <dsp:spPr>
        <a:xfrm>
          <a:off x="4457485" y="736274"/>
          <a:ext cx="2119122" cy="981699"/>
        </a:xfrm>
        <a:prstGeom prst="roundRect">
          <a:avLst/>
        </a:prstGeom>
        <a:solidFill>
          <a:schemeClr val="accent5">
            <a:hueOff val="-7353344"/>
            <a:satOff val="-10228"/>
            <a:lumOff val="-3922"/>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lv-LV" sz="1400" kern="1200"/>
            <a:t>Jāpierāda, ka vēl lielāka (mazāka) vērtība nav iespējama</a:t>
          </a:r>
          <a:endParaRPr lang="en-US" sz="1400" kern="1200"/>
        </a:p>
      </dsp:txBody>
      <dsp:txXfrm>
        <a:off x="4505408" y="784197"/>
        <a:ext cx="2023276" cy="885853"/>
      </dsp:txXfrm>
    </dsp:sp>
  </dsp:spTree>
</dsp:drawing>
</file>

<file path=word/diagrams/layout1.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dizains">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s" ma:contentTypeID="0x0101002A8B9403833A1F48959392C1F5ECCA32" ma:contentTypeVersion="14" ma:contentTypeDescription="Izveidot jaunu dokumentu." ma:contentTypeScope="" ma:versionID="56560d6e94be1c57be9959875b32d5f3">
  <xsd:schema xmlns:xsd="http://www.w3.org/2001/XMLSchema" xmlns:xs="http://www.w3.org/2001/XMLSchema" xmlns:p="http://schemas.microsoft.com/office/2006/metadata/properties" xmlns:ns2="ce8bef9f-a63c-4aa5-8461-abde6ef1b13f" xmlns:ns3="ce3e92db-f657-4333-a51e-06ff60cc8bad" targetNamespace="http://schemas.microsoft.com/office/2006/metadata/properties" ma:root="true" ma:fieldsID="962d2923dfade96b5e1c38ba13dc0381" ns2:_="" ns3:_="">
    <xsd:import namespace="ce8bef9f-a63c-4aa5-8461-abde6ef1b13f"/>
    <xsd:import namespace="ce3e92db-f657-4333-a51e-06ff60cc8bad"/>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lcf76f155ced4ddcb4097134ff3c332f" minOccurs="0"/>
                <xsd:element ref="ns2:TaxCatchAll" minOccurs="0"/>
                <xsd:element ref="ns3:MediaServiceDateTaken" minOccurs="0"/>
                <xsd:element ref="ns3:MediaServiceGenerationTime" minOccurs="0"/>
                <xsd:element ref="ns3:MediaServiceEventHashCode" minOccurs="0"/>
                <xsd:element ref="ns3:MediaServiceOCR" minOccurs="0"/>
                <xsd:element ref="ns3:MediaLengthInSeconds" minOccurs="0"/>
                <xsd:element ref="ns3:MediaServiceLocation" minOccurs="0"/>
                <xsd:element ref="ns3:MediaServiceObjectDetectorVersions"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8bef9f-a63c-4aa5-8461-abde6ef1b13f" elementFormDefault="qualified">
    <xsd:import namespace="http://schemas.microsoft.com/office/2006/documentManagement/types"/>
    <xsd:import namespace="http://schemas.microsoft.com/office/infopath/2007/PartnerControls"/>
    <xsd:element name="_dlc_DocId" ma:index="8" nillable="true" ma:displayName="Dokumenta ID vērtība" ma:description="Šim vienumam piešķirtā dokumenta ID vērtība." ma:indexed="true" ma:internalName="_dlc_DocId" ma:readOnly="true">
      <xsd:simpleType>
        <xsd:restriction base="dms:Text"/>
      </xsd:simpleType>
    </xsd:element>
    <xsd:element name="_dlc_DocIdUrl" ma:index="9" nillable="true" ma:displayName="Dokumenta ID" ma:description="Pastāvīga saite uz šo dokumentu."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15" nillable="true" ma:displayName="Taxonomy Catch All Column" ma:hidden="true" ma:list="{ef032cf2-02b7-4588-bfa3-6fcdddaebe00}" ma:internalName="TaxCatchAll" ma:showField="CatchAllData" ma:web="ce8bef9f-a63c-4aa5-8461-abde6ef1b13f">
      <xsd:complexType>
        <xsd:complexContent>
          <xsd:extension base="dms:MultiChoiceLookup">
            <xsd:sequence>
              <xsd:element name="Value" type="dms:Lookup" maxOccurs="unbounded" minOccurs="0" nillable="true"/>
            </xsd:sequence>
          </xsd:extension>
        </xsd:complexContent>
      </xsd:complexType>
    </xsd:element>
    <xsd:element name="SharedWithUsers" ma:index="23" nillable="true" ma:displayName="Koplietots 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Koplietots ar: detalizēti"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e3e92db-f657-4333-a51e-06ff60cc8ba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lcf76f155ced4ddcb4097134ff3c332f" ma:index="14" nillable="true" ma:taxonomy="true" ma:internalName="lcf76f155ced4ddcb4097134ff3c332f" ma:taxonomyFieldName="MediaServiceImageTags" ma:displayName="Attēlu atzīmes" ma:readOnly="false" ma:fieldId="{5cf76f15-5ced-4ddc-b409-7134ff3c332f}" ma:taxonomyMulti="true" ma:sspId="0bc0b185-4452-496b-8675-b05c28223741" ma:termSetId="09814cd3-568e-fe90-9814-8d621ff8fb84" ma:anchorId="fba54fb3-c3e1-fe81-a776-ca4b69148c4d" ma:open="true" ma:isKeyword="false">
      <xsd:complexType>
        <xsd:sequence>
          <xsd:element ref="pc:Terms" minOccurs="0" maxOccurs="1"/>
        </xsd:sequence>
      </xsd:complexType>
    </xsd:element>
    <xsd:element name="MediaServiceDateTaken" ma:index="16" nillable="true" ma:displayName="MediaServiceDateTaken" ma:description="" ma:hidden="true" ma:indexed="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description="" ma:indexed="true" ma:internalName="MediaServiceLocation" ma:readOnly="true">
      <xsd:simpleType>
        <xsd:restriction base="dms:Text"/>
      </xsd:simple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ce8bef9f-a63c-4aa5-8461-abde6ef1b13f" xsi:nil="true"/>
    <lcf76f155ced4ddcb4097134ff3c332f xmlns="ce3e92db-f657-4333-a51e-06ff60cc8bad">
      <Terms xmlns="http://schemas.microsoft.com/office/infopath/2007/PartnerControls"/>
    </lcf76f155ced4ddcb4097134ff3c332f>
    <_dlc_DocId xmlns="ce8bef9f-a63c-4aa5-8461-abde6ef1b13f">N7QR5PVYYKY3-1761010946-195634</_dlc_DocId>
    <_dlc_DocIdUrl xmlns="ce8bef9f-a63c-4aa5-8461-abde6ef1b13f">
      <Url>https://universityoflatvia387.sharepoint.com/sites/Neklatienesmatematikasskola/_layouts/15/DocIdRedir.aspx?ID=N7QR5PVYYKY3-1761010946-195634</Url>
      <Description>N7QR5PVYYKY3-1761010946-195634</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252E89-1A23-4564-AAE4-B429FC6914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8bef9f-a63c-4aa5-8461-abde6ef1b13f"/>
    <ds:schemaRef ds:uri="ce3e92db-f657-4333-a51e-06ff60cc8b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B5BD6D2-47B2-41E5-847B-7152B541CB55}">
  <ds:schemaRefs>
    <ds:schemaRef ds:uri="http://schemas.microsoft.com/sharepoint/v3/contenttype/forms"/>
  </ds:schemaRefs>
</ds:datastoreItem>
</file>

<file path=customXml/itemProps3.xml><?xml version="1.0" encoding="utf-8"?>
<ds:datastoreItem xmlns:ds="http://schemas.openxmlformats.org/officeDocument/2006/customXml" ds:itemID="{C93DD2FA-2DF2-486C-8534-E9625ED4226E}">
  <ds:schemaRefs>
    <ds:schemaRef ds:uri="http://purl.org/dc/elements/1.1/"/>
    <ds:schemaRef ds:uri="http://schemas.microsoft.com/office/2006/documentManagement/types"/>
    <ds:schemaRef ds:uri="http://schemas.openxmlformats.org/package/2006/metadata/core-properties"/>
    <ds:schemaRef ds:uri="http://purl.org/dc/terms/"/>
    <ds:schemaRef ds:uri="ce8bef9f-a63c-4aa5-8461-abde6ef1b13f"/>
    <ds:schemaRef ds:uri="http://schemas.microsoft.com/office/2006/metadata/properties"/>
    <ds:schemaRef ds:uri="http://purl.org/dc/dcmitype/"/>
    <ds:schemaRef ds:uri="http://www.w3.org/XML/1998/namespace"/>
    <ds:schemaRef ds:uri="http://schemas.microsoft.com/office/infopath/2007/PartnerControls"/>
    <ds:schemaRef ds:uri="ce3e92db-f657-4333-a51e-06ff60cc8bad"/>
  </ds:schemaRefs>
</ds:datastoreItem>
</file>

<file path=customXml/itemProps4.xml><?xml version="1.0" encoding="utf-8"?>
<ds:datastoreItem xmlns:ds="http://schemas.openxmlformats.org/officeDocument/2006/customXml" ds:itemID="{08AC1436-9C06-4F69-B7AA-AF8D179B180C}">
  <ds:schemaRefs>
    <ds:schemaRef ds:uri="http://schemas.microsoft.com/sharepoint/events"/>
  </ds:schemaRefs>
</ds:datastoreItem>
</file>

<file path=customXml/itemProps5.xml><?xml version="1.0" encoding="utf-8"?>
<ds:datastoreItem xmlns:ds="http://schemas.openxmlformats.org/officeDocument/2006/customXml" ds:itemID="{96B88D88-DDCE-487C-BC8D-2030734026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TotalTime>
  <Pages>4</Pages>
  <Words>1232</Words>
  <Characters>7026</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īls Kalugins</dc:creator>
  <cp:keywords/>
  <dc:description/>
  <cp:lastModifiedBy>Guna Brenda Einberga</cp:lastModifiedBy>
  <cp:revision>916</cp:revision>
  <cp:lastPrinted>2024-01-19T14:23:00Z</cp:lastPrinted>
  <dcterms:created xsi:type="dcterms:W3CDTF">2023-02-25T19:24:00Z</dcterms:created>
  <dcterms:modified xsi:type="dcterms:W3CDTF">2024-01-19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778a3999db3222a3593b39b4c1f2af71d501635603f3a561d8929743ce2c67c</vt:lpwstr>
  </property>
  <property fmtid="{D5CDD505-2E9C-101B-9397-08002B2CF9AE}" pid="3" name="ContentTypeId">
    <vt:lpwstr>0x0101002A8B9403833A1F48959392C1F5ECCA32</vt:lpwstr>
  </property>
  <property fmtid="{D5CDD505-2E9C-101B-9397-08002B2CF9AE}" pid="4" name="_dlc_DocIdItemGuid">
    <vt:lpwstr>72de309f-5fa3-4e10-b38f-92cd75cef911</vt:lpwstr>
  </property>
  <property fmtid="{D5CDD505-2E9C-101B-9397-08002B2CF9AE}" pid="5" name="MediaServiceImageTags">
    <vt:lpwstr/>
  </property>
</Properties>
</file>